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84"/>
        <w:gridCol w:w="4287"/>
      </w:tblGrid>
      <w:tr w:rsidR="00932272" w14:paraId="3E468A6E" w14:textId="77777777" w:rsidTr="00932272">
        <w:tc>
          <w:tcPr>
            <w:tcW w:w="4398" w:type="dxa"/>
          </w:tcPr>
          <w:p w14:paraId="0236FF0F" w14:textId="6FC7B195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Оюутны код:</w:t>
            </w:r>
            <w:r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>B190900003</w:t>
            </w:r>
          </w:p>
        </w:tc>
        <w:tc>
          <w:tcPr>
            <w:tcW w:w="4399" w:type="dxa"/>
          </w:tcPr>
          <w:p w14:paraId="12E38A8A" w14:textId="631FC0EF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en-US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Лаборатори №: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44705B">
              <w:rPr>
                <w:rFonts w:ascii="Times New Roman" w:hAnsi="Times New Roman"/>
                <w:b/>
                <w:sz w:val="22"/>
                <w:lang w:val="en-US" w:eastAsia="zh-TW"/>
              </w:rPr>
              <w:t>5</w:t>
            </w:r>
          </w:p>
        </w:tc>
      </w:tr>
      <w:tr w:rsidR="00932272" w14:paraId="58852C88" w14:textId="77777777" w:rsidTr="00932272">
        <w:tc>
          <w:tcPr>
            <w:tcW w:w="4398" w:type="dxa"/>
          </w:tcPr>
          <w:p w14:paraId="33397494" w14:textId="6CE28296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Оюутны нэр: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496B40">
              <w:rPr>
                <w:rFonts w:ascii="Times New Roman" w:hAnsi="Times New Roman"/>
                <w:b/>
                <w:sz w:val="22"/>
                <w:lang w:val="mn-MN" w:eastAsia="zh-TW"/>
              </w:rPr>
              <w:t>Д. Батсүх</w:t>
            </w:r>
          </w:p>
        </w:tc>
        <w:tc>
          <w:tcPr>
            <w:tcW w:w="4399" w:type="dxa"/>
          </w:tcPr>
          <w:p w14:paraId="3E3A2AB5" w14:textId="2CD71801" w:rsidR="00932272" w:rsidRPr="00932272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</w:p>
        </w:tc>
      </w:tr>
    </w:tbl>
    <w:p w14:paraId="15EF9917" w14:textId="77777777" w:rsidR="009A5DBB" w:rsidRPr="009A5DBB" w:rsidRDefault="00932272" w:rsidP="00496B40">
      <w:pPr>
        <w:pStyle w:val="Heading1"/>
        <w:rPr>
          <w:b w:val="0"/>
          <w:bCs w:val="0"/>
          <w:color w:val="0070C0"/>
        </w:rPr>
      </w:pP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Даалгавар </w:t>
      </w:r>
      <w:r w:rsidRPr="00932272">
        <w:rPr>
          <w:rFonts w:ascii="Times New Roman" w:eastAsiaTheme="minorEastAsia" w:hAnsi="Times New Roman" w:cs="Times New Roman"/>
          <w:color w:val="0070C0"/>
          <w:lang w:val="mn-MN" w:eastAsia="zh-TW"/>
        </w:rPr>
        <w:t>1</w:t>
      </w: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: </w:t>
      </w:r>
      <w:r w:rsidR="009A5DBB" w:rsidRPr="009A5DBB">
        <w:rPr>
          <w:b w:val="0"/>
          <w:bCs w:val="0"/>
          <w:color w:val="0070C0"/>
        </w:rPr>
        <w:t>f(x) =</w:t>
      </w:r>
      <w:r w:rsidR="009A5DBB" w:rsidRPr="009A5DBB">
        <w:rPr>
          <w:b w:val="0"/>
          <w:bCs w:val="0"/>
          <w:color w:val="0070C0"/>
          <w:lang w:val="en-US"/>
        </w:rPr>
        <w:t xml:space="preserve"> x1^2</w:t>
      </w:r>
      <w:r w:rsidR="009A5DBB" w:rsidRPr="009A5DBB">
        <w:rPr>
          <w:b w:val="0"/>
          <w:bCs w:val="0"/>
          <w:color w:val="0070C0"/>
        </w:rPr>
        <w:t xml:space="preserve">+ </w:t>
      </w:r>
      <w:r w:rsidR="009A5DBB" w:rsidRPr="009A5DBB">
        <w:rPr>
          <w:b w:val="0"/>
          <w:bCs w:val="0"/>
          <w:color w:val="0070C0"/>
          <w:lang w:val="en-US"/>
        </w:rPr>
        <w:t>x2^2</w:t>
      </w:r>
      <w:r w:rsidR="009A5DBB" w:rsidRPr="009A5DBB">
        <w:rPr>
          <w:b w:val="0"/>
          <w:bCs w:val="0"/>
          <w:color w:val="0070C0"/>
        </w:rPr>
        <w:t xml:space="preserve">+ </w:t>
      </w:r>
      <w:r w:rsidR="009A5DBB" w:rsidRPr="009A5DBB">
        <w:rPr>
          <w:b w:val="0"/>
          <w:bCs w:val="0"/>
          <w:color w:val="0070C0"/>
          <w:lang w:val="en-US"/>
        </w:rPr>
        <w:t>x3^2</w:t>
      </w:r>
      <w:r w:rsidR="009A5DBB" w:rsidRPr="009A5DBB">
        <w:rPr>
          <w:b w:val="0"/>
          <w:bCs w:val="0"/>
          <w:color w:val="0070C0"/>
        </w:rPr>
        <w:t xml:space="preserve"> </w:t>
      </w:r>
    </w:p>
    <w:p w14:paraId="412B20F5" w14:textId="27C63E63" w:rsidR="00720E64" w:rsidRDefault="009A5DBB" w:rsidP="009A5DBB">
      <w:pPr>
        <w:pStyle w:val="Heading1"/>
        <w:rPr>
          <w:b w:val="0"/>
          <w:bCs w:val="0"/>
          <w:color w:val="0070C0"/>
        </w:rPr>
      </w:pPr>
      <w:r w:rsidRPr="009A5DBB">
        <w:rPr>
          <w:b w:val="0"/>
          <w:bCs w:val="0"/>
          <w:color w:val="0070C0"/>
        </w:rPr>
        <w:t xml:space="preserve">• Дээрх функцийн хамгийн бага утгыг [-5 5] мужийн хувьд Differential </w:t>
      </w:r>
      <w:r>
        <w:rPr>
          <w:b w:val="0"/>
          <w:bCs w:val="0"/>
          <w:color w:val="0070C0"/>
          <w:lang w:val="en-US"/>
        </w:rPr>
        <w:t>E</w:t>
      </w:r>
      <w:r w:rsidRPr="009A5DBB">
        <w:rPr>
          <w:b w:val="0"/>
          <w:bCs w:val="0"/>
          <w:color w:val="0070C0"/>
        </w:rPr>
        <w:t>volution алгоритм ашиглан тооцоол</w:t>
      </w:r>
      <w:r w:rsidRPr="009A5DBB">
        <w:rPr>
          <w:b w:val="0"/>
          <w:bCs w:val="0"/>
          <w:color w:val="0070C0"/>
          <w:lang w:val="en-US"/>
        </w:rPr>
        <w:t>.</w:t>
      </w:r>
      <w:r w:rsidR="001E5BB2" w:rsidRPr="009A5DBB">
        <w:rPr>
          <w:b w:val="0"/>
          <w:bCs w:val="0"/>
          <w:color w:val="0070C0"/>
        </w:rPr>
        <w:t xml:space="preserve"> </w:t>
      </w:r>
    </w:p>
    <w:p w14:paraId="7BB01717" w14:textId="77777777" w:rsidR="009A5DBB" w:rsidRPr="009A5DBB" w:rsidRDefault="009A5DBB" w:rsidP="009A5DBB"/>
    <w:p w14:paraId="04F18F01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F79C6"/>
          <w:lang w:val="en-US" w:eastAsia="en-US"/>
        </w:rPr>
        <w:t>import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BB0D75">
        <w:rPr>
          <w:rFonts w:ascii="Consolas" w:eastAsia="Times New Roman" w:hAnsi="Consolas"/>
          <w:color w:val="F8F8F2"/>
          <w:lang w:val="en-US" w:eastAsia="en-US"/>
        </w:rPr>
        <w:t>numpy</w:t>
      </w:r>
      <w:proofErr w:type="spellEnd"/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FF79C6"/>
          <w:lang w:val="en-US" w:eastAsia="en-US"/>
        </w:rPr>
        <w:t>as</w:t>
      </w:r>
      <w:r w:rsidRPr="00BB0D75">
        <w:rPr>
          <w:rFonts w:ascii="Consolas" w:eastAsia="Times New Roman" w:hAnsi="Consolas"/>
          <w:color w:val="F8F8F2"/>
          <w:lang w:val="en-US" w:eastAsia="en-US"/>
        </w:rPr>
        <w:t> np</w:t>
      </w:r>
    </w:p>
    <w:p w14:paraId="4207C80B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F79C6"/>
          <w:lang w:val="en-US" w:eastAsia="en-US"/>
        </w:rPr>
        <w:t>import</w:t>
      </w:r>
      <w:r w:rsidRPr="00BB0D75">
        <w:rPr>
          <w:rFonts w:ascii="Consolas" w:eastAsia="Times New Roman" w:hAnsi="Consolas"/>
          <w:color w:val="F8F8F2"/>
          <w:lang w:val="en-US" w:eastAsia="en-US"/>
        </w:rPr>
        <w:t> random </w:t>
      </w:r>
    </w:p>
    <w:p w14:paraId="3F922E0E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65FDA3AE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F79C6"/>
          <w:lang w:val="en-US" w:eastAsia="en-US"/>
        </w:rPr>
        <w:t>def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proofErr w:type="gramStart"/>
      <w:r w:rsidRPr="00BB0D75">
        <w:rPr>
          <w:rFonts w:ascii="Consolas" w:eastAsia="Times New Roman" w:hAnsi="Consolas"/>
          <w:color w:val="50FA7B"/>
          <w:lang w:val="en-US" w:eastAsia="en-US"/>
        </w:rPr>
        <w:t>DE</w:t>
      </w:r>
      <w:r w:rsidRPr="00BB0D75">
        <w:rPr>
          <w:rFonts w:ascii="Consolas" w:eastAsia="Times New Roman" w:hAnsi="Consolas"/>
          <w:color w:val="F8F8F2"/>
          <w:lang w:val="en-US" w:eastAsia="en-US"/>
        </w:rPr>
        <w:t>(</w:t>
      </w:r>
      <w:proofErr w:type="gramEnd"/>
      <w:r w:rsidRPr="00BB0D75">
        <w:rPr>
          <w:rFonts w:ascii="Consolas" w:eastAsia="Times New Roman" w:hAnsi="Consolas"/>
          <w:i/>
          <w:iCs/>
          <w:color w:val="FFB86C"/>
          <w:lang w:val="en-US" w:eastAsia="en-US"/>
        </w:rPr>
        <w:t>fobj</w:t>
      </w:r>
      <w:r w:rsidRPr="00BB0D75">
        <w:rPr>
          <w:rFonts w:ascii="Consolas" w:eastAsia="Times New Roman" w:hAnsi="Consolas"/>
          <w:color w:val="F8F8F2"/>
          <w:lang w:val="en-US" w:eastAsia="en-US"/>
        </w:rPr>
        <w:t>, </w:t>
      </w:r>
      <w:r w:rsidRPr="00BB0D75">
        <w:rPr>
          <w:rFonts w:ascii="Consolas" w:eastAsia="Times New Roman" w:hAnsi="Consolas"/>
          <w:i/>
          <w:iCs/>
          <w:color w:val="FFB86C"/>
          <w:lang w:val="en-US" w:eastAsia="en-US"/>
        </w:rPr>
        <w:t>bound</w:t>
      </w:r>
      <w:r w:rsidRPr="00BB0D75">
        <w:rPr>
          <w:rFonts w:ascii="Consolas" w:eastAsia="Times New Roman" w:hAnsi="Consolas"/>
          <w:color w:val="F8F8F2"/>
          <w:lang w:val="en-US" w:eastAsia="en-US"/>
        </w:rPr>
        <w:t>, </w:t>
      </w:r>
      <w:r w:rsidRPr="00BB0D75">
        <w:rPr>
          <w:rFonts w:ascii="Consolas" w:eastAsia="Times New Roman" w:hAnsi="Consolas"/>
          <w:i/>
          <w:iCs/>
          <w:color w:val="FFB86C"/>
          <w:lang w:val="en-US" w:eastAsia="en-US"/>
        </w:rPr>
        <w:t>dimensions</w:t>
      </w:r>
      <w:r w:rsidRPr="00BB0D75">
        <w:rPr>
          <w:rFonts w:ascii="Consolas" w:eastAsia="Times New Roman" w:hAnsi="Consolas"/>
          <w:color w:val="F8F8F2"/>
          <w:lang w:val="en-US" w:eastAsia="en-US"/>
        </w:rPr>
        <w:t>, </w:t>
      </w:r>
      <w:r w:rsidRPr="00BB0D75">
        <w:rPr>
          <w:rFonts w:ascii="Consolas" w:eastAsia="Times New Roman" w:hAnsi="Consolas"/>
          <w:i/>
          <w:iCs/>
          <w:color w:val="FFB86C"/>
          <w:lang w:val="en-US" w:eastAsia="en-US"/>
        </w:rPr>
        <w:t>mut</w:t>
      </w:r>
      <w:r w:rsidRPr="00BB0D75">
        <w:rPr>
          <w:rFonts w:ascii="Consolas" w:eastAsia="Times New Roman" w:hAnsi="Consolas"/>
          <w:color w:val="FF79C6"/>
          <w:lang w:val="en-US" w:eastAsia="en-US"/>
        </w:rPr>
        <w:t>=</w:t>
      </w:r>
      <w:r w:rsidRPr="00BB0D75">
        <w:rPr>
          <w:rFonts w:ascii="Consolas" w:eastAsia="Times New Roman" w:hAnsi="Consolas"/>
          <w:color w:val="BD93F9"/>
          <w:lang w:val="en-US" w:eastAsia="en-US"/>
        </w:rPr>
        <w:t>0.8</w:t>
      </w:r>
      <w:r w:rsidRPr="00BB0D75">
        <w:rPr>
          <w:rFonts w:ascii="Consolas" w:eastAsia="Times New Roman" w:hAnsi="Consolas"/>
          <w:color w:val="F8F8F2"/>
          <w:lang w:val="en-US" w:eastAsia="en-US"/>
        </w:rPr>
        <w:t>, </w:t>
      </w:r>
      <w:r w:rsidRPr="00BB0D75">
        <w:rPr>
          <w:rFonts w:ascii="Consolas" w:eastAsia="Times New Roman" w:hAnsi="Consolas"/>
          <w:i/>
          <w:iCs/>
          <w:color w:val="FFB86C"/>
          <w:lang w:val="en-US" w:eastAsia="en-US"/>
        </w:rPr>
        <w:t>crossp</w:t>
      </w:r>
      <w:r w:rsidRPr="00BB0D75">
        <w:rPr>
          <w:rFonts w:ascii="Consolas" w:eastAsia="Times New Roman" w:hAnsi="Consolas"/>
          <w:color w:val="FF79C6"/>
          <w:lang w:val="en-US" w:eastAsia="en-US"/>
        </w:rPr>
        <w:t>=</w:t>
      </w:r>
      <w:r w:rsidRPr="00BB0D75">
        <w:rPr>
          <w:rFonts w:ascii="Consolas" w:eastAsia="Times New Roman" w:hAnsi="Consolas"/>
          <w:color w:val="BD93F9"/>
          <w:lang w:val="en-US" w:eastAsia="en-US"/>
        </w:rPr>
        <w:t>0.7</w:t>
      </w:r>
      <w:r w:rsidRPr="00BB0D75">
        <w:rPr>
          <w:rFonts w:ascii="Consolas" w:eastAsia="Times New Roman" w:hAnsi="Consolas"/>
          <w:color w:val="F8F8F2"/>
          <w:lang w:val="en-US" w:eastAsia="en-US"/>
        </w:rPr>
        <w:t>, </w:t>
      </w:r>
      <w:r w:rsidRPr="00BB0D75">
        <w:rPr>
          <w:rFonts w:ascii="Consolas" w:eastAsia="Times New Roman" w:hAnsi="Consolas"/>
          <w:i/>
          <w:iCs/>
          <w:color w:val="FFB86C"/>
          <w:lang w:val="en-US" w:eastAsia="en-US"/>
        </w:rPr>
        <w:t>popsize</w:t>
      </w:r>
      <w:r w:rsidRPr="00BB0D75">
        <w:rPr>
          <w:rFonts w:ascii="Consolas" w:eastAsia="Times New Roman" w:hAnsi="Consolas"/>
          <w:color w:val="FF79C6"/>
          <w:lang w:val="en-US" w:eastAsia="en-US"/>
        </w:rPr>
        <w:t>=</w:t>
      </w:r>
      <w:r w:rsidRPr="00BB0D75">
        <w:rPr>
          <w:rFonts w:ascii="Consolas" w:eastAsia="Times New Roman" w:hAnsi="Consolas"/>
          <w:color w:val="BD93F9"/>
          <w:lang w:val="en-US" w:eastAsia="en-US"/>
        </w:rPr>
        <w:t>15</w:t>
      </w:r>
      <w:r w:rsidRPr="00BB0D75">
        <w:rPr>
          <w:rFonts w:ascii="Consolas" w:eastAsia="Times New Roman" w:hAnsi="Consolas"/>
          <w:color w:val="F8F8F2"/>
          <w:lang w:val="en-US" w:eastAsia="en-US"/>
        </w:rPr>
        <w:t>, </w:t>
      </w:r>
      <w:r w:rsidRPr="00BB0D75">
        <w:rPr>
          <w:rFonts w:ascii="Consolas" w:eastAsia="Times New Roman" w:hAnsi="Consolas"/>
          <w:i/>
          <w:iCs/>
          <w:color w:val="FFB86C"/>
          <w:lang w:val="en-US" w:eastAsia="en-US"/>
        </w:rPr>
        <w:t>its</w:t>
      </w:r>
      <w:r w:rsidRPr="00BB0D75">
        <w:rPr>
          <w:rFonts w:ascii="Consolas" w:eastAsia="Times New Roman" w:hAnsi="Consolas"/>
          <w:color w:val="FF79C6"/>
          <w:lang w:val="en-US" w:eastAsia="en-US"/>
        </w:rPr>
        <w:t>=</w:t>
      </w:r>
      <w:r w:rsidRPr="00BB0D75">
        <w:rPr>
          <w:rFonts w:ascii="Consolas" w:eastAsia="Times New Roman" w:hAnsi="Consolas"/>
          <w:color w:val="BD93F9"/>
          <w:lang w:val="en-US" w:eastAsia="en-US"/>
        </w:rPr>
        <w:t>1000</w:t>
      </w:r>
      <w:r w:rsidRPr="00BB0D75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4E7D26D2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8F8F2"/>
          <w:lang w:val="en-US" w:eastAsia="en-US"/>
        </w:rPr>
        <w:t>    pop </w:t>
      </w:r>
      <w:r w:rsidRPr="00BB0D75">
        <w:rPr>
          <w:rFonts w:ascii="Consolas" w:eastAsia="Times New Roman" w:hAnsi="Consolas"/>
          <w:color w:val="FF79C6"/>
          <w:lang w:val="en-US" w:eastAsia="en-US"/>
        </w:rPr>
        <w:t>=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proofErr w:type="gramStart"/>
      <w:r w:rsidRPr="00BB0D75">
        <w:rPr>
          <w:rFonts w:ascii="Consolas" w:eastAsia="Times New Roman" w:hAnsi="Consolas"/>
          <w:color w:val="F8F8F2"/>
          <w:lang w:val="en-US" w:eastAsia="en-US"/>
        </w:rPr>
        <w:t>np.random</w:t>
      </w:r>
      <w:proofErr w:type="gramEnd"/>
      <w:r w:rsidRPr="00BB0D75">
        <w:rPr>
          <w:rFonts w:ascii="Consolas" w:eastAsia="Times New Roman" w:hAnsi="Consolas"/>
          <w:color w:val="F8F8F2"/>
          <w:lang w:val="en-US" w:eastAsia="en-US"/>
        </w:rPr>
        <w:t>.</w:t>
      </w:r>
      <w:r w:rsidRPr="00BB0D75">
        <w:rPr>
          <w:rFonts w:ascii="Consolas" w:eastAsia="Times New Roman" w:hAnsi="Consolas"/>
          <w:color w:val="50FA7B"/>
          <w:lang w:val="en-US" w:eastAsia="en-US"/>
        </w:rPr>
        <w:t>rand</w:t>
      </w:r>
      <w:proofErr w:type="spellEnd"/>
      <w:r w:rsidRPr="00BB0D75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BB0D75">
        <w:rPr>
          <w:rFonts w:ascii="Consolas" w:eastAsia="Times New Roman" w:hAnsi="Consolas"/>
          <w:color w:val="F8F8F2"/>
          <w:lang w:val="en-US" w:eastAsia="en-US"/>
        </w:rPr>
        <w:t>popsize</w:t>
      </w:r>
      <w:proofErr w:type="spellEnd"/>
      <w:r w:rsidRPr="00BB0D75">
        <w:rPr>
          <w:rFonts w:ascii="Consolas" w:eastAsia="Times New Roman" w:hAnsi="Consolas"/>
          <w:color w:val="F8F8F2"/>
          <w:lang w:val="en-US" w:eastAsia="en-US"/>
        </w:rPr>
        <w:t>, dimensions)</w:t>
      </w:r>
    </w:p>
    <w:p w14:paraId="3247339C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8F8F2"/>
          <w:lang w:val="en-US" w:eastAsia="en-US"/>
        </w:rPr>
        <w:t>    diff </w:t>
      </w:r>
      <w:r w:rsidRPr="00BB0D75">
        <w:rPr>
          <w:rFonts w:ascii="Consolas" w:eastAsia="Times New Roman" w:hAnsi="Consolas"/>
          <w:color w:val="FF79C6"/>
          <w:lang w:val="en-US" w:eastAsia="en-US"/>
        </w:rPr>
        <w:t>=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8BE9FD"/>
          <w:lang w:val="en-US" w:eastAsia="en-US"/>
        </w:rPr>
        <w:t>abs</w:t>
      </w:r>
      <w:r w:rsidRPr="00BB0D75">
        <w:rPr>
          <w:rFonts w:ascii="Consolas" w:eastAsia="Times New Roman" w:hAnsi="Consolas"/>
          <w:color w:val="F8F8F2"/>
          <w:lang w:val="en-US" w:eastAsia="en-US"/>
        </w:rPr>
        <w:t>(</w:t>
      </w:r>
      <w:r w:rsidRPr="00BB0D75">
        <w:rPr>
          <w:rFonts w:ascii="Consolas" w:eastAsia="Times New Roman" w:hAnsi="Consolas"/>
          <w:color w:val="8BE9FD"/>
          <w:lang w:val="en-US" w:eastAsia="en-US"/>
        </w:rPr>
        <w:t>min</w:t>
      </w:r>
      <w:r w:rsidRPr="00BB0D75">
        <w:rPr>
          <w:rFonts w:ascii="Consolas" w:eastAsia="Times New Roman" w:hAnsi="Consolas"/>
          <w:color w:val="F8F8F2"/>
          <w:lang w:val="en-US" w:eastAsia="en-US"/>
        </w:rPr>
        <w:t>(bound) </w:t>
      </w:r>
      <w:r w:rsidRPr="00BB0D75">
        <w:rPr>
          <w:rFonts w:ascii="Consolas" w:eastAsia="Times New Roman" w:hAnsi="Consolas"/>
          <w:color w:val="FF79C6"/>
          <w:lang w:val="en-US" w:eastAsia="en-US"/>
        </w:rPr>
        <w:t>-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8BE9FD"/>
          <w:lang w:val="en-US" w:eastAsia="en-US"/>
        </w:rPr>
        <w:t>max</w:t>
      </w:r>
      <w:r w:rsidRPr="00BB0D75">
        <w:rPr>
          <w:rFonts w:ascii="Consolas" w:eastAsia="Times New Roman" w:hAnsi="Consolas"/>
          <w:color w:val="F8F8F2"/>
          <w:lang w:val="en-US" w:eastAsia="en-US"/>
        </w:rPr>
        <w:t>(bound))</w:t>
      </w:r>
    </w:p>
    <w:p w14:paraId="7093C208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8F8F2"/>
          <w:lang w:val="en-US" w:eastAsia="en-US"/>
        </w:rPr>
        <w:t>    </w:t>
      </w:r>
      <w:proofErr w:type="spellStart"/>
      <w:r w:rsidRPr="00BB0D75">
        <w:rPr>
          <w:rFonts w:ascii="Consolas" w:eastAsia="Times New Roman" w:hAnsi="Consolas"/>
          <w:color w:val="F8F8F2"/>
          <w:lang w:val="en-US" w:eastAsia="en-US"/>
        </w:rPr>
        <w:t>pop_denorm</w:t>
      </w:r>
      <w:proofErr w:type="spellEnd"/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FF79C6"/>
          <w:lang w:val="en-US" w:eastAsia="en-US"/>
        </w:rPr>
        <w:t>=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8BE9FD"/>
          <w:lang w:val="en-US" w:eastAsia="en-US"/>
        </w:rPr>
        <w:t>min</w:t>
      </w:r>
      <w:r w:rsidRPr="00BB0D75">
        <w:rPr>
          <w:rFonts w:ascii="Consolas" w:eastAsia="Times New Roman" w:hAnsi="Consolas"/>
          <w:color w:val="F8F8F2"/>
          <w:lang w:val="en-US" w:eastAsia="en-US"/>
        </w:rPr>
        <w:t>(bound) </w:t>
      </w:r>
      <w:r w:rsidRPr="00BB0D75">
        <w:rPr>
          <w:rFonts w:ascii="Consolas" w:eastAsia="Times New Roman" w:hAnsi="Consolas"/>
          <w:color w:val="FF79C6"/>
          <w:lang w:val="en-US" w:eastAsia="en-US"/>
        </w:rPr>
        <w:t>+</w:t>
      </w:r>
      <w:r w:rsidRPr="00BB0D75">
        <w:rPr>
          <w:rFonts w:ascii="Consolas" w:eastAsia="Times New Roman" w:hAnsi="Consolas"/>
          <w:color w:val="F8F8F2"/>
          <w:lang w:val="en-US" w:eastAsia="en-US"/>
        </w:rPr>
        <w:t> pop </w:t>
      </w:r>
      <w:r w:rsidRPr="00BB0D75">
        <w:rPr>
          <w:rFonts w:ascii="Consolas" w:eastAsia="Times New Roman" w:hAnsi="Consolas"/>
          <w:color w:val="FF79C6"/>
          <w:lang w:val="en-US" w:eastAsia="en-US"/>
        </w:rPr>
        <w:t>*</w:t>
      </w:r>
      <w:r w:rsidRPr="00BB0D75">
        <w:rPr>
          <w:rFonts w:ascii="Consolas" w:eastAsia="Times New Roman" w:hAnsi="Consolas"/>
          <w:color w:val="F8F8F2"/>
          <w:lang w:val="en-US" w:eastAsia="en-US"/>
        </w:rPr>
        <w:t> diff</w:t>
      </w:r>
    </w:p>
    <w:p w14:paraId="6F87AF5B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8F8F2"/>
          <w:lang w:val="en-US" w:eastAsia="en-US"/>
        </w:rPr>
        <w:t>    fitness </w:t>
      </w:r>
      <w:r w:rsidRPr="00BB0D75">
        <w:rPr>
          <w:rFonts w:ascii="Consolas" w:eastAsia="Times New Roman" w:hAnsi="Consolas"/>
          <w:color w:val="FF79C6"/>
          <w:lang w:val="en-US" w:eastAsia="en-US"/>
        </w:rPr>
        <w:t>=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proofErr w:type="gramStart"/>
      <w:r w:rsidRPr="00BB0D75">
        <w:rPr>
          <w:rFonts w:ascii="Consolas" w:eastAsia="Times New Roman" w:hAnsi="Consolas"/>
          <w:color w:val="F8F8F2"/>
          <w:lang w:val="en-US" w:eastAsia="en-US"/>
        </w:rPr>
        <w:t>np.</w:t>
      </w:r>
      <w:r w:rsidRPr="00BB0D75">
        <w:rPr>
          <w:rFonts w:ascii="Consolas" w:eastAsia="Times New Roman" w:hAnsi="Consolas"/>
          <w:color w:val="50FA7B"/>
          <w:lang w:val="en-US" w:eastAsia="en-US"/>
        </w:rPr>
        <w:t>asarray</w:t>
      </w:r>
      <w:proofErr w:type="spellEnd"/>
      <w:proofErr w:type="gramEnd"/>
      <w:r w:rsidRPr="00BB0D75">
        <w:rPr>
          <w:rFonts w:ascii="Consolas" w:eastAsia="Times New Roman" w:hAnsi="Consolas"/>
          <w:color w:val="F8F8F2"/>
          <w:lang w:val="en-US" w:eastAsia="en-US"/>
        </w:rPr>
        <w:t>([</w:t>
      </w:r>
      <w:proofErr w:type="spellStart"/>
      <w:r w:rsidRPr="00BB0D75">
        <w:rPr>
          <w:rFonts w:ascii="Consolas" w:eastAsia="Times New Roman" w:hAnsi="Consolas"/>
          <w:color w:val="50FA7B"/>
          <w:lang w:val="en-US" w:eastAsia="en-US"/>
        </w:rPr>
        <w:t>fobj</w:t>
      </w:r>
      <w:proofErr w:type="spellEnd"/>
      <w:r w:rsidRPr="00BB0D75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BB0D75">
        <w:rPr>
          <w:rFonts w:ascii="Consolas" w:eastAsia="Times New Roman" w:hAnsi="Consolas"/>
          <w:color w:val="F8F8F2"/>
          <w:lang w:val="en-US" w:eastAsia="en-US"/>
        </w:rPr>
        <w:t>ind</w:t>
      </w:r>
      <w:proofErr w:type="spellEnd"/>
      <w:r w:rsidRPr="00BB0D75">
        <w:rPr>
          <w:rFonts w:ascii="Consolas" w:eastAsia="Times New Roman" w:hAnsi="Consolas"/>
          <w:color w:val="F8F8F2"/>
          <w:lang w:val="en-US" w:eastAsia="en-US"/>
        </w:rPr>
        <w:t>) </w:t>
      </w:r>
      <w:r w:rsidRPr="00BB0D75">
        <w:rPr>
          <w:rFonts w:ascii="Consolas" w:eastAsia="Times New Roman" w:hAnsi="Consolas"/>
          <w:color w:val="FF79C6"/>
          <w:lang w:val="en-US" w:eastAsia="en-US"/>
        </w:rPr>
        <w:t>for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BB0D75">
        <w:rPr>
          <w:rFonts w:ascii="Consolas" w:eastAsia="Times New Roman" w:hAnsi="Consolas"/>
          <w:color w:val="F8F8F2"/>
          <w:lang w:val="en-US" w:eastAsia="en-US"/>
        </w:rPr>
        <w:t>ind</w:t>
      </w:r>
      <w:proofErr w:type="spellEnd"/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FF79C6"/>
          <w:lang w:val="en-US" w:eastAsia="en-US"/>
        </w:rPr>
        <w:t>in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BB0D75">
        <w:rPr>
          <w:rFonts w:ascii="Consolas" w:eastAsia="Times New Roman" w:hAnsi="Consolas"/>
          <w:color w:val="F8F8F2"/>
          <w:lang w:val="en-US" w:eastAsia="en-US"/>
        </w:rPr>
        <w:t>pop_denorm</w:t>
      </w:r>
      <w:proofErr w:type="spellEnd"/>
      <w:r w:rsidRPr="00BB0D75">
        <w:rPr>
          <w:rFonts w:ascii="Consolas" w:eastAsia="Times New Roman" w:hAnsi="Consolas"/>
          <w:color w:val="F8F8F2"/>
          <w:lang w:val="en-US" w:eastAsia="en-US"/>
        </w:rPr>
        <w:t>])</w:t>
      </w:r>
    </w:p>
    <w:p w14:paraId="435F190A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8F8F2"/>
          <w:lang w:val="en-US" w:eastAsia="en-US"/>
        </w:rPr>
        <w:t>    </w:t>
      </w:r>
      <w:proofErr w:type="spellStart"/>
      <w:r w:rsidRPr="00BB0D75">
        <w:rPr>
          <w:rFonts w:ascii="Consolas" w:eastAsia="Times New Roman" w:hAnsi="Consolas"/>
          <w:color w:val="F8F8F2"/>
          <w:lang w:val="en-US" w:eastAsia="en-US"/>
        </w:rPr>
        <w:t>best_idx</w:t>
      </w:r>
      <w:proofErr w:type="spellEnd"/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FF79C6"/>
          <w:lang w:val="en-US" w:eastAsia="en-US"/>
        </w:rPr>
        <w:t>=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proofErr w:type="gramStart"/>
      <w:r w:rsidRPr="00BB0D75">
        <w:rPr>
          <w:rFonts w:ascii="Consolas" w:eastAsia="Times New Roman" w:hAnsi="Consolas"/>
          <w:color w:val="F8F8F2"/>
          <w:lang w:val="en-US" w:eastAsia="en-US"/>
        </w:rPr>
        <w:t>np.</w:t>
      </w:r>
      <w:r w:rsidRPr="00BB0D75">
        <w:rPr>
          <w:rFonts w:ascii="Consolas" w:eastAsia="Times New Roman" w:hAnsi="Consolas"/>
          <w:color w:val="50FA7B"/>
          <w:lang w:val="en-US" w:eastAsia="en-US"/>
        </w:rPr>
        <w:t>argmin</w:t>
      </w:r>
      <w:proofErr w:type="spellEnd"/>
      <w:proofErr w:type="gramEnd"/>
      <w:r w:rsidRPr="00BB0D75">
        <w:rPr>
          <w:rFonts w:ascii="Consolas" w:eastAsia="Times New Roman" w:hAnsi="Consolas"/>
          <w:color w:val="F8F8F2"/>
          <w:lang w:val="en-US" w:eastAsia="en-US"/>
        </w:rPr>
        <w:t>(fitness)</w:t>
      </w:r>
    </w:p>
    <w:p w14:paraId="32506C86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8F8F2"/>
          <w:lang w:val="en-US" w:eastAsia="en-US"/>
        </w:rPr>
        <w:t>    best </w:t>
      </w:r>
      <w:r w:rsidRPr="00BB0D75">
        <w:rPr>
          <w:rFonts w:ascii="Consolas" w:eastAsia="Times New Roman" w:hAnsi="Consolas"/>
          <w:color w:val="FF79C6"/>
          <w:lang w:val="en-US" w:eastAsia="en-US"/>
        </w:rPr>
        <w:t>=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BB0D75">
        <w:rPr>
          <w:rFonts w:ascii="Consolas" w:eastAsia="Times New Roman" w:hAnsi="Consolas"/>
          <w:color w:val="F8F8F2"/>
          <w:lang w:val="en-US" w:eastAsia="en-US"/>
        </w:rPr>
        <w:t>pop_denorm</w:t>
      </w:r>
      <w:proofErr w:type="spellEnd"/>
      <w:r w:rsidRPr="00BB0D75">
        <w:rPr>
          <w:rFonts w:ascii="Consolas" w:eastAsia="Times New Roman" w:hAnsi="Consolas"/>
          <w:color w:val="F8F8F2"/>
          <w:lang w:val="en-US" w:eastAsia="en-US"/>
        </w:rPr>
        <w:t>[</w:t>
      </w:r>
      <w:proofErr w:type="spellStart"/>
      <w:r w:rsidRPr="00BB0D75">
        <w:rPr>
          <w:rFonts w:ascii="Consolas" w:eastAsia="Times New Roman" w:hAnsi="Consolas"/>
          <w:color w:val="F8F8F2"/>
          <w:lang w:val="en-US" w:eastAsia="en-US"/>
        </w:rPr>
        <w:t>best_idx</w:t>
      </w:r>
      <w:proofErr w:type="spellEnd"/>
      <w:r w:rsidRPr="00BB0D75">
        <w:rPr>
          <w:rFonts w:ascii="Consolas" w:eastAsia="Times New Roman" w:hAnsi="Consolas"/>
          <w:color w:val="F8F8F2"/>
          <w:lang w:val="en-US" w:eastAsia="en-US"/>
        </w:rPr>
        <w:t>]</w:t>
      </w:r>
    </w:p>
    <w:p w14:paraId="52602CFE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8F8F2"/>
          <w:lang w:val="en-US" w:eastAsia="en-US"/>
        </w:rPr>
        <w:t>    </w:t>
      </w:r>
      <w:r w:rsidRPr="00BB0D75">
        <w:rPr>
          <w:rFonts w:ascii="Consolas" w:eastAsia="Times New Roman" w:hAnsi="Consolas"/>
          <w:color w:val="FF79C6"/>
          <w:lang w:val="en-US" w:eastAsia="en-US"/>
        </w:rPr>
        <w:t>for</w:t>
      </w:r>
      <w:r w:rsidRPr="00BB0D75">
        <w:rPr>
          <w:rFonts w:ascii="Consolas" w:eastAsia="Times New Roman" w:hAnsi="Consolas"/>
          <w:color w:val="F8F8F2"/>
          <w:lang w:val="en-US" w:eastAsia="en-US"/>
        </w:rPr>
        <w:t> _</w:t>
      </w:r>
      <w:proofErr w:type="spellStart"/>
      <w:r w:rsidRPr="00BB0D75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FF79C6"/>
          <w:lang w:val="en-US" w:eastAsia="en-US"/>
        </w:rPr>
        <w:t>in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8BE9FD"/>
          <w:lang w:val="en-US" w:eastAsia="en-US"/>
        </w:rPr>
        <w:t>range</w:t>
      </w:r>
      <w:r w:rsidRPr="00BB0D75">
        <w:rPr>
          <w:rFonts w:ascii="Consolas" w:eastAsia="Times New Roman" w:hAnsi="Consolas"/>
          <w:color w:val="F8F8F2"/>
          <w:lang w:val="en-US" w:eastAsia="en-US"/>
        </w:rPr>
        <w:t>(its):</w:t>
      </w:r>
    </w:p>
    <w:p w14:paraId="4EAADDB8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B0D75">
        <w:rPr>
          <w:rFonts w:ascii="Consolas" w:eastAsia="Times New Roman" w:hAnsi="Consolas"/>
          <w:color w:val="FF79C6"/>
          <w:lang w:val="en-US" w:eastAsia="en-US"/>
        </w:rPr>
        <w:t>for</w:t>
      </w:r>
      <w:r w:rsidRPr="00BB0D75">
        <w:rPr>
          <w:rFonts w:ascii="Consolas" w:eastAsia="Times New Roman" w:hAnsi="Consolas"/>
          <w:color w:val="F8F8F2"/>
          <w:lang w:val="en-US" w:eastAsia="en-US"/>
        </w:rPr>
        <w:t> j </w:t>
      </w:r>
      <w:r w:rsidRPr="00BB0D75">
        <w:rPr>
          <w:rFonts w:ascii="Consolas" w:eastAsia="Times New Roman" w:hAnsi="Consolas"/>
          <w:color w:val="FF79C6"/>
          <w:lang w:val="en-US" w:eastAsia="en-US"/>
        </w:rPr>
        <w:t>in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8BE9FD"/>
          <w:lang w:val="en-US" w:eastAsia="en-US"/>
        </w:rPr>
        <w:t>range</w:t>
      </w:r>
      <w:r w:rsidRPr="00BB0D75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BB0D75">
        <w:rPr>
          <w:rFonts w:ascii="Consolas" w:eastAsia="Times New Roman" w:hAnsi="Consolas"/>
          <w:color w:val="F8F8F2"/>
          <w:lang w:val="en-US" w:eastAsia="en-US"/>
        </w:rPr>
        <w:t>popsize</w:t>
      </w:r>
      <w:proofErr w:type="spellEnd"/>
      <w:r w:rsidRPr="00BB0D75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0C08C6B2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proofErr w:type="spellStart"/>
      <w:r w:rsidRPr="00BB0D75">
        <w:rPr>
          <w:rFonts w:ascii="Consolas" w:eastAsia="Times New Roman" w:hAnsi="Consolas"/>
          <w:color w:val="F8F8F2"/>
          <w:lang w:val="en-US" w:eastAsia="en-US"/>
        </w:rPr>
        <w:t>idxs</w:t>
      </w:r>
      <w:proofErr w:type="spellEnd"/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FF79C6"/>
          <w:lang w:val="en-US" w:eastAsia="en-US"/>
        </w:rPr>
        <w:t>=</w:t>
      </w:r>
      <w:r w:rsidRPr="00BB0D75">
        <w:rPr>
          <w:rFonts w:ascii="Consolas" w:eastAsia="Times New Roman" w:hAnsi="Consolas"/>
          <w:color w:val="F8F8F2"/>
          <w:lang w:val="en-US" w:eastAsia="en-US"/>
        </w:rPr>
        <w:t> [</w:t>
      </w:r>
      <w:proofErr w:type="spellStart"/>
      <w:r w:rsidRPr="00BB0D75">
        <w:rPr>
          <w:rFonts w:ascii="Consolas" w:eastAsia="Times New Roman" w:hAnsi="Consolas"/>
          <w:color w:val="F8F8F2"/>
          <w:lang w:val="en-US" w:eastAsia="en-US"/>
        </w:rPr>
        <w:t>idx</w:t>
      </w:r>
      <w:proofErr w:type="spellEnd"/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FF79C6"/>
          <w:lang w:val="en-US" w:eastAsia="en-US"/>
        </w:rPr>
        <w:t>for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BB0D75">
        <w:rPr>
          <w:rFonts w:ascii="Consolas" w:eastAsia="Times New Roman" w:hAnsi="Consolas"/>
          <w:color w:val="F8F8F2"/>
          <w:lang w:val="en-US" w:eastAsia="en-US"/>
        </w:rPr>
        <w:t>idx</w:t>
      </w:r>
      <w:proofErr w:type="spellEnd"/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FF79C6"/>
          <w:lang w:val="en-US" w:eastAsia="en-US"/>
        </w:rPr>
        <w:t>in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8BE9FD"/>
          <w:lang w:val="en-US" w:eastAsia="en-US"/>
        </w:rPr>
        <w:t>range</w:t>
      </w:r>
      <w:r w:rsidRPr="00BB0D75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BB0D75">
        <w:rPr>
          <w:rFonts w:ascii="Consolas" w:eastAsia="Times New Roman" w:hAnsi="Consolas"/>
          <w:color w:val="F8F8F2"/>
          <w:lang w:val="en-US" w:eastAsia="en-US"/>
        </w:rPr>
        <w:t>popsize</w:t>
      </w:r>
      <w:proofErr w:type="spellEnd"/>
      <w:r w:rsidRPr="00BB0D75">
        <w:rPr>
          <w:rFonts w:ascii="Consolas" w:eastAsia="Times New Roman" w:hAnsi="Consolas"/>
          <w:color w:val="F8F8F2"/>
          <w:lang w:val="en-US" w:eastAsia="en-US"/>
        </w:rPr>
        <w:t>) </w:t>
      </w:r>
      <w:r w:rsidRPr="00BB0D75">
        <w:rPr>
          <w:rFonts w:ascii="Consolas" w:eastAsia="Times New Roman" w:hAnsi="Consolas"/>
          <w:color w:val="FF79C6"/>
          <w:lang w:val="en-US" w:eastAsia="en-US"/>
        </w:rPr>
        <w:t>if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proofErr w:type="gramStart"/>
      <w:r w:rsidRPr="00BB0D75">
        <w:rPr>
          <w:rFonts w:ascii="Consolas" w:eastAsia="Times New Roman" w:hAnsi="Consolas"/>
          <w:color w:val="F8F8F2"/>
          <w:lang w:val="en-US" w:eastAsia="en-US"/>
        </w:rPr>
        <w:t>idx</w:t>
      </w:r>
      <w:proofErr w:type="spellEnd"/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FF79C6"/>
          <w:lang w:val="en-US" w:eastAsia="en-US"/>
        </w:rPr>
        <w:t>!</w:t>
      </w:r>
      <w:proofErr w:type="gramEnd"/>
      <w:r w:rsidRPr="00BB0D75">
        <w:rPr>
          <w:rFonts w:ascii="Consolas" w:eastAsia="Times New Roman" w:hAnsi="Consolas"/>
          <w:color w:val="FF79C6"/>
          <w:lang w:val="en-US" w:eastAsia="en-US"/>
        </w:rPr>
        <w:t>=</w:t>
      </w:r>
      <w:r w:rsidRPr="00BB0D75">
        <w:rPr>
          <w:rFonts w:ascii="Consolas" w:eastAsia="Times New Roman" w:hAnsi="Consolas"/>
          <w:color w:val="F8F8F2"/>
          <w:lang w:val="en-US" w:eastAsia="en-US"/>
        </w:rPr>
        <w:t> j]</w:t>
      </w:r>
    </w:p>
    <w:p w14:paraId="47BB4EE4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8F8F2"/>
          <w:lang w:val="en-US" w:eastAsia="en-US"/>
        </w:rPr>
        <w:t>            p, q, r </w:t>
      </w:r>
      <w:r w:rsidRPr="00BB0D75">
        <w:rPr>
          <w:rFonts w:ascii="Consolas" w:eastAsia="Times New Roman" w:hAnsi="Consolas"/>
          <w:color w:val="FF79C6"/>
          <w:lang w:val="en-US" w:eastAsia="en-US"/>
        </w:rPr>
        <w:t>=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proofErr w:type="gramStart"/>
      <w:r w:rsidRPr="00BB0D75">
        <w:rPr>
          <w:rFonts w:ascii="Consolas" w:eastAsia="Times New Roman" w:hAnsi="Consolas"/>
          <w:color w:val="F8F8F2"/>
          <w:lang w:val="en-US" w:eastAsia="en-US"/>
        </w:rPr>
        <w:t>pop[</w:t>
      </w:r>
      <w:proofErr w:type="gramEnd"/>
      <w:r w:rsidRPr="00BB0D75">
        <w:rPr>
          <w:rFonts w:ascii="Consolas" w:eastAsia="Times New Roman" w:hAnsi="Consolas"/>
          <w:color w:val="F8F8F2"/>
          <w:lang w:val="en-US" w:eastAsia="en-US"/>
        </w:rPr>
        <w:t>np.random.</w:t>
      </w:r>
      <w:r w:rsidRPr="00BB0D75">
        <w:rPr>
          <w:rFonts w:ascii="Consolas" w:eastAsia="Times New Roman" w:hAnsi="Consolas"/>
          <w:color w:val="50FA7B"/>
          <w:lang w:val="en-US" w:eastAsia="en-US"/>
        </w:rPr>
        <w:t>choice</w:t>
      </w:r>
      <w:r w:rsidRPr="00BB0D75">
        <w:rPr>
          <w:rFonts w:ascii="Consolas" w:eastAsia="Times New Roman" w:hAnsi="Consolas"/>
          <w:color w:val="F8F8F2"/>
          <w:lang w:val="en-US" w:eastAsia="en-US"/>
        </w:rPr>
        <w:t>(idxs, </w:t>
      </w:r>
      <w:r w:rsidRPr="00BB0D75">
        <w:rPr>
          <w:rFonts w:ascii="Consolas" w:eastAsia="Times New Roman" w:hAnsi="Consolas"/>
          <w:color w:val="BD93F9"/>
          <w:lang w:val="en-US" w:eastAsia="en-US"/>
        </w:rPr>
        <w:t>3</w:t>
      </w:r>
      <w:r w:rsidRPr="00BB0D75">
        <w:rPr>
          <w:rFonts w:ascii="Consolas" w:eastAsia="Times New Roman" w:hAnsi="Consolas"/>
          <w:color w:val="F8F8F2"/>
          <w:lang w:val="en-US" w:eastAsia="en-US"/>
        </w:rPr>
        <w:t>, </w:t>
      </w:r>
      <w:r w:rsidRPr="00BB0D75">
        <w:rPr>
          <w:rFonts w:ascii="Consolas" w:eastAsia="Times New Roman" w:hAnsi="Consolas"/>
          <w:i/>
          <w:iCs/>
          <w:color w:val="FFB86C"/>
          <w:lang w:val="en-US" w:eastAsia="en-US"/>
        </w:rPr>
        <w:t>replace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FF79C6"/>
          <w:lang w:val="en-US" w:eastAsia="en-US"/>
        </w:rPr>
        <w:t>=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BD93F9"/>
          <w:lang w:val="en-US" w:eastAsia="en-US"/>
        </w:rPr>
        <w:t>False</w:t>
      </w:r>
      <w:r w:rsidRPr="00BB0D75">
        <w:rPr>
          <w:rFonts w:ascii="Consolas" w:eastAsia="Times New Roman" w:hAnsi="Consolas"/>
          <w:color w:val="F8F8F2"/>
          <w:lang w:val="en-US" w:eastAsia="en-US"/>
        </w:rPr>
        <w:t>)]</w:t>
      </w:r>
    </w:p>
    <w:p w14:paraId="77CE4B74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8F8F2"/>
          <w:lang w:val="en-US" w:eastAsia="en-US"/>
        </w:rPr>
        <w:t>            mutant </w:t>
      </w:r>
      <w:r w:rsidRPr="00BB0D75">
        <w:rPr>
          <w:rFonts w:ascii="Consolas" w:eastAsia="Times New Roman" w:hAnsi="Consolas"/>
          <w:color w:val="FF79C6"/>
          <w:lang w:val="en-US" w:eastAsia="en-US"/>
        </w:rPr>
        <w:t>=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proofErr w:type="gramStart"/>
      <w:r w:rsidRPr="00BB0D75">
        <w:rPr>
          <w:rFonts w:ascii="Consolas" w:eastAsia="Times New Roman" w:hAnsi="Consolas"/>
          <w:color w:val="F8F8F2"/>
          <w:lang w:val="en-US" w:eastAsia="en-US"/>
        </w:rPr>
        <w:t>np.</w:t>
      </w:r>
      <w:r w:rsidRPr="00BB0D75">
        <w:rPr>
          <w:rFonts w:ascii="Consolas" w:eastAsia="Times New Roman" w:hAnsi="Consolas"/>
          <w:color w:val="50FA7B"/>
          <w:lang w:val="en-US" w:eastAsia="en-US"/>
        </w:rPr>
        <w:t>clip</w:t>
      </w:r>
      <w:proofErr w:type="spellEnd"/>
      <w:proofErr w:type="gramEnd"/>
      <w:r w:rsidRPr="00BB0D75">
        <w:rPr>
          <w:rFonts w:ascii="Consolas" w:eastAsia="Times New Roman" w:hAnsi="Consolas"/>
          <w:color w:val="F8F8F2"/>
          <w:lang w:val="en-US" w:eastAsia="en-US"/>
        </w:rPr>
        <w:t>(p </w:t>
      </w:r>
      <w:r w:rsidRPr="00BB0D75">
        <w:rPr>
          <w:rFonts w:ascii="Consolas" w:eastAsia="Times New Roman" w:hAnsi="Consolas"/>
          <w:color w:val="FF79C6"/>
          <w:lang w:val="en-US" w:eastAsia="en-US"/>
        </w:rPr>
        <w:t>+</w:t>
      </w:r>
      <w:r w:rsidRPr="00BB0D75">
        <w:rPr>
          <w:rFonts w:ascii="Consolas" w:eastAsia="Times New Roman" w:hAnsi="Consolas"/>
          <w:color w:val="F8F8F2"/>
          <w:lang w:val="en-US" w:eastAsia="en-US"/>
        </w:rPr>
        <w:t> mut </w:t>
      </w:r>
      <w:r w:rsidRPr="00BB0D75">
        <w:rPr>
          <w:rFonts w:ascii="Consolas" w:eastAsia="Times New Roman" w:hAnsi="Consolas"/>
          <w:color w:val="FF79C6"/>
          <w:lang w:val="en-US" w:eastAsia="en-US"/>
        </w:rPr>
        <w:t>*</w:t>
      </w:r>
      <w:r w:rsidRPr="00BB0D75">
        <w:rPr>
          <w:rFonts w:ascii="Consolas" w:eastAsia="Times New Roman" w:hAnsi="Consolas"/>
          <w:color w:val="F8F8F2"/>
          <w:lang w:val="en-US" w:eastAsia="en-US"/>
        </w:rPr>
        <w:t> (q </w:t>
      </w:r>
      <w:r w:rsidRPr="00BB0D75">
        <w:rPr>
          <w:rFonts w:ascii="Consolas" w:eastAsia="Times New Roman" w:hAnsi="Consolas"/>
          <w:color w:val="FF79C6"/>
          <w:lang w:val="en-US" w:eastAsia="en-US"/>
        </w:rPr>
        <w:t>-</w:t>
      </w:r>
      <w:r w:rsidRPr="00BB0D75">
        <w:rPr>
          <w:rFonts w:ascii="Consolas" w:eastAsia="Times New Roman" w:hAnsi="Consolas"/>
          <w:color w:val="F8F8F2"/>
          <w:lang w:val="en-US" w:eastAsia="en-US"/>
        </w:rPr>
        <w:t> r), </w:t>
      </w:r>
      <w:r w:rsidRPr="00BB0D75">
        <w:rPr>
          <w:rFonts w:ascii="Consolas" w:eastAsia="Times New Roman" w:hAnsi="Consolas"/>
          <w:color w:val="BD93F9"/>
          <w:lang w:val="en-US" w:eastAsia="en-US"/>
        </w:rPr>
        <w:t>0</w:t>
      </w:r>
      <w:r w:rsidRPr="00BB0D75">
        <w:rPr>
          <w:rFonts w:ascii="Consolas" w:eastAsia="Times New Roman" w:hAnsi="Consolas"/>
          <w:color w:val="F8F8F2"/>
          <w:lang w:val="en-US" w:eastAsia="en-US"/>
        </w:rPr>
        <w:t>, </w:t>
      </w:r>
      <w:r w:rsidRPr="00BB0D75">
        <w:rPr>
          <w:rFonts w:ascii="Consolas" w:eastAsia="Times New Roman" w:hAnsi="Consolas"/>
          <w:color w:val="BD93F9"/>
          <w:lang w:val="en-US" w:eastAsia="en-US"/>
        </w:rPr>
        <w:t>1</w:t>
      </w:r>
      <w:r w:rsidRPr="00BB0D75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40319E0C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proofErr w:type="spellStart"/>
      <w:r w:rsidRPr="00BB0D75">
        <w:rPr>
          <w:rFonts w:ascii="Consolas" w:eastAsia="Times New Roman" w:hAnsi="Consolas"/>
          <w:color w:val="F8F8F2"/>
          <w:lang w:val="en-US" w:eastAsia="en-US"/>
        </w:rPr>
        <w:t>cross_points</w:t>
      </w:r>
      <w:proofErr w:type="spellEnd"/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FF79C6"/>
          <w:lang w:val="en-US" w:eastAsia="en-US"/>
        </w:rPr>
        <w:t>=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proofErr w:type="gramStart"/>
      <w:r w:rsidRPr="00BB0D75">
        <w:rPr>
          <w:rFonts w:ascii="Consolas" w:eastAsia="Times New Roman" w:hAnsi="Consolas"/>
          <w:color w:val="F8F8F2"/>
          <w:lang w:val="en-US" w:eastAsia="en-US"/>
        </w:rPr>
        <w:t>np.random</w:t>
      </w:r>
      <w:proofErr w:type="gramEnd"/>
      <w:r w:rsidRPr="00BB0D75">
        <w:rPr>
          <w:rFonts w:ascii="Consolas" w:eastAsia="Times New Roman" w:hAnsi="Consolas"/>
          <w:color w:val="F8F8F2"/>
          <w:lang w:val="en-US" w:eastAsia="en-US"/>
        </w:rPr>
        <w:t>.</w:t>
      </w:r>
      <w:r w:rsidRPr="00BB0D75">
        <w:rPr>
          <w:rFonts w:ascii="Consolas" w:eastAsia="Times New Roman" w:hAnsi="Consolas"/>
          <w:color w:val="50FA7B"/>
          <w:lang w:val="en-US" w:eastAsia="en-US"/>
        </w:rPr>
        <w:t>rand</w:t>
      </w:r>
      <w:proofErr w:type="spellEnd"/>
      <w:r w:rsidRPr="00BB0D75">
        <w:rPr>
          <w:rFonts w:ascii="Consolas" w:eastAsia="Times New Roman" w:hAnsi="Consolas"/>
          <w:color w:val="F8F8F2"/>
          <w:lang w:val="en-US" w:eastAsia="en-US"/>
        </w:rPr>
        <w:t>(dimensions) </w:t>
      </w:r>
      <w:r w:rsidRPr="00BB0D75">
        <w:rPr>
          <w:rFonts w:ascii="Consolas" w:eastAsia="Times New Roman" w:hAnsi="Consolas"/>
          <w:color w:val="FF79C6"/>
          <w:lang w:val="en-US" w:eastAsia="en-US"/>
        </w:rPr>
        <w:t>&lt;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BB0D75">
        <w:rPr>
          <w:rFonts w:ascii="Consolas" w:eastAsia="Times New Roman" w:hAnsi="Consolas"/>
          <w:color w:val="F8F8F2"/>
          <w:lang w:val="en-US" w:eastAsia="en-US"/>
        </w:rPr>
        <w:t>crossp</w:t>
      </w:r>
      <w:proofErr w:type="spellEnd"/>
    </w:p>
    <w:p w14:paraId="4A890468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BB0D75">
        <w:rPr>
          <w:rFonts w:ascii="Consolas" w:eastAsia="Times New Roman" w:hAnsi="Consolas"/>
          <w:color w:val="FF79C6"/>
          <w:lang w:val="en-US" w:eastAsia="en-US"/>
        </w:rPr>
        <w:t>if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FF79C6"/>
          <w:lang w:val="en-US" w:eastAsia="en-US"/>
        </w:rPr>
        <w:t>not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BB0D75">
        <w:rPr>
          <w:rFonts w:ascii="Consolas" w:eastAsia="Times New Roman" w:hAnsi="Consolas"/>
          <w:color w:val="F8F8F2"/>
          <w:lang w:val="en-US" w:eastAsia="en-US"/>
        </w:rPr>
        <w:t>np.</w:t>
      </w:r>
      <w:r w:rsidRPr="00BB0D75">
        <w:rPr>
          <w:rFonts w:ascii="Consolas" w:eastAsia="Times New Roman" w:hAnsi="Consolas"/>
          <w:color w:val="50FA7B"/>
          <w:lang w:val="en-US" w:eastAsia="en-US"/>
        </w:rPr>
        <w:t>any</w:t>
      </w:r>
      <w:proofErr w:type="spellEnd"/>
      <w:r w:rsidRPr="00BB0D75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BB0D75">
        <w:rPr>
          <w:rFonts w:ascii="Consolas" w:eastAsia="Times New Roman" w:hAnsi="Consolas"/>
          <w:color w:val="F8F8F2"/>
          <w:lang w:val="en-US" w:eastAsia="en-US"/>
        </w:rPr>
        <w:t>cross_points</w:t>
      </w:r>
      <w:proofErr w:type="spellEnd"/>
      <w:r w:rsidRPr="00BB0D75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057ADFA7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8F8F2"/>
          <w:lang w:val="en-US" w:eastAsia="en-US"/>
        </w:rPr>
        <w:t>                cross_</w:t>
      </w:r>
      <w:proofErr w:type="gramStart"/>
      <w:r w:rsidRPr="00BB0D75">
        <w:rPr>
          <w:rFonts w:ascii="Consolas" w:eastAsia="Times New Roman" w:hAnsi="Consolas"/>
          <w:color w:val="F8F8F2"/>
          <w:lang w:val="en-US" w:eastAsia="en-US"/>
        </w:rPr>
        <w:t>points[</w:t>
      </w:r>
      <w:proofErr w:type="gramEnd"/>
      <w:r w:rsidRPr="00BB0D75">
        <w:rPr>
          <w:rFonts w:ascii="Consolas" w:eastAsia="Times New Roman" w:hAnsi="Consolas"/>
          <w:color w:val="F8F8F2"/>
          <w:lang w:val="en-US" w:eastAsia="en-US"/>
        </w:rPr>
        <w:t>np.random.</w:t>
      </w:r>
      <w:r w:rsidRPr="00BB0D75">
        <w:rPr>
          <w:rFonts w:ascii="Consolas" w:eastAsia="Times New Roman" w:hAnsi="Consolas"/>
          <w:color w:val="50FA7B"/>
          <w:lang w:val="en-US" w:eastAsia="en-US"/>
        </w:rPr>
        <w:t>randint</w:t>
      </w:r>
      <w:r w:rsidRPr="00BB0D75">
        <w:rPr>
          <w:rFonts w:ascii="Consolas" w:eastAsia="Times New Roman" w:hAnsi="Consolas"/>
          <w:color w:val="F8F8F2"/>
          <w:lang w:val="en-US" w:eastAsia="en-US"/>
        </w:rPr>
        <w:t>(</w:t>
      </w:r>
      <w:r w:rsidRPr="00BB0D75">
        <w:rPr>
          <w:rFonts w:ascii="Consolas" w:eastAsia="Times New Roman" w:hAnsi="Consolas"/>
          <w:color w:val="BD93F9"/>
          <w:lang w:val="en-US" w:eastAsia="en-US"/>
        </w:rPr>
        <w:t>0</w:t>
      </w:r>
      <w:r w:rsidRPr="00BB0D75">
        <w:rPr>
          <w:rFonts w:ascii="Consolas" w:eastAsia="Times New Roman" w:hAnsi="Consolas"/>
          <w:color w:val="F8F8F2"/>
          <w:lang w:val="en-US" w:eastAsia="en-US"/>
        </w:rPr>
        <w:t>, dimensions)] </w:t>
      </w:r>
      <w:r w:rsidRPr="00BB0D75">
        <w:rPr>
          <w:rFonts w:ascii="Consolas" w:eastAsia="Times New Roman" w:hAnsi="Consolas"/>
          <w:color w:val="FF79C6"/>
          <w:lang w:val="en-US" w:eastAsia="en-US"/>
        </w:rPr>
        <w:t>=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BD93F9"/>
          <w:lang w:val="en-US" w:eastAsia="en-US"/>
        </w:rPr>
        <w:t>True</w:t>
      </w:r>
    </w:p>
    <w:p w14:paraId="55E2C349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8F8F2"/>
          <w:lang w:val="en-US" w:eastAsia="en-US"/>
        </w:rPr>
        <w:t>            trial </w:t>
      </w:r>
      <w:r w:rsidRPr="00BB0D75">
        <w:rPr>
          <w:rFonts w:ascii="Consolas" w:eastAsia="Times New Roman" w:hAnsi="Consolas"/>
          <w:color w:val="FF79C6"/>
          <w:lang w:val="en-US" w:eastAsia="en-US"/>
        </w:rPr>
        <w:t>=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proofErr w:type="gramStart"/>
      <w:r w:rsidRPr="00BB0D75">
        <w:rPr>
          <w:rFonts w:ascii="Consolas" w:eastAsia="Times New Roman" w:hAnsi="Consolas"/>
          <w:color w:val="F8F8F2"/>
          <w:lang w:val="en-US" w:eastAsia="en-US"/>
        </w:rPr>
        <w:t>np.</w:t>
      </w:r>
      <w:r w:rsidRPr="00BB0D75">
        <w:rPr>
          <w:rFonts w:ascii="Consolas" w:eastAsia="Times New Roman" w:hAnsi="Consolas"/>
          <w:color w:val="50FA7B"/>
          <w:lang w:val="en-US" w:eastAsia="en-US"/>
        </w:rPr>
        <w:t>where</w:t>
      </w:r>
      <w:proofErr w:type="spellEnd"/>
      <w:proofErr w:type="gramEnd"/>
      <w:r w:rsidRPr="00BB0D75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BB0D75">
        <w:rPr>
          <w:rFonts w:ascii="Consolas" w:eastAsia="Times New Roman" w:hAnsi="Consolas"/>
          <w:color w:val="F8F8F2"/>
          <w:lang w:val="en-US" w:eastAsia="en-US"/>
        </w:rPr>
        <w:t>cross_points</w:t>
      </w:r>
      <w:proofErr w:type="spellEnd"/>
      <w:r w:rsidRPr="00BB0D75">
        <w:rPr>
          <w:rFonts w:ascii="Consolas" w:eastAsia="Times New Roman" w:hAnsi="Consolas"/>
          <w:color w:val="F8F8F2"/>
          <w:lang w:val="en-US" w:eastAsia="en-US"/>
        </w:rPr>
        <w:t>, mutant, pop[j])</w:t>
      </w:r>
    </w:p>
    <w:p w14:paraId="776ABB81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proofErr w:type="spellStart"/>
      <w:r w:rsidRPr="00BB0D75">
        <w:rPr>
          <w:rFonts w:ascii="Consolas" w:eastAsia="Times New Roman" w:hAnsi="Consolas"/>
          <w:color w:val="F8F8F2"/>
          <w:lang w:val="en-US" w:eastAsia="en-US"/>
        </w:rPr>
        <w:t>trial_denorm</w:t>
      </w:r>
      <w:proofErr w:type="spellEnd"/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FF79C6"/>
          <w:lang w:val="en-US" w:eastAsia="en-US"/>
        </w:rPr>
        <w:t>=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8BE9FD"/>
          <w:lang w:val="en-US" w:eastAsia="en-US"/>
        </w:rPr>
        <w:t>min</w:t>
      </w:r>
      <w:r w:rsidRPr="00BB0D75">
        <w:rPr>
          <w:rFonts w:ascii="Consolas" w:eastAsia="Times New Roman" w:hAnsi="Consolas"/>
          <w:color w:val="F8F8F2"/>
          <w:lang w:val="en-US" w:eastAsia="en-US"/>
        </w:rPr>
        <w:t>(bound) </w:t>
      </w:r>
      <w:r w:rsidRPr="00BB0D75">
        <w:rPr>
          <w:rFonts w:ascii="Consolas" w:eastAsia="Times New Roman" w:hAnsi="Consolas"/>
          <w:color w:val="FF79C6"/>
          <w:lang w:val="en-US" w:eastAsia="en-US"/>
        </w:rPr>
        <w:t>+</w:t>
      </w:r>
      <w:r w:rsidRPr="00BB0D75">
        <w:rPr>
          <w:rFonts w:ascii="Consolas" w:eastAsia="Times New Roman" w:hAnsi="Consolas"/>
          <w:color w:val="F8F8F2"/>
          <w:lang w:val="en-US" w:eastAsia="en-US"/>
        </w:rPr>
        <w:t> trial </w:t>
      </w:r>
      <w:r w:rsidRPr="00BB0D75">
        <w:rPr>
          <w:rFonts w:ascii="Consolas" w:eastAsia="Times New Roman" w:hAnsi="Consolas"/>
          <w:color w:val="FF79C6"/>
          <w:lang w:val="en-US" w:eastAsia="en-US"/>
        </w:rPr>
        <w:t>*</w:t>
      </w:r>
      <w:r w:rsidRPr="00BB0D75">
        <w:rPr>
          <w:rFonts w:ascii="Consolas" w:eastAsia="Times New Roman" w:hAnsi="Consolas"/>
          <w:color w:val="F8F8F2"/>
          <w:lang w:val="en-US" w:eastAsia="en-US"/>
        </w:rPr>
        <w:t> diff</w:t>
      </w:r>
    </w:p>
    <w:p w14:paraId="54A84AF5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8F8F2"/>
          <w:lang w:val="en-US" w:eastAsia="en-US"/>
        </w:rPr>
        <w:t>            f </w:t>
      </w:r>
      <w:r w:rsidRPr="00BB0D75">
        <w:rPr>
          <w:rFonts w:ascii="Consolas" w:eastAsia="Times New Roman" w:hAnsi="Consolas"/>
          <w:color w:val="FF79C6"/>
          <w:lang w:val="en-US" w:eastAsia="en-US"/>
        </w:rPr>
        <w:t>=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BB0D75">
        <w:rPr>
          <w:rFonts w:ascii="Consolas" w:eastAsia="Times New Roman" w:hAnsi="Consolas"/>
          <w:color w:val="50FA7B"/>
          <w:lang w:val="en-US" w:eastAsia="en-US"/>
        </w:rPr>
        <w:t>fobj</w:t>
      </w:r>
      <w:proofErr w:type="spellEnd"/>
      <w:r w:rsidRPr="00BB0D75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BB0D75">
        <w:rPr>
          <w:rFonts w:ascii="Consolas" w:eastAsia="Times New Roman" w:hAnsi="Consolas"/>
          <w:color w:val="F8F8F2"/>
          <w:lang w:val="en-US" w:eastAsia="en-US"/>
        </w:rPr>
        <w:t>trial_denorm</w:t>
      </w:r>
      <w:proofErr w:type="spellEnd"/>
      <w:r w:rsidRPr="00BB0D75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57508606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BB0D75">
        <w:rPr>
          <w:rFonts w:ascii="Consolas" w:eastAsia="Times New Roman" w:hAnsi="Consolas"/>
          <w:color w:val="FF79C6"/>
          <w:lang w:val="en-US" w:eastAsia="en-US"/>
        </w:rPr>
        <w:t>if</w:t>
      </w:r>
      <w:r w:rsidRPr="00BB0D75">
        <w:rPr>
          <w:rFonts w:ascii="Consolas" w:eastAsia="Times New Roman" w:hAnsi="Consolas"/>
          <w:color w:val="F8F8F2"/>
          <w:lang w:val="en-US" w:eastAsia="en-US"/>
        </w:rPr>
        <w:t> f </w:t>
      </w:r>
      <w:r w:rsidRPr="00BB0D75">
        <w:rPr>
          <w:rFonts w:ascii="Consolas" w:eastAsia="Times New Roman" w:hAnsi="Consolas"/>
          <w:color w:val="FF79C6"/>
          <w:lang w:val="en-US" w:eastAsia="en-US"/>
        </w:rPr>
        <w:t>&lt;</w:t>
      </w:r>
      <w:r w:rsidRPr="00BB0D75">
        <w:rPr>
          <w:rFonts w:ascii="Consolas" w:eastAsia="Times New Roman" w:hAnsi="Consolas"/>
          <w:color w:val="F8F8F2"/>
          <w:lang w:val="en-US" w:eastAsia="en-US"/>
        </w:rPr>
        <w:t> fitness[j]:</w:t>
      </w:r>
    </w:p>
    <w:p w14:paraId="47327908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8F8F2"/>
          <w:lang w:val="en-US" w:eastAsia="en-US"/>
        </w:rPr>
        <w:t>                fitness[j] </w:t>
      </w:r>
      <w:r w:rsidRPr="00BB0D75">
        <w:rPr>
          <w:rFonts w:ascii="Consolas" w:eastAsia="Times New Roman" w:hAnsi="Consolas"/>
          <w:color w:val="FF79C6"/>
          <w:lang w:val="en-US" w:eastAsia="en-US"/>
        </w:rPr>
        <w:t>=</w:t>
      </w:r>
      <w:r w:rsidRPr="00BB0D75">
        <w:rPr>
          <w:rFonts w:ascii="Consolas" w:eastAsia="Times New Roman" w:hAnsi="Consolas"/>
          <w:color w:val="F8F8F2"/>
          <w:lang w:val="en-US" w:eastAsia="en-US"/>
        </w:rPr>
        <w:t> f</w:t>
      </w:r>
    </w:p>
    <w:p w14:paraId="765A1479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8F8F2"/>
          <w:lang w:val="en-US" w:eastAsia="en-US"/>
        </w:rPr>
        <w:t>                pop[j] </w:t>
      </w:r>
      <w:r w:rsidRPr="00BB0D75">
        <w:rPr>
          <w:rFonts w:ascii="Consolas" w:eastAsia="Times New Roman" w:hAnsi="Consolas"/>
          <w:color w:val="FF79C6"/>
          <w:lang w:val="en-US" w:eastAsia="en-US"/>
        </w:rPr>
        <w:t>=</w:t>
      </w:r>
      <w:r w:rsidRPr="00BB0D75">
        <w:rPr>
          <w:rFonts w:ascii="Consolas" w:eastAsia="Times New Roman" w:hAnsi="Consolas"/>
          <w:color w:val="F8F8F2"/>
          <w:lang w:val="en-US" w:eastAsia="en-US"/>
        </w:rPr>
        <w:t> trial</w:t>
      </w:r>
    </w:p>
    <w:p w14:paraId="78D06DB9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8F8F2"/>
          <w:lang w:val="en-US" w:eastAsia="en-US"/>
        </w:rPr>
        <w:t>                </w:t>
      </w:r>
      <w:r w:rsidRPr="00BB0D75">
        <w:rPr>
          <w:rFonts w:ascii="Consolas" w:eastAsia="Times New Roman" w:hAnsi="Consolas"/>
          <w:color w:val="FF79C6"/>
          <w:lang w:val="en-US" w:eastAsia="en-US"/>
        </w:rPr>
        <w:t>if</w:t>
      </w:r>
      <w:r w:rsidRPr="00BB0D75">
        <w:rPr>
          <w:rFonts w:ascii="Consolas" w:eastAsia="Times New Roman" w:hAnsi="Consolas"/>
          <w:color w:val="F8F8F2"/>
          <w:lang w:val="en-US" w:eastAsia="en-US"/>
        </w:rPr>
        <w:t> f </w:t>
      </w:r>
      <w:r w:rsidRPr="00BB0D75">
        <w:rPr>
          <w:rFonts w:ascii="Consolas" w:eastAsia="Times New Roman" w:hAnsi="Consolas"/>
          <w:color w:val="FF79C6"/>
          <w:lang w:val="en-US" w:eastAsia="en-US"/>
        </w:rPr>
        <w:t>&lt;</w:t>
      </w:r>
      <w:r w:rsidRPr="00BB0D75">
        <w:rPr>
          <w:rFonts w:ascii="Consolas" w:eastAsia="Times New Roman" w:hAnsi="Consolas"/>
          <w:color w:val="F8F8F2"/>
          <w:lang w:val="en-US" w:eastAsia="en-US"/>
        </w:rPr>
        <w:t> fitness[</w:t>
      </w:r>
      <w:proofErr w:type="spellStart"/>
      <w:r w:rsidRPr="00BB0D75">
        <w:rPr>
          <w:rFonts w:ascii="Consolas" w:eastAsia="Times New Roman" w:hAnsi="Consolas"/>
          <w:color w:val="F8F8F2"/>
          <w:lang w:val="en-US" w:eastAsia="en-US"/>
        </w:rPr>
        <w:t>best_idx</w:t>
      </w:r>
      <w:proofErr w:type="spellEnd"/>
      <w:r w:rsidRPr="00BB0D75">
        <w:rPr>
          <w:rFonts w:ascii="Consolas" w:eastAsia="Times New Roman" w:hAnsi="Consolas"/>
          <w:color w:val="F8F8F2"/>
          <w:lang w:val="en-US" w:eastAsia="en-US"/>
        </w:rPr>
        <w:t>]:</w:t>
      </w:r>
    </w:p>
    <w:p w14:paraId="6F0E5780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8F8F2"/>
          <w:lang w:val="en-US" w:eastAsia="en-US"/>
        </w:rPr>
        <w:t>                    </w:t>
      </w:r>
      <w:proofErr w:type="spellStart"/>
      <w:r w:rsidRPr="00BB0D75">
        <w:rPr>
          <w:rFonts w:ascii="Consolas" w:eastAsia="Times New Roman" w:hAnsi="Consolas"/>
          <w:color w:val="F8F8F2"/>
          <w:lang w:val="en-US" w:eastAsia="en-US"/>
        </w:rPr>
        <w:t>best_idx</w:t>
      </w:r>
      <w:proofErr w:type="spellEnd"/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FF79C6"/>
          <w:lang w:val="en-US" w:eastAsia="en-US"/>
        </w:rPr>
        <w:t>=</w:t>
      </w:r>
      <w:r w:rsidRPr="00BB0D75">
        <w:rPr>
          <w:rFonts w:ascii="Consolas" w:eastAsia="Times New Roman" w:hAnsi="Consolas"/>
          <w:color w:val="F8F8F2"/>
          <w:lang w:val="en-US" w:eastAsia="en-US"/>
        </w:rPr>
        <w:t> j</w:t>
      </w:r>
    </w:p>
    <w:p w14:paraId="143FCF1A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8F8F2"/>
          <w:lang w:val="en-US" w:eastAsia="en-US"/>
        </w:rPr>
        <w:t>                    best </w:t>
      </w:r>
      <w:r w:rsidRPr="00BB0D75">
        <w:rPr>
          <w:rFonts w:ascii="Consolas" w:eastAsia="Times New Roman" w:hAnsi="Consolas"/>
          <w:color w:val="FF79C6"/>
          <w:lang w:val="en-US" w:eastAsia="en-US"/>
        </w:rPr>
        <w:t>=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BB0D75">
        <w:rPr>
          <w:rFonts w:ascii="Consolas" w:eastAsia="Times New Roman" w:hAnsi="Consolas"/>
          <w:color w:val="F8F8F2"/>
          <w:lang w:val="en-US" w:eastAsia="en-US"/>
        </w:rPr>
        <w:t>trial_denorm</w:t>
      </w:r>
      <w:proofErr w:type="spellEnd"/>
    </w:p>
    <w:p w14:paraId="6EF8C6D3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8F8F2"/>
          <w:lang w:val="en-US" w:eastAsia="en-US"/>
        </w:rPr>
        <w:t>    </w:t>
      </w:r>
      <w:r w:rsidRPr="00BB0D75">
        <w:rPr>
          <w:rFonts w:ascii="Consolas" w:eastAsia="Times New Roman" w:hAnsi="Consolas"/>
          <w:color w:val="FF79C6"/>
          <w:lang w:val="en-US" w:eastAsia="en-US"/>
        </w:rPr>
        <w:t>return</w:t>
      </w:r>
      <w:r w:rsidRPr="00BB0D75">
        <w:rPr>
          <w:rFonts w:ascii="Consolas" w:eastAsia="Times New Roman" w:hAnsi="Consolas"/>
          <w:color w:val="F8F8F2"/>
          <w:lang w:val="en-US" w:eastAsia="en-US"/>
        </w:rPr>
        <w:t> best, fitness[</w:t>
      </w:r>
      <w:proofErr w:type="spellStart"/>
      <w:r w:rsidRPr="00BB0D75">
        <w:rPr>
          <w:rFonts w:ascii="Consolas" w:eastAsia="Times New Roman" w:hAnsi="Consolas"/>
          <w:color w:val="F8F8F2"/>
          <w:lang w:val="en-US" w:eastAsia="en-US"/>
        </w:rPr>
        <w:t>best_idx</w:t>
      </w:r>
      <w:proofErr w:type="spellEnd"/>
      <w:r w:rsidRPr="00BB0D75">
        <w:rPr>
          <w:rFonts w:ascii="Consolas" w:eastAsia="Times New Roman" w:hAnsi="Consolas"/>
          <w:color w:val="F8F8F2"/>
          <w:lang w:val="en-US" w:eastAsia="en-US"/>
        </w:rPr>
        <w:t>]</w:t>
      </w:r>
    </w:p>
    <w:p w14:paraId="58F07733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1C19C4C2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F79C6"/>
          <w:lang w:val="en-US" w:eastAsia="en-US"/>
        </w:rPr>
        <w:t>def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BB0D75">
        <w:rPr>
          <w:rFonts w:ascii="Consolas" w:eastAsia="Times New Roman" w:hAnsi="Consolas"/>
          <w:color w:val="50FA7B"/>
          <w:lang w:val="en-US" w:eastAsia="en-US"/>
        </w:rPr>
        <w:t>func</w:t>
      </w:r>
      <w:proofErr w:type="spellEnd"/>
      <w:r w:rsidRPr="00BB0D75">
        <w:rPr>
          <w:rFonts w:ascii="Consolas" w:eastAsia="Times New Roman" w:hAnsi="Consolas"/>
          <w:color w:val="F8F8F2"/>
          <w:lang w:val="en-US" w:eastAsia="en-US"/>
        </w:rPr>
        <w:t>(</w:t>
      </w:r>
      <w:r w:rsidRPr="00BB0D75">
        <w:rPr>
          <w:rFonts w:ascii="Consolas" w:eastAsia="Times New Roman" w:hAnsi="Consolas"/>
          <w:i/>
          <w:iCs/>
          <w:color w:val="FFB86C"/>
          <w:lang w:val="en-US" w:eastAsia="en-US"/>
        </w:rPr>
        <w:t>x</w:t>
      </w:r>
      <w:r w:rsidRPr="00BB0D75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239E092A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8F8F2"/>
          <w:lang w:val="en-US" w:eastAsia="en-US"/>
        </w:rPr>
        <w:t>    </w:t>
      </w:r>
      <w:r w:rsidRPr="00BB0D75">
        <w:rPr>
          <w:rFonts w:ascii="Consolas" w:eastAsia="Times New Roman" w:hAnsi="Consolas"/>
          <w:color w:val="FF79C6"/>
          <w:lang w:val="en-US" w:eastAsia="en-US"/>
        </w:rPr>
        <w:t>return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proofErr w:type="gramStart"/>
      <w:r w:rsidRPr="00BB0D75">
        <w:rPr>
          <w:rFonts w:ascii="Consolas" w:eastAsia="Times New Roman" w:hAnsi="Consolas"/>
          <w:color w:val="F8F8F2"/>
          <w:lang w:val="en-US" w:eastAsia="en-US"/>
        </w:rPr>
        <w:t>x[</w:t>
      </w:r>
      <w:proofErr w:type="gramEnd"/>
      <w:r w:rsidRPr="00BB0D75">
        <w:rPr>
          <w:rFonts w:ascii="Consolas" w:eastAsia="Times New Roman" w:hAnsi="Consolas"/>
          <w:color w:val="BD93F9"/>
          <w:lang w:val="en-US" w:eastAsia="en-US"/>
        </w:rPr>
        <w:t>0</w:t>
      </w:r>
      <w:r w:rsidRPr="00BB0D75">
        <w:rPr>
          <w:rFonts w:ascii="Consolas" w:eastAsia="Times New Roman" w:hAnsi="Consolas"/>
          <w:color w:val="F8F8F2"/>
          <w:lang w:val="en-US" w:eastAsia="en-US"/>
        </w:rPr>
        <w:t>]</w:t>
      </w:r>
      <w:r w:rsidRPr="00BB0D75">
        <w:rPr>
          <w:rFonts w:ascii="Consolas" w:eastAsia="Times New Roman" w:hAnsi="Consolas"/>
          <w:color w:val="FF79C6"/>
          <w:lang w:val="en-US" w:eastAsia="en-US"/>
        </w:rPr>
        <w:t>**</w:t>
      </w:r>
      <w:r w:rsidRPr="00BB0D75">
        <w:rPr>
          <w:rFonts w:ascii="Consolas" w:eastAsia="Times New Roman" w:hAnsi="Consolas"/>
          <w:color w:val="BD93F9"/>
          <w:lang w:val="en-US" w:eastAsia="en-US"/>
        </w:rPr>
        <w:t>2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FF79C6"/>
          <w:lang w:val="en-US" w:eastAsia="en-US"/>
        </w:rPr>
        <w:t>+</w:t>
      </w:r>
      <w:r w:rsidRPr="00BB0D75">
        <w:rPr>
          <w:rFonts w:ascii="Consolas" w:eastAsia="Times New Roman" w:hAnsi="Consolas"/>
          <w:color w:val="F8F8F2"/>
          <w:lang w:val="en-US" w:eastAsia="en-US"/>
        </w:rPr>
        <w:t> x[</w:t>
      </w:r>
      <w:r w:rsidRPr="00BB0D75">
        <w:rPr>
          <w:rFonts w:ascii="Consolas" w:eastAsia="Times New Roman" w:hAnsi="Consolas"/>
          <w:color w:val="BD93F9"/>
          <w:lang w:val="en-US" w:eastAsia="en-US"/>
        </w:rPr>
        <w:t>1</w:t>
      </w:r>
      <w:r w:rsidRPr="00BB0D75">
        <w:rPr>
          <w:rFonts w:ascii="Consolas" w:eastAsia="Times New Roman" w:hAnsi="Consolas"/>
          <w:color w:val="F8F8F2"/>
          <w:lang w:val="en-US" w:eastAsia="en-US"/>
        </w:rPr>
        <w:t>]</w:t>
      </w:r>
      <w:r w:rsidRPr="00BB0D75">
        <w:rPr>
          <w:rFonts w:ascii="Consolas" w:eastAsia="Times New Roman" w:hAnsi="Consolas"/>
          <w:color w:val="FF79C6"/>
          <w:lang w:val="en-US" w:eastAsia="en-US"/>
        </w:rPr>
        <w:t>**</w:t>
      </w:r>
      <w:r w:rsidRPr="00BB0D75">
        <w:rPr>
          <w:rFonts w:ascii="Consolas" w:eastAsia="Times New Roman" w:hAnsi="Consolas"/>
          <w:color w:val="BD93F9"/>
          <w:lang w:val="en-US" w:eastAsia="en-US"/>
        </w:rPr>
        <w:t>2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FF79C6"/>
          <w:lang w:val="en-US" w:eastAsia="en-US"/>
        </w:rPr>
        <w:t>+</w:t>
      </w:r>
      <w:r w:rsidRPr="00BB0D75">
        <w:rPr>
          <w:rFonts w:ascii="Consolas" w:eastAsia="Times New Roman" w:hAnsi="Consolas"/>
          <w:color w:val="F8F8F2"/>
          <w:lang w:val="en-US" w:eastAsia="en-US"/>
        </w:rPr>
        <w:t> x[</w:t>
      </w:r>
      <w:r w:rsidRPr="00BB0D75">
        <w:rPr>
          <w:rFonts w:ascii="Consolas" w:eastAsia="Times New Roman" w:hAnsi="Consolas"/>
          <w:color w:val="BD93F9"/>
          <w:lang w:val="en-US" w:eastAsia="en-US"/>
        </w:rPr>
        <w:t>2</w:t>
      </w:r>
      <w:r w:rsidRPr="00BB0D75">
        <w:rPr>
          <w:rFonts w:ascii="Consolas" w:eastAsia="Times New Roman" w:hAnsi="Consolas"/>
          <w:color w:val="F8F8F2"/>
          <w:lang w:val="en-US" w:eastAsia="en-US"/>
        </w:rPr>
        <w:t>]</w:t>
      </w:r>
      <w:r w:rsidRPr="00BB0D75">
        <w:rPr>
          <w:rFonts w:ascii="Consolas" w:eastAsia="Times New Roman" w:hAnsi="Consolas"/>
          <w:color w:val="FF79C6"/>
          <w:lang w:val="en-US" w:eastAsia="en-US"/>
        </w:rPr>
        <w:t>**</w:t>
      </w:r>
      <w:r w:rsidRPr="00BB0D75">
        <w:rPr>
          <w:rFonts w:ascii="Consolas" w:eastAsia="Times New Roman" w:hAnsi="Consolas"/>
          <w:color w:val="BD93F9"/>
          <w:lang w:val="en-US" w:eastAsia="en-US"/>
        </w:rPr>
        <w:t>2</w:t>
      </w:r>
    </w:p>
    <w:p w14:paraId="00D25D10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2148E942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8F8F2"/>
          <w:lang w:val="en-US" w:eastAsia="en-US"/>
        </w:rPr>
        <w:t>bound </w:t>
      </w:r>
      <w:r w:rsidRPr="00BB0D75">
        <w:rPr>
          <w:rFonts w:ascii="Consolas" w:eastAsia="Times New Roman" w:hAnsi="Consolas"/>
          <w:color w:val="FF79C6"/>
          <w:lang w:val="en-US" w:eastAsia="en-US"/>
        </w:rPr>
        <w:t>=</w:t>
      </w:r>
      <w:r w:rsidRPr="00BB0D75">
        <w:rPr>
          <w:rFonts w:ascii="Consolas" w:eastAsia="Times New Roman" w:hAnsi="Consolas"/>
          <w:color w:val="F8F8F2"/>
          <w:lang w:val="en-US" w:eastAsia="en-US"/>
        </w:rPr>
        <w:t> [</w:t>
      </w:r>
      <w:r w:rsidRPr="00BB0D75">
        <w:rPr>
          <w:rFonts w:ascii="Consolas" w:eastAsia="Times New Roman" w:hAnsi="Consolas"/>
          <w:color w:val="FF79C6"/>
          <w:lang w:val="en-US" w:eastAsia="en-US"/>
        </w:rPr>
        <w:t>-</w:t>
      </w:r>
      <w:r w:rsidRPr="00BB0D75">
        <w:rPr>
          <w:rFonts w:ascii="Consolas" w:eastAsia="Times New Roman" w:hAnsi="Consolas"/>
          <w:color w:val="BD93F9"/>
          <w:lang w:val="en-US" w:eastAsia="en-US"/>
        </w:rPr>
        <w:t>5</w:t>
      </w:r>
      <w:r w:rsidRPr="00BB0D75">
        <w:rPr>
          <w:rFonts w:ascii="Consolas" w:eastAsia="Times New Roman" w:hAnsi="Consolas"/>
          <w:color w:val="F8F8F2"/>
          <w:lang w:val="en-US" w:eastAsia="en-US"/>
        </w:rPr>
        <w:t>, </w:t>
      </w:r>
      <w:r w:rsidRPr="00BB0D75">
        <w:rPr>
          <w:rFonts w:ascii="Consolas" w:eastAsia="Times New Roman" w:hAnsi="Consolas"/>
          <w:color w:val="BD93F9"/>
          <w:lang w:val="en-US" w:eastAsia="en-US"/>
        </w:rPr>
        <w:t>5</w:t>
      </w:r>
      <w:r w:rsidRPr="00BB0D75">
        <w:rPr>
          <w:rFonts w:ascii="Consolas" w:eastAsia="Times New Roman" w:hAnsi="Consolas"/>
          <w:color w:val="F8F8F2"/>
          <w:lang w:val="en-US" w:eastAsia="en-US"/>
        </w:rPr>
        <w:t>]</w:t>
      </w:r>
    </w:p>
    <w:p w14:paraId="05295688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8F8F2"/>
          <w:lang w:val="en-US" w:eastAsia="en-US"/>
        </w:rPr>
        <w:t>dimensions </w:t>
      </w:r>
      <w:r w:rsidRPr="00BB0D75">
        <w:rPr>
          <w:rFonts w:ascii="Consolas" w:eastAsia="Times New Roman" w:hAnsi="Consolas"/>
          <w:color w:val="FF79C6"/>
          <w:lang w:val="en-US" w:eastAsia="en-US"/>
        </w:rPr>
        <w:t>=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BD93F9"/>
          <w:lang w:val="en-US" w:eastAsia="en-US"/>
        </w:rPr>
        <w:t>3</w:t>
      </w:r>
    </w:p>
    <w:p w14:paraId="1DE95E50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8F8F2"/>
          <w:lang w:val="en-US" w:eastAsia="en-US"/>
        </w:rPr>
        <w:t>pop </w:t>
      </w:r>
      <w:r w:rsidRPr="00BB0D75">
        <w:rPr>
          <w:rFonts w:ascii="Consolas" w:eastAsia="Times New Roman" w:hAnsi="Consolas"/>
          <w:color w:val="FF79C6"/>
          <w:lang w:val="en-US" w:eastAsia="en-US"/>
        </w:rPr>
        <w:t>=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proofErr w:type="gramStart"/>
      <w:r w:rsidRPr="00BB0D75">
        <w:rPr>
          <w:rFonts w:ascii="Consolas" w:eastAsia="Times New Roman" w:hAnsi="Consolas"/>
          <w:color w:val="F8F8F2"/>
          <w:lang w:val="en-US" w:eastAsia="en-US"/>
        </w:rPr>
        <w:t>random.</w:t>
      </w:r>
      <w:r w:rsidRPr="00BB0D75">
        <w:rPr>
          <w:rFonts w:ascii="Consolas" w:eastAsia="Times New Roman" w:hAnsi="Consolas"/>
          <w:color w:val="50FA7B"/>
          <w:lang w:val="en-US" w:eastAsia="en-US"/>
        </w:rPr>
        <w:t>randint</w:t>
      </w:r>
      <w:proofErr w:type="spellEnd"/>
      <w:proofErr w:type="gramEnd"/>
      <w:r w:rsidRPr="00BB0D75">
        <w:rPr>
          <w:rFonts w:ascii="Consolas" w:eastAsia="Times New Roman" w:hAnsi="Consolas"/>
          <w:color w:val="F8F8F2"/>
          <w:lang w:val="en-US" w:eastAsia="en-US"/>
        </w:rPr>
        <w:t>(</w:t>
      </w:r>
      <w:r w:rsidRPr="00BB0D75">
        <w:rPr>
          <w:rFonts w:ascii="Consolas" w:eastAsia="Times New Roman" w:hAnsi="Consolas"/>
          <w:color w:val="BD93F9"/>
          <w:lang w:val="en-US" w:eastAsia="en-US"/>
        </w:rPr>
        <w:t>5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FF79C6"/>
          <w:lang w:val="en-US" w:eastAsia="en-US"/>
        </w:rPr>
        <w:t>*</w:t>
      </w:r>
      <w:r w:rsidRPr="00BB0D75">
        <w:rPr>
          <w:rFonts w:ascii="Consolas" w:eastAsia="Times New Roman" w:hAnsi="Consolas"/>
          <w:color w:val="F8F8F2"/>
          <w:lang w:val="en-US" w:eastAsia="en-US"/>
        </w:rPr>
        <w:t> dimensions, </w:t>
      </w:r>
      <w:r w:rsidRPr="00BB0D75">
        <w:rPr>
          <w:rFonts w:ascii="Consolas" w:eastAsia="Times New Roman" w:hAnsi="Consolas"/>
          <w:color w:val="BD93F9"/>
          <w:lang w:val="en-US" w:eastAsia="en-US"/>
        </w:rPr>
        <w:t>10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FF79C6"/>
          <w:lang w:val="en-US" w:eastAsia="en-US"/>
        </w:rPr>
        <w:t>*</w:t>
      </w:r>
      <w:r w:rsidRPr="00BB0D75">
        <w:rPr>
          <w:rFonts w:ascii="Consolas" w:eastAsia="Times New Roman" w:hAnsi="Consolas"/>
          <w:color w:val="F8F8F2"/>
          <w:lang w:val="en-US" w:eastAsia="en-US"/>
        </w:rPr>
        <w:t> dimensions)</w:t>
      </w:r>
    </w:p>
    <w:p w14:paraId="1CD3D60E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8F8F2"/>
          <w:lang w:val="en-US" w:eastAsia="en-US"/>
        </w:rPr>
        <w:t>iteration </w:t>
      </w:r>
      <w:r w:rsidRPr="00BB0D75">
        <w:rPr>
          <w:rFonts w:ascii="Consolas" w:eastAsia="Times New Roman" w:hAnsi="Consolas"/>
          <w:color w:val="FF79C6"/>
          <w:lang w:val="en-US" w:eastAsia="en-US"/>
        </w:rPr>
        <w:t>=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BD93F9"/>
          <w:lang w:val="en-US" w:eastAsia="en-US"/>
        </w:rPr>
        <w:t>300</w:t>
      </w:r>
    </w:p>
    <w:p w14:paraId="05C78EA6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B0D75">
        <w:rPr>
          <w:rFonts w:ascii="Consolas" w:eastAsia="Times New Roman" w:hAnsi="Consolas"/>
          <w:color w:val="F8F8F2"/>
          <w:lang w:val="en-US" w:eastAsia="en-US"/>
        </w:rPr>
        <w:t>X, result </w:t>
      </w:r>
      <w:r w:rsidRPr="00BB0D75">
        <w:rPr>
          <w:rFonts w:ascii="Consolas" w:eastAsia="Times New Roman" w:hAnsi="Consolas"/>
          <w:color w:val="FF79C6"/>
          <w:lang w:val="en-US" w:eastAsia="en-US"/>
        </w:rPr>
        <w:t>=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proofErr w:type="gramStart"/>
      <w:r w:rsidRPr="00BB0D75">
        <w:rPr>
          <w:rFonts w:ascii="Consolas" w:eastAsia="Times New Roman" w:hAnsi="Consolas"/>
          <w:color w:val="50FA7B"/>
          <w:lang w:val="en-US" w:eastAsia="en-US"/>
        </w:rPr>
        <w:t>DE</w:t>
      </w:r>
      <w:r w:rsidRPr="00BB0D75">
        <w:rPr>
          <w:rFonts w:ascii="Consolas" w:eastAsia="Times New Roman" w:hAnsi="Consolas"/>
          <w:color w:val="F8F8F2"/>
          <w:lang w:val="en-US" w:eastAsia="en-US"/>
        </w:rPr>
        <w:t>(</w:t>
      </w:r>
      <w:proofErr w:type="gramEnd"/>
      <w:r w:rsidRPr="00BB0D75">
        <w:rPr>
          <w:rFonts w:ascii="Consolas" w:eastAsia="Times New Roman" w:hAnsi="Consolas"/>
          <w:color w:val="F8F8F2"/>
          <w:lang w:val="en-US" w:eastAsia="en-US"/>
        </w:rPr>
        <w:t>func, bound, dimensions, </w:t>
      </w:r>
      <w:r w:rsidRPr="00BB0D75">
        <w:rPr>
          <w:rFonts w:ascii="Consolas" w:eastAsia="Times New Roman" w:hAnsi="Consolas"/>
          <w:i/>
          <w:iCs/>
          <w:color w:val="FFB86C"/>
          <w:lang w:val="en-US" w:eastAsia="en-US"/>
        </w:rPr>
        <w:t>popsize</w:t>
      </w:r>
      <w:r w:rsidRPr="00BB0D75">
        <w:rPr>
          <w:rFonts w:ascii="Consolas" w:eastAsia="Times New Roman" w:hAnsi="Consolas"/>
          <w:color w:val="FF79C6"/>
          <w:lang w:val="en-US" w:eastAsia="en-US"/>
        </w:rPr>
        <w:t>=</w:t>
      </w:r>
      <w:r w:rsidRPr="00BB0D75">
        <w:rPr>
          <w:rFonts w:ascii="Consolas" w:eastAsia="Times New Roman" w:hAnsi="Consolas"/>
          <w:color w:val="F8F8F2"/>
          <w:lang w:val="en-US" w:eastAsia="en-US"/>
        </w:rPr>
        <w:t>pop, </w:t>
      </w:r>
      <w:r w:rsidRPr="00BB0D75">
        <w:rPr>
          <w:rFonts w:ascii="Consolas" w:eastAsia="Times New Roman" w:hAnsi="Consolas"/>
          <w:i/>
          <w:iCs/>
          <w:color w:val="FFB86C"/>
          <w:lang w:val="en-US" w:eastAsia="en-US"/>
        </w:rPr>
        <w:t>its</w:t>
      </w:r>
      <w:r w:rsidRPr="00BB0D75">
        <w:rPr>
          <w:rFonts w:ascii="Consolas" w:eastAsia="Times New Roman" w:hAnsi="Consolas"/>
          <w:color w:val="FF79C6"/>
          <w:lang w:val="en-US" w:eastAsia="en-US"/>
        </w:rPr>
        <w:t>=</w:t>
      </w:r>
      <w:r w:rsidRPr="00BB0D75">
        <w:rPr>
          <w:rFonts w:ascii="Consolas" w:eastAsia="Times New Roman" w:hAnsi="Consolas"/>
          <w:color w:val="F8F8F2"/>
          <w:lang w:val="en-US" w:eastAsia="en-US"/>
        </w:rPr>
        <w:t>iteration)</w:t>
      </w:r>
    </w:p>
    <w:p w14:paraId="53B830EF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5C3A32FA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gramStart"/>
      <w:r w:rsidRPr="00BB0D75">
        <w:rPr>
          <w:rFonts w:ascii="Consolas" w:eastAsia="Times New Roman" w:hAnsi="Consolas"/>
          <w:color w:val="8BE9FD"/>
          <w:lang w:val="en-US" w:eastAsia="en-US"/>
        </w:rPr>
        <w:t>print</w:t>
      </w:r>
      <w:r w:rsidRPr="00BB0D75">
        <w:rPr>
          <w:rFonts w:ascii="Consolas" w:eastAsia="Times New Roman" w:hAnsi="Consolas"/>
          <w:color w:val="F8F8F2"/>
          <w:lang w:val="en-US" w:eastAsia="en-US"/>
        </w:rPr>
        <w:t>(</w:t>
      </w:r>
      <w:proofErr w:type="gramEnd"/>
      <w:r w:rsidRPr="00BB0D75">
        <w:rPr>
          <w:rFonts w:ascii="Consolas" w:eastAsia="Times New Roman" w:hAnsi="Consolas"/>
          <w:color w:val="E9F284"/>
          <w:lang w:val="en-US" w:eastAsia="en-US"/>
        </w:rPr>
        <w:t>'</w:t>
      </w:r>
      <w:r w:rsidRPr="00BB0D75">
        <w:rPr>
          <w:rFonts w:ascii="Consolas" w:eastAsia="Times New Roman" w:hAnsi="Consolas"/>
          <w:color w:val="F1FA8C"/>
          <w:lang w:val="en-US" w:eastAsia="en-US"/>
        </w:rPr>
        <w:t>answer that generated by DE in </w:t>
      </w:r>
      <w:r w:rsidRPr="00BB0D75">
        <w:rPr>
          <w:rFonts w:ascii="Consolas" w:eastAsia="Times New Roman" w:hAnsi="Consolas"/>
          <w:color w:val="E9F284"/>
          <w:lang w:val="en-US" w:eastAsia="en-US"/>
        </w:rPr>
        <w:t>'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FF79C6"/>
          <w:lang w:val="en-US" w:eastAsia="en-US"/>
        </w:rPr>
        <w:t>+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i/>
          <w:iCs/>
          <w:color w:val="8BE9FD"/>
          <w:lang w:val="en-US" w:eastAsia="en-US"/>
        </w:rPr>
        <w:t>str</w:t>
      </w:r>
      <w:r w:rsidRPr="00BB0D75">
        <w:rPr>
          <w:rFonts w:ascii="Consolas" w:eastAsia="Times New Roman" w:hAnsi="Consolas"/>
          <w:color w:val="F8F8F2"/>
          <w:lang w:val="en-US" w:eastAsia="en-US"/>
        </w:rPr>
        <w:t>(bound))</w:t>
      </w:r>
    </w:p>
    <w:p w14:paraId="3FC2836D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gramStart"/>
      <w:r w:rsidRPr="00BB0D75">
        <w:rPr>
          <w:rFonts w:ascii="Consolas" w:eastAsia="Times New Roman" w:hAnsi="Consolas"/>
          <w:color w:val="8BE9FD"/>
          <w:lang w:val="en-US" w:eastAsia="en-US"/>
        </w:rPr>
        <w:t>print</w:t>
      </w:r>
      <w:r w:rsidRPr="00BB0D75">
        <w:rPr>
          <w:rFonts w:ascii="Consolas" w:eastAsia="Times New Roman" w:hAnsi="Consolas"/>
          <w:color w:val="F8F8F2"/>
          <w:lang w:val="en-US" w:eastAsia="en-US"/>
        </w:rPr>
        <w:t>(</w:t>
      </w:r>
      <w:proofErr w:type="gramEnd"/>
      <w:r w:rsidRPr="00BB0D75">
        <w:rPr>
          <w:rFonts w:ascii="Consolas" w:eastAsia="Times New Roman" w:hAnsi="Consolas"/>
          <w:color w:val="E9F284"/>
          <w:lang w:val="en-US" w:eastAsia="en-US"/>
        </w:rPr>
        <w:t>'</w:t>
      </w:r>
      <w:r w:rsidRPr="00BB0D75">
        <w:rPr>
          <w:rFonts w:ascii="Consolas" w:eastAsia="Times New Roman" w:hAnsi="Consolas"/>
          <w:color w:val="F1FA8C"/>
          <w:lang w:val="en-US" w:eastAsia="en-US"/>
        </w:rPr>
        <w:t>x1 = </w:t>
      </w:r>
      <w:r w:rsidRPr="00BB0D75">
        <w:rPr>
          <w:rFonts w:ascii="Consolas" w:eastAsia="Times New Roman" w:hAnsi="Consolas"/>
          <w:color w:val="E9F284"/>
          <w:lang w:val="en-US" w:eastAsia="en-US"/>
        </w:rPr>
        <w:t>'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FF79C6"/>
          <w:lang w:val="en-US" w:eastAsia="en-US"/>
        </w:rPr>
        <w:t>+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i/>
          <w:iCs/>
          <w:color w:val="8BE9FD"/>
          <w:lang w:val="en-US" w:eastAsia="en-US"/>
        </w:rPr>
        <w:t>str</w:t>
      </w:r>
      <w:r w:rsidRPr="00BB0D75">
        <w:rPr>
          <w:rFonts w:ascii="Consolas" w:eastAsia="Times New Roman" w:hAnsi="Consolas"/>
          <w:color w:val="F8F8F2"/>
          <w:lang w:val="en-US" w:eastAsia="en-US"/>
        </w:rPr>
        <w:t>(X[</w:t>
      </w:r>
      <w:r w:rsidRPr="00BB0D75">
        <w:rPr>
          <w:rFonts w:ascii="Consolas" w:eastAsia="Times New Roman" w:hAnsi="Consolas"/>
          <w:color w:val="BD93F9"/>
          <w:lang w:val="en-US" w:eastAsia="en-US"/>
        </w:rPr>
        <w:t>0</w:t>
      </w:r>
      <w:r w:rsidRPr="00BB0D75">
        <w:rPr>
          <w:rFonts w:ascii="Consolas" w:eastAsia="Times New Roman" w:hAnsi="Consolas"/>
          <w:color w:val="F8F8F2"/>
          <w:lang w:val="en-US" w:eastAsia="en-US"/>
        </w:rPr>
        <w:t>]))</w:t>
      </w:r>
    </w:p>
    <w:p w14:paraId="2438C7F0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gramStart"/>
      <w:r w:rsidRPr="00BB0D75">
        <w:rPr>
          <w:rFonts w:ascii="Consolas" w:eastAsia="Times New Roman" w:hAnsi="Consolas"/>
          <w:color w:val="8BE9FD"/>
          <w:lang w:val="en-US" w:eastAsia="en-US"/>
        </w:rPr>
        <w:t>print</w:t>
      </w:r>
      <w:r w:rsidRPr="00BB0D75">
        <w:rPr>
          <w:rFonts w:ascii="Consolas" w:eastAsia="Times New Roman" w:hAnsi="Consolas"/>
          <w:color w:val="F8F8F2"/>
          <w:lang w:val="en-US" w:eastAsia="en-US"/>
        </w:rPr>
        <w:t>(</w:t>
      </w:r>
      <w:proofErr w:type="gramEnd"/>
      <w:r w:rsidRPr="00BB0D75">
        <w:rPr>
          <w:rFonts w:ascii="Consolas" w:eastAsia="Times New Roman" w:hAnsi="Consolas"/>
          <w:color w:val="E9F284"/>
          <w:lang w:val="en-US" w:eastAsia="en-US"/>
        </w:rPr>
        <w:t>'</w:t>
      </w:r>
      <w:r w:rsidRPr="00BB0D75">
        <w:rPr>
          <w:rFonts w:ascii="Consolas" w:eastAsia="Times New Roman" w:hAnsi="Consolas"/>
          <w:color w:val="F1FA8C"/>
          <w:lang w:val="en-US" w:eastAsia="en-US"/>
        </w:rPr>
        <w:t>x2 = </w:t>
      </w:r>
      <w:r w:rsidRPr="00BB0D75">
        <w:rPr>
          <w:rFonts w:ascii="Consolas" w:eastAsia="Times New Roman" w:hAnsi="Consolas"/>
          <w:color w:val="E9F284"/>
          <w:lang w:val="en-US" w:eastAsia="en-US"/>
        </w:rPr>
        <w:t>'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FF79C6"/>
          <w:lang w:val="en-US" w:eastAsia="en-US"/>
        </w:rPr>
        <w:t>+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i/>
          <w:iCs/>
          <w:color w:val="8BE9FD"/>
          <w:lang w:val="en-US" w:eastAsia="en-US"/>
        </w:rPr>
        <w:t>str</w:t>
      </w:r>
      <w:r w:rsidRPr="00BB0D75">
        <w:rPr>
          <w:rFonts w:ascii="Consolas" w:eastAsia="Times New Roman" w:hAnsi="Consolas"/>
          <w:color w:val="F8F8F2"/>
          <w:lang w:val="en-US" w:eastAsia="en-US"/>
        </w:rPr>
        <w:t>(X[</w:t>
      </w:r>
      <w:r w:rsidRPr="00BB0D75">
        <w:rPr>
          <w:rFonts w:ascii="Consolas" w:eastAsia="Times New Roman" w:hAnsi="Consolas"/>
          <w:color w:val="BD93F9"/>
          <w:lang w:val="en-US" w:eastAsia="en-US"/>
        </w:rPr>
        <w:t>1</w:t>
      </w:r>
      <w:r w:rsidRPr="00BB0D75">
        <w:rPr>
          <w:rFonts w:ascii="Consolas" w:eastAsia="Times New Roman" w:hAnsi="Consolas"/>
          <w:color w:val="F8F8F2"/>
          <w:lang w:val="en-US" w:eastAsia="en-US"/>
        </w:rPr>
        <w:t>]))</w:t>
      </w:r>
    </w:p>
    <w:p w14:paraId="315B05C6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gramStart"/>
      <w:r w:rsidRPr="00BB0D75">
        <w:rPr>
          <w:rFonts w:ascii="Consolas" w:eastAsia="Times New Roman" w:hAnsi="Consolas"/>
          <w:color w:val="8BE9FD"/>
          <w:lang w:val="en-US" w:eastAsia="en-US"/>
        </w:rPr>
        <w:lastRenderedPageBreak/>
        <w:t>print</w:t>
      </w:r>
      <w:r w:rsidRPr="00BB0D75">
        <w:rPr>
          <w:rFonts w:ascii="Consolas" w:eastAsia="Times New Roman" w:hAnsi="Consolas"/>
          <w:color w:val="F8F8F2"/>
          <w:lang w:val="en-US" w:eastAsia="en-US"/>
        </w:rPr>
        <w:t>(</w:t>
      </w:r>
      <w:proofErr w:type="gramEnd"/>
      <w:r w:rsidRPr="00BB0D75">
        <w:rPr>
          <w:rFonts w:ascii="Consolas" w:eastAsia="Times New Roman" w:hAnsi="Consolas"/>
          <w:color w:val="E9F284"/>
          <w:lang w:val="en-US" w:eastAsia="en-US"/>
        </w:rPr>
        <w:t>'</w:t>
      </w:r>
      <w:r w:rsidRPr="00BB0D75">
        <w:rPr>
          <w:rFonts w:ascii="Consolas" w:eastAsia="Times New Roman" w:hAnsi="Consolas"/>
          <w:color w:val="F1FA8C"/>
          <w:lang w:val="en-US" w:eastAsia="en-US"/>
        </w:rPr>
        <w:t>x3 = </w:t>
      </w:r>
      <w:r w:rsidRPr="00BB0D75">
        <w:rPr>
          <w:rFonts w:ascii="Consolas" w:eastAsia="Times New Roman" w:hAnsi="Consolas"/>
          <w:color w:val="E9F284"/>
          <w:lang w:val="en-US" w:eastAsia="en-US"/>
        </w:rPr>
        <w:t>'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FF79C6"/>
          <w:lang w:val="en-US" w:eastAsia="en-US"/>
        </w:rPr>
        <w:t>+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i/>
          <w:iCs/>
          <w:color w:val="8BE9FD"/>
          <w:lang w:val="en-US" w:eastAsia="en-US"/>
        </w:rPr>
        <w:t>str</w:t>
      </w:r>
      <w:r w:rsidRPr="00BB0D75">
        <w:rPr>
          <w:rFonts w:ascii="Consolas" w:eastAsia="Times New Roman" w:hAnsi="Consolas"/>
          <w:color w:val="F8F8F2"/>
          <w:lang w:val="en-US" w:eastAsia="en-US"/>
        </w:rPr>
        <w:t>(X[</w:t>
      </w:r>
      <w:r w:rsidRPr="00BB0D75">
        <w:rPr>
          <w:rFonts w:ascii="Consolas" w:eastAsia="Times New Roman" w:hAnsi="Consolas"/>
          <w:color w:val="BD93F9"/>
          <w:lang w:val="en-US" w:eastAsia="en-US"/>
        </w:rPr>
        <w:t>2</w:t>
      </w:r>
      <w:r w:rsidRPr="00BB0D75">
        <w:rPr>
          <w:rFonts w:ascii="Consolas" w:eastAsia="Times New Roman" w:hAnsi="Consolas"/>
          <w:color w:val="F8F8F2"/>
          <w:lang w:val="en-US" w:eastAsia="en-US"/>
        </w:rPr>
        <w:t>]))</w:t>
      </w:r>
    </w:p>
    <w:p w14:paraId="0BF950A1" w14:textId="77777777" w:rsidR="00BB0D75" w:rsidRPr="00BB0D75" w:rsidRDefault="00BB0D75" w:rsidP="00BB0D75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gramStart"/>
      <w:r w:rsidRPr="00BB0D75">
        <w:rPr>
          <w:rFonts w:ascii="Consolas" w:eastAsia="Times New Roman" w:hAnsi="Consolas"/>
          <w:color w:val="8BE9FD"/>
          <w:lang w:val="en-US" w:eastAsia="en-US"/>
        </w:rPr>
        <w:t>print</w:t>
      </w:r>
      <w:r w:rsidRPr="00BB0D75">
        <w:rPr>
          <w:rFonts w:ascii="Consolas" w:eastAsia="Times New Roman" w:hAnsi="Consolas"/>
          <w:color w:val="F8F8F2"/>
          <w:lang w:val="en-US" w:eastAsia="en-US"/>
        </w:rPr>
        <w:t>(</w:t>
      </w:r>
      <w:proofErr w:type="gramEnd"/>
      <w:r w:rsidRPr="00BB0D75">
        <w:rPr>
          <w:rFonts w:ascii="Consolas" w:eastAsia="Times New Roman" w:hAnsi="Consolas"/>
          <w:color w:val="E9F284"/>
          <w:lang w:val="en-US" w:eastAsia="en-US"/>
        </w:rPr>
        <w:t>'</w:t>
      </w:r>
      <w:proofErr w:type="spellStart"/>
      <w:r w:rsidRPr="00BB0D75">
        <w:rPr>
          <w:rFonts w:ascii="Consolas" w:eastAsia="Times New Roman" w:hAnsi="Consolas"/>
          <w:color w:val="F1FA8C"/>
          <w:lang w:val="en-US" w:eastAsia="en-US"/>
        </w:rPr>
        <w:t>fx</w:t>
      </w:r>
      <w:proofErr w:type="spellEnd"/>
      <w:r w:rsidRPr="00BB0D75">
        <w:rPr>
          <w:rFonts w:ascii="Consolas" w:eastAsia="Times New Roman" w:hAnsi="Consolas"/>
          <w:color w:val="F1FA8C"/>
          <w:lang w:val="en-US" w:eastAsia="en-US"/>
        </w:rPr>
        <w:t> = x1^2 + x2^2 + x3^2 = </w:t>
      </w:r>
      <w:r w:rsidRPr="00BB0D75">
        <w:rPr>
          <w:rFonts w:ascii="Consolas" w:eastAsia="Times New Roman" w:hAnsi="Consolas"/>
          <w:color w:val="E9F284"/>
          <w:lang w:val="en-US" w:eastAsia="en-US"/>
        </w:rPr>
        <w:t>'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color w:val="FF79C6"/>
          <w:lang w:val="en-US" w:eastAsia="en-US"/>
        </w:rPr>
        <w:t>+</w:t>
      </w:r>
      <w:r w:rsidRPr="00BB0D75">
        <w:rPr>
          <w:rFonts w:ascii="Consolas" w:eastAsia="Times New Roman" w:hAnsi="Consolas"/>
          <w:color w:val="F8F8F2"/>
          <w:lang w:val="en-US" w:eastAsia="en-US"/>
        </w:rPr>
        <w:t> </w:t>
      </w:r>
      <w:r w:rsidRPr="00BB0D75">
        <w:rPr>
          <w:rFonts w:ascii="Consolas" w:eastAsia="Times New Roman" w:hAnsi="Consolas"/>
          <w:i/>
          <w:iCs/>
          <w:color w:val="8BE9FD"/>
          <w:lang w:val="en-US" w:eastAsia="en-US"/>
        </w:rPr>
        <w:t>str</w:t>
      </w:r>
      <w:r w:rsidRPr="00BB0D75">
        <w:rPr>
          <w:rFonts w:ascii="Consolas" w:eastAsia="Times New Roman" w:hAnsi="Consolas"/>
          <w:color w:val="F8F8F2"/>
          <w:lang w:val="en-US" w:eastAsia="en-US"/>
        </w:rPr>
        <w:t>(result))</w:t>
      </w:r>
    </w:p>
    <w:p w14:paraId="0ED41A71" w14:textId="1D3AE4DB" w:rsidR="00926C82" w:rsidRDefault="00926C82" w:rsidP="00BC393D">
      <w:pPr>
        <w:rPr>
          <w:rFonts w:ascii="Times New Roman" w:eastAsiaTheme="minorEastAsia" w:hAnsi="Times New Roman"/>
          <w:sz w:val="24"/>
          <w:szCs w:val="24"/>
          <w:lang w:val="mn-MN" w:eastAsia="zh-TW"/>
        </w:rPr>
      </w:pPr>
    </w:p>
    <w:p w14:paraId="395B67F7" w14:textId="17E61319" w:rsidR="00926C82" w:rsidRDefault="00926C82" w:rsidP="00BC393D">
      <w:pPr>
        <w:rPr>
          <w:rFonts w:ascii="Times New Roman" w:eastAsiaTheme="minorEastAsia" w:hAnsi="Times New Roman"/>
          <w:sz w:val="24"/>
          <w:szCs w:val="24"/>
          <w:lang w:val="mn-MN" w:eastAsia="zh-TW"/>
        </w:rPr>
      </w:pPr>
      <w:r>
        <w:rPr>
          <w:rFonts w:ascii="Times New Roman" w:eastAsiaTheme="minorEastAsia" w:hAnsi="Times New Roman"/>
          <w:sz w:val="24"/>
          <w:szCs w:val="24"/>
          <w:lang w:val="mn-MN" w:eastAsia="zh-TW"/>
        </w:rPr>
        <w:t xml:space="preserve">Оролт: </w:t>
      </w:r>
    </w:p>
    <w:p w14:paraId="70776638" w14:textId="44D2B19C" w:rsidR="00926C82" w:rsidRDefault="00926C82" w:rsidP="00292773">
      <w:pPr>
        <w:rPr>
          <w:rFonts w:ascii="Times New Roman" w:eastAsiaTheme="minorEastAsia" w:hAnsi="Times New Roman"/>
          <w:sz w:val="24"/>
          <w:szCs w:val="24"/>
          <w:lang w:val="en-US" w:eastAsia="zh-TW"/>
        </w:rPr>
      </w:pPr>
      <w:r>
        <w:rPr>
          <w:rFonts w:ascii="Times New Roman" w:eastAsiaTheme="minorEastAsia" w:hAnsi="Times New Roman"/>
          <w:sz w:val="24"/>
          <w:szCs w:val="24"/>
          <w:lang w:val="en-US" w:eastAsia="zh-TW"/>
        </w:rPr>
        <w:tab/>
      </w:r>
      <w:r w:rsidR="00292773">
        <w:rPr>
          <w:rFonts w:ascii="Times New Roman" w:eastAsiaTheme="minorEastAsia" w:hAnsi="Times New Roman"/>
          <w:sz w:val="24"/>
          <w:szCs w:val="24"/>
          <w:lang w:val="en-US" w:eastAsia="zh-TW"/>
        </w:rPr>
        <w:t>F(x) = x1^2 + x2^2 + x3^2</w:t>
      </w:r>
    </w:p>
    <w:p w14:paraId="13A5F84F" w14:textId="77777777" w:rsidR="00292773" w:rsidRPr="00292773" w:rsidRDefault="008F18AB" w:rsidP="00292773">
      <w:pPr>
        <w:rPr>
          <w:rFonts w:ascii="Times New Roman" w:eastAsiaTheme="minorEastAsia" w:hAnsi="Times New Roman"/>
          <w:sz w:val="24"/>
          <w:szCs w:val="24"/>
          <w:lang w:val="mn-MN" w:eastAsia="zh-TW"/>
        </w:rPr>
      </w:pPr>
      <w:r>
        <w:rPr>
          <w:rFonts w:ascii="Times New Roman" w:eastAsiaTheme="minorEastAsia" w:hAnsi="Times New Roman"/>
          <w:sz w:val="24"/>
          <w:szCs w:val="24"/>
          <w:lang w:val="mn-MN" w:eastAsia="zh-TW"/>
        </w:rPr>
        <w:t>Гаралт:</w:t>
      </w:r>
      <w:r>
        <w:rPr>
          <w:rFonts w:ascii="Times New Roman" w:eastAsiaTheme="minorEastAsia" w:hAnsi="Times New Roman"/>
          <w:sz w:val="24"/>
          <w:szCs w:val="24"/>
          <w:lang w:val="mn-MN" w:eastAsia="zh-TW"/>
        </w:rPr>
        <w:br/>
      </w:r>
      <w:r>
        <w:rPr>
          <w:rFonts w:ascii="Times New Roman" w:eastAsiaTheme="minorEastAsia" w:hAnsi="Times New Roman"/>
          <w:sz w:val="24"/>
          <w:szCs w:val="24"/>
          <w:lang w:val="mn-MN" w:eastAsia="zh-TW"/>
        </w:rPr>
        <w:tab/>
      </w:r>
      <w:r w:rsidR="00292773" w:rsidRPr="00292773">
        <w:rPr>
          <w:rFonts w:ascii="Times New Roman" w:eastAsiaTheme="minorEastAsia" w:hAnsi="Times New Roman"/>
          <w:sz w:val="24"/>
          <w:szCs w:val="24"/>
          <w:lang w:val="mn-MN" w:eastAsia="zh-TW"/>
        </w:rPr>
        <w:t>answer that generated by DE in [-5, 5]</w:t>
      </w:r>
    </w:p>
    <w:p w14:paraId="6133B894" w14:textId="77777777" w:rsidR="00292773" w:rsidRPr="00292773" w:rsidRDefault="00292773" w:rsidP="00292773">
      <w:pPr>
        <w:ind w:left="720"/>
        <w:rPr>
          <w:rFonts w:ascii="Times New Roman" w:eastAsiaTheme="minorEastAsia" w:hAnsi="Times New Roman"/>
          <w:sz w:val="24"/>
          <w:szCs w:val="24"/>
          <w:lang w:val="mn-MN" w:eastAsia="zh-TW"/>
        </w:rPr>
      </w:pPr>
      <w:r w:rsidRPr="00292773">
        <w:rPr>
          <w:rFonts w:ascii="Times New Roman" w:eastAsiaTheme="minorEastAsia" w:hAnsi="Times New Roman"/>
          <w:sz w:val="24"/>
          <w:szCs w:val="24"/>
          <w:lang w:val="mn-MN" w:eastAsia="zh-TW"/>
        </w:rPr>
        <w:t>x1 = 0.0</w:t>
      </w:r>
    </w:p>
    <w:p w14:paraId="183CF1B9" w14:textId="77777777" w:rsidR="00292773" w:rsidRPr="00292773" w:rsidRDefault="00292773" w:rsidP="00292773">
      <w:pPr>
        <w:ind w:left="720"/>
        <w:rPr>
          <w:rFonts w:ascii="Times New Roman" w:eastAsiaTheme="minorEastAsia" w:hAnsi="Times New Roman"/>
          <w:sz w:val="24"/>
          <w:szCs w:val="24"/>
          <w:lang w:val="mn-MN" w:eastAsia="zh-TW"/>
        </w:rPr>
      </w:pPr>
      <w:r w:rsidRPr="00292773">
        <w:rPr>
          <w:rFonts w:ascii="Times New Roman" w:eastAsiaTheme="minorEastAsia" w:hAnsi="Times New Roman"/>
          <w:sz w:val="24"/>
          <w:szCs w:val="24"/>
          <w:lang w:val="mn-MN" w:eastAsia="zh-TW"/>
        </w:rPr>
        <w:t>x2 = 0.0</w:t>
      </w:r>
    </w:p>
    <w:p w14:paraId="7511F7BB" w14:textId="77777777" w:rsidR="00292773" w:rsidRPr="00292773" w:rsidRDefault="00292773" w:rsidP="00292773">
      <w:pPr>
        <w:ind w:left="720"/>
        <w:rPr>
          <w:rFonts w:ascii="Times New Roman" w:eastAsiaTheme="minorEastAsia" w:hAnsi="Times New Roman"/>
          <w:sz w:val="24"/>
          <w:szCs w:val="24"/>
          <w:lang w:val="mn-MN" w:eastAsia="zh-TW"/>
        </w:rPr>
      </w:pPr>
      <w:r w:rsidRPr="00292773">
        <w:rPr>
          <w:rFonts w:ascii="Times New Roman" w:eastAsiaTheme="minorEastAsia" w:hAnsi="Times New Roman"/>
          <w:sz w:val="24"/>
          <w:szCs w:val="24"/>
          <w:lang w:val="mn-MN" w:eastAsia="zh-TW"/>
        </w:rPr>
        <w:t>x3 = 0.0</w:t>
      </w:r>
    </w:p>
    <w:p w14:paraId="20379E09" w14:textId="4D59C39C" w:rsidR="00CF7F05" w:rsidRPr="00292773" w:rsidRDefault="00292773" w:rsidP="00292773">
      <w:pPr>
        <w:ind w:left="720"/>
        <w:rPr>
          <w:rFonts w:ascii="Times New Roman" w:eastAsiaTheme="minorEastAsia" w:hAnsi="Times New Roman"/>
          <w:sz w:val="24"/>
          <w:szCs w:val="24"/>
          <w:lang w:val="en-US" w:eastAsia="zh-TW"/>
        </w:rPr>
      </w:pPr>
      <w:r w:rsidRPr="00292773">
        <w:rPr>
          <w:rFonts w:ascii="Times New Roman" w:eastAsiaTheme="minorEastAsia" w:hAnsi="Times New Roman"/>
          <w:sz w:val="24"/>
          <w:szCs w:val="24"/>
          <w:lang w:val="mn-MN" w:eastAsia="zh-TW"/>
        </w:rPr>
        <w:t>fx = x1^2 + x2^2 + x3^2 = 0.0</w:t>
      </w:r>
    </w:p>
    <w:sectPr w:rsidR="00CF7F05" w:rsidRPr="00292773" w:rsidSect="005156B8">
      <w:headerReference w:type="default" r:id="rId7"/>
      <w:footerReference w:type="default" r:id="rId8"/>
      <w:pgSz w:w="11907" w:h="16839" w:code="9"/>
      <w:pgMar w:top="567" w:right="1440" w:bottom="0" w:left="188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4D4ECF" w14:textId="77777777" w:rsidR="005D2769" w:rsidRDefault="005D2769" w:rsidP="006E22EA">
      <w:r>
        <w:separator/>
      </w:r>
    </w:p>
  </w:endnote>
  <w:endnote w:type="continuationSeparator" w:id="0">
    <w:p w14:paraId="3C5B2995" w14:textId="77777777" w:rsidR="005D2769" w:rsidRDefault="005D2769" w:rsidP="006E22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10E52A" w14:textId="77777777" w:rsidR="00A428C3" w:rsidRDefault="00A428C3" w:rsidP="006E22EA">
    <w:pPr>
      <w:pStyle w:val="Footer"/>
      <w:jc w:val="center"/>
    </w:pPr>
  </w:p>
  <w:tbl>
    <w:tblPr>
      <w:tblW w:w="0" w:type="auto"/>
      <w:tblInd w:w="-319" w:type="dxa"/>
      <w:tblBorders>
        <w:top w:val="single" w:sz="4" w:space="0" w:color="000000"/>
      </w:tblBorders>
      <w:tblLook w:val="04A0" w:firstRow="1" w:lastRow="0" w:firstColumn="1" w:lastColumn="0" w:noHBand="0" w:noVBand="1"/>
    </w:tblPr>
    <w:tblGrid>
      <w:gridCol w:w="4440"/>
      <w:gridCol w:w="4460"/>
    </w:tblGrid>
    <w:tr w:rsidR="00A428C3" w14:paraId="5E447FF2" w14:textId="77777777" w:rsidTr="006E22EA">
      <w:tc>
        <w:tcPr>
          <w:tcW w:w="4564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14:paraId="69346E5F" w14:textId="69AAD132" w:rsidR="00A428C3" w:rsidRPr="006F4A10" w:rsidRDefault="00A428C3" w:rsidP="00F872C9">
          <w:pPr>
            <w:pStyle w:val="Footer"/>
            <w:spacing w:beforeLines="60" w:before="144" w:after="60" w:line="276" w:lineRule="auto"/>
            <w:rPr>
              <w:rFonts w:ascii="Times New Roman" w:hAnsi="Times New Roman"/>
              <w:b/>
              <w:lang w:val="mn-MN"/>
            </w:rPr>
          </w:pPr>
        </w:p>
      </w:tc>
      <w:tc>
        <w:tcPr>
          <w:tcW w:w="4566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14:paraId="1B7B24EE" w14:textId="77777777" w:rsidR="00A428C3" w:rsidRDefault="00A428C3" w:rsidP="006F4A10">
          <w:pPr>
            <w:pStyle w:val="Footer"/>
            <w:spacing w:beforeLines="60" w:before="144" w:after="60" w:line="276" w:lineRule="auto"/>
            <w:jc w:val="right"/>
            <w:rPr>
              <w:rFonts w:ascii="Times New Roman" w:hAnsi="Times New Roman"/>
            </w:rPr>
          </w:pPr>
          <w:r>
            <w:rPr>
              <w:rFonts w:ascii="Times New Roman" w:hAnsi="Times New Roman"/>
              <w:lang w:val="mn-MN"/>
            </w:rPr>
            <w:t xml:space="preserve">Хуудас  </w:t>
          </w:r>
          <w:r>
            <w:rPr>
              <w:rFonts w:ascii="Times New Roman" w:hAnsi="Times New Roman"/>
              <w:lang w:val="mn-MN"/>
            </w:rPr>
            <w:fldChar w:fldCharType="begin"/>
          </w:r>
          <w:r>
            <w:rPr>
              <w:rFonts w:ascii="Times New Roman" w:hAnsi="Times New Roman"/>
              <w:lang w:val="mn-MN"/>
            </w:rPr>
            <w:instrText xml:space="preserve"> PAGE   \* MERGEFORMAT </w:instrText>
          </w:r>
          <w:r>
            <w:rPr>
              <w:rFonts w:ascii="Times New Roman" w:hAnsi="Times New Roman"/>
              <w:lang w:val="mn-MN"/>
            </w:rPr>
            <w:fldChar w:fldCharType="separate"/>
          </w:r>
          <w:r w:rsidR="00786AA7">
            <w:rPr>
              <w:rFonts w:ascii="Times New Roman" w:hAnsi="Times New Roman"/>
              <w:noProof/>
              <w:lang w:val="mn-MN"/>
            </w:rPr>
            <w:t>1</w:t>
          </w:r>
          <w:r>
            <w:rPr>
              <w:rFonts w:ascii="Times New Roman" w:hAnsi="Times New Roman"/>
              <w:lang w:val="mn-MN"/>
            </w:rPr>
            <w:fldChar w:fldCharType="end"/>
          </w:r>
          <w:r>
            <w:rPr>
              <w:rFonts w:ascii="Times New Roman" w:hAnsi="Times New Roman"/>
              <w:lang w:val="mn-MN"/>
            </w:rPr>
            <w:t xml:space="preserve"> </w:t>
          </w:r>
          <w:r>
            <w:rPr>
              <w:rFonts w:ascii="Times New Roman" w:hAnsi="Times New Roman"/>
            </w:rPr>
            <w:t xml:space="preserve">/ </w:t>
          </w:r>
          <w:r w:rsidR="005D2769">
            <w:fldChar w:fldCharType="begin"/>
          </w:r>
          <w:r w:rsidR="005D2769">
            <w:instrText xml:space="preserve"> NUMPAGES   \* MERGEFORMAT </w:instrText>
          </w:r>
          <w:r w:rsidR="005D2769">
            <w:fldChar w:fldCharType="separate"/>
          </w:r>
          <w:r w:rsidR="00786AA7" w:rsidRPr="00786AA7">
            <w:rPr>
              <w:rFonts w:ascii="Times New Roman" w:hAnsi="Times New Roman"/>
              <w:noProof/>
            </w:rPr>
            <w:t>1</w:t>
          </w:r>
          <w:r w:rsidR="005D2769">
            <w:rPr>
              <w:rFonts w:ascii="Times New Roman" w:hAnsi="Times New Roman"/>
              <w:noProof/>
            </w:rPr>
            <w:fldChar w:fldCharType="end"/>
          </w:r>
        </w:p>
      </w:tc>
    </w:tr>
  </w:tbl>
  <w:p w14:paraId="04ED5DAE" w14:textId="77777777" w:rsidR="00A428C3" w:rsidRPr="006E22EA" w:rsidRDefault="00A428C3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8869A7" w14:textId="77777777" w:rsidR="005D2769" w:rsidRDefault="005D2769" w:rsidP="006E22EA">
      <w:r>
        <w:separator/>
      </w:r>
    </w:p>
  </w:footnote>
  <w:footnote w:type="continuationSeparator" w:id="0">
    <w:p w14:paraId="3F692D6B" w14:textId="77777777" w:rsidR="005D2769" w:rsidRDefault="005D2769" w:rsidP="006E22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9B3FFF" w14:textId="72EDD84C" w:rsidR="00A428C3" w:rsidRPr="00D841E0" w:rsidRDefault="00AA7EF5" w:rsidP="006E22EA">
    <w:pPr>
      <w:pStyle w:val="Header"/>
      <w:pBdr>
        <w:bottom w:val="single" w:sz="4" w:space="1" w:color="auto"/>
      </w:pBdr>
      <w:rPr>
        <w:rFonts w:ascii="Times New Roman" w:eastAsiaTheme="minorEastAsia" w:hAnsi="Times New Roman"/>
        <w:lang w:val="mn-MN" w:eastAsia="zh-TW"/>
      </w:rPr>
    </w:pPr>
    <w:r>
      <w:rPr>
        <w:rFonts w:ascii="Times New Roman" w:hAnsi="Times New Roman"/>
        <w:lang w:val="en-US"/>
      </w:rPr>
      <w:t>F.</w:t>
    </w:r>
    <w:r w:rsidR="00DB316F">
      <w:rPr>
        <w:rFonts w:ascii="Times New Roman" w:hAnsi="Times New Roman"/>
        <w:lang w:val="en-US"/>
      </w:rPr>
      <w:t>CS213</w:t>
    </w:r>
    <w:r>
      <w:rPr>
        <w:rFonts w:ascii="Times New Roman" w:hAnsi="Times New Roman"/>
        <w:lang w:val="en-US"/>
      </w:rPr>
      <w:t xml:space="preserve"> – </w:t>
    </w:r>
    <w:r w:rsidR="00DB316F">
      <w:rPr>
        <w:rFonts w:ascii="Times New Roman" w:eastAsiaTheme="minorEastAsia" w:hAnsi="Times New Roman"/>
        <w:lang w:val="mn-MN" w:eastAsia="zh-TW"/>
      </w:rPr>
      <w:t>Биоалгоритмууд</w:t>
    </w:r>
    <w:r>
      <w:rPr>
        <w:rFonts w:ascii="Times New Roman" w:hAnsi="Times New Roman"/>
        <w:lang w:val="mn-MN"/>
      </w:rPr>
      <w:tab/>
    </w:r>
    <w:r>
      <w:rPr>
        <w:rFonts w:ascii="Times New Roman" w:hAnsi="Times New Roman"/>
        <w:lang w:val="mn-MN"/>
      </w:rPr>
      <w:tab/>
    </w:r>
    <w:r w:rsidR="008B354E">
      <w:rPr>
        <w:rFonts w:ascii="Times New Roman" w:hAnsi="Times New Roman"/>
        <w:lang w:val="mn-MN"/>
      </w:rPr>
      <w:t xml:space="preserve">                                                                                          </w:t>
    </w:r>
  </w:p>
  <w:p w14:paraId="68F2CD1C" w14:textId="77777777" w:rsidR="00A428C3" w:rsidRPr="00916317" w:rsidRDefault="00A428C3" w:rsidP="006E22EA">
    <w:pPr>
      <w:pStyle w:val="Header"/>
      <w:rPr>
        <w:rFonts w:ascii="Times New Roman" w:hAnsi="Times New Roman"/>
      </w:rPr>
    </w:pPr>
  </w:p>
  <w:p w14:paraId="45B3A335" w14:textId="77777777" w:rsidR="00A428C3" w:rsidRPr="006E22EA" w:rsidRDefault="00A428C3">
    <w:pPr>
      <w:pStyle w:val="Header"/>
      <w:rPr>
        <w:lang w:val="mn-M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39095A"/>
    <w:multiLevelType w:val="hybridMultilevel"/>
    <w:tmpl w:val="E07A66A8"/>
    <w:lvl w:ilvl="0" w:tplc="D74644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BCC5F1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7CFF3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E2537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0239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7C440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40EC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A2BF6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FF6B6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2C0AC9"/>
    <w:multiLevelType w:val="hybridMultilevel"/>
    <w:tmpl w:val="DAC0AE46"/>
    <w:lvl w:ilvl="0" w:tplc="61903788">
      <w:start w:val="1"/>
      <w:numFmt w:val="decimal"/>
      <w:lvlText w:val="%1."/>
      <w:lvlJc w:val="left"/>
      <w:pPr>
        <w:ind w:left="720" w:hanging="360"/>
      </w:pPr>
    </w:lvl>
    <w:lvl w:ilvl="1" w:tplc="D2D23C5A">
      <w:start w:val="1"/>
      <w:numFmt w:val="lowerLetter"/>
      <w:lvlText w:val="%2."/>
      <w:lvlJc w:val="left"/>
      <w:pPr>
        <w:ind w:left="1440" w:hanging="360"/>
      </w:pPr>
    </w:lvl>
    <w:lvl w:ilvl="2" w:tplc="C6F2D5D4">
      <w:start w:val="1"/>
      <w:numFmt w:val="lowerRoman"/>
      <w:lvlText w:val="%3."/>
      <w:lvlJc w:val="right"/>
      <w:pPr>
        <w:ind w:left="2160" w:hanging="180"/>
      </w:pPr>
    </w:lvl>
    <w:lvl w:ilvl="3" w:tplc="D500DE50">
      <w:start w:val="1"/>
      <w:numFmt w:val="decimal"/>
      <w:lvlText w:val="%4."/>
      <w:lvlJc w:val="left"/>
      <w:pPr>
        <w:ind w:left="2880" w:hanging="360"/>
      </w:pPr>
    </w:lvl>
    <w:lvl w:ilvl="4" w:tplc="474CACAA">
      <w:start w:val="1"/>
      <w:numFmt w:val="lowerLetter"/>
      <w:lvlText w:val="%5."/>
      <w:lvlJc w:val="left"/>
      <w:pPr>
        <w:ind w:left="3600" w:hanging="360"/>
      </w:pPr>
    </w:lvl>
    <w:lvl w:ilvl="5" w:tplc="9FF069DC">
      <w:start w:val="1"/>
      <w:numFmt w:val="lowerRoman"/>
      <w:lvlText w:val="%6."/>
      <w:lvlJc w:val="right"/>
      <w:pPr>
        <w:ind w:left="4320" w:hanging="180"/>
      </w:pPr>
    </w:lvl>
    <w:lvl w:ilvl="6" w:tplc="86027DC0">
      <w:start w:val="1"/>
      <w:numFmt w:val="decimal"/>
      <w:lvlText w:val="%7."/>
      <w:lvlJc w:val="left"/>
      <w:pPr>
        <w:ind w:left="5040" w:hanging="360"/>
      </w:pPr>
    </w:lvl>
    <w:lvl w:ilvl="7" w:tplc="D12AE374">
      <w:start w:val="1"/>
      <w:numFmt w:val="lowerLetter"/>
      <w:lvlText w:val="%8."/>
      <w:lvlJc w:val="left"/>
      <w:pPr>
        <w:ind w:left="5760" w:hanging="360"/>
      </w:pPr>
    </w:lvl>
    <w:lvl w:ilvl="8" w:tplc="54A4A0D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8789E"/>
    <w:multiLevelType w:val="hybridMultilevel"/>
    <w:tmpl w:val="04D0E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F0247A"/>
    <w:multiLevelType w:val="hybridMultilevel"/>
    <w:tmpl w:val="1506C45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8010AC1"/>
    <w:multiLevelType w:val="hybridMultilevel"/>
    <w:tmpl w:val="6D26B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D3F83"/>
    <w:multiLevelType w:val="hybridMultilevel"/>
    <w:tmpl w:val="A992B91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4BE333D"/>
    <w:multiLevelType w:val="hybridMultilevel"/>
    <w:tmpl w:val="AC003090"/>
    <w:lvl w:ilvl="0" w:tplc="041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32C4C52"/>
    <w:multiLevelType w:val="hybridMultilevel"/>
    <w:tmpl w:val="9E780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156F65"/>
    <w:multiLevelType w:val="hybridMultilevel"/>
    <w:tmpl w:val="6D26B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8C4E6D"/>
    <w:multiLevelType w:val="hybridMultilevel"/>
    <w:tmpl w:val="BCC0A1A6"/>
    <w:lvl w:ilvl="0" w:tplc="0450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C15746E"/>
    <w:multiLevelType w:val="hybridMultilevel"/>
    <w:tmpl w:val="4976C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161866"/>
    <w:multiLevelType w:val="hybridMultilevel"/>
    <w:tmpl w:val="4976C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FC57D8"/>
    <w:multiLevelType w:val="hybridMultilevel"/>
    <w:tmpl w:val="C8260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E506C4"/>
    <w:multiLevelType w:val="hybridMultilevel"/>
    <w:tmpl w:val="97505D6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F817C8C"/>
    <w:multiLevelType w:val="hybridMultilevel"/>
    <w:tmpl w:val="B4E2EA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1F1764C"/>
    <w:multiLevelType w:val="hybridMultilevel"/>
    <w:tmpl w:val="82B859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603C4C"/>
    <w:multiLevelType w:val="hybridMultilevel"/>
    <w:tmpl w:val="02D4F182"/>
    <w:lvl w:ilvl="0" w:tplc="9C8664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28C4E4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3AECF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8C7C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B763A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A28A0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C5CDD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CA2579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93658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A560A98"/>
    <w:multiLevelType w:val="hybridMultilevel"/>
    <w:tmpl w:val="1902B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3"/>
  </w:num>
  <w:num w:numId="4">
    <w:abstractNumId w:val="5"/>
  </w:num>
  <w:num w:numId="5">
    <w:abstractNumId w:val="3"/>
  </w:num>
  <w:num w:numId="6">
    <w:abstractNumId w:val="16"/>
  </w:num>
  <w:num w:numId="7">
    <w:abstractNumId w:val="0"/>
  </w:num>
  <w:num w:numId="8">
    <w:abstractNumId w:val="2"/>
  </w:num>
  <w:num w:numId="9">
    <w:abstractNumId w:val="12"/>
  </w:num>
  <w:num w:numId="10">
    <w:abstractNumId w:val="10"/>
  </w:num>
  <w:num w:numId="11">
    <w:abstractNumId w:val="11"/>
  </w:num>
  <w:num w:numId="12">
    <w:abstractNumId w:val="15"/>
  </w:num>
  <w:num w:numId="13">
    <w:abstractNumId w:val="6"/>
  </w:num>
  <w:num w:numId="14">
    <w:abstractNumId w:val="1"/>
  </w:num>
  <w:num w:numId="15">
    <w:abstractNumId w:val="9"/>
  </w:num>
  <w:num w:numId="16">
    <w:abstractNumId w:val="8"/>
  </w:num>
  <w:num w:numId="17">
    <w:abstractNumId w:val="4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2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TOzsDQxNDI2sTRS0lEKTi0uzszPAykwrgUAjVIINCwAAAA="/>
  </w:docVars>
  <w:rsids>
    <w:rsidRoot w:val="006E22EA"/>
    <w:rsid w:val="0000032D"/>
    <w:rsid w:val="0000176A"/>
    <w:rsid w:val="000025AA"/>
    <w:rsid w:val="00002958"/>
    <w:rsid w:val="0000339C"/>
    <w:rsid w:val="00004BA6"/>
    <w:rsid w:val="00010831"/>
    <w:rsid w:val="000116EF"/>
    <w:rsid w:val="00011746"/>
    <w:rsid w:val="00011D55"/>
    <w:rsid w:val="000129BA"/>
    <w:rsid w:val="00012B3D"/>
    <w:rsid w:val="00013BBF"/>
    <w:rsid w:val="000142E4"/>
    <w:rsid w:val="00014D8D"/>
    <w:rsid w:val="00014F1D"/>
    <w:rsid w:val="00015A41"/>
    <w:rsid w:val="000164B9"/>
    <w:rsid w:val="000167E8"/>
    <w:rsid w:val="00017BF7"/>
    <w:rsid w:val="00020B15"/>
    <w:rsid w:val="00021810"/>
    <w:rsid w:val="00021CE8"/>
    <w:rsid w:val="0002474A"/>
    <w:rsid w:val="00024C23"/>
    <w:rsid w:val="00025AB4"/>
    <w:rsid w:val="00026AE9"/>
    <w:rsid w:val="00030641"/>
    <w:rsid w:val="00031787"/>
    <w:rsid w:val="00031E84"/>
    <w:rsid w:val="0003230E"/>
    <w:rsid w:val="00032373"/>
    <w:rsid w:val="00032409"/>
    <w:rsid w:val="00032A64"/>
    <w:rsid w:val="00033DE4"/>
    <w:rsid w:val="00036F4B"/>
    <w:rsid w:val="0004024B"/>
    <w:rsid w:val="00040791"/>
    <w:rsid w:val="00040C43"/>
    <w:rsid w:val="00041870"/>
    <w:rsid w:val="000445FB"/>
    <w:rsid w:val="00044CF2"/>
    <w:rsid w:val="000455B4"/>
    <w:rsid w:val="000467AF"/>
    <w:rsid w:val="00046EC6"/>
    <w:rsid w:val="00047CEF"/>
    <w:rsid w:val="000500CE"/>
    <w:rsid w:val="0005136E"/>
    <w:rsid w:val="00051498"/>
    <w:rsid w:val="00053773"/>
    <w:rsid w:val="000548C6"/>
    <w:rsid w:val="0005605C"/>
    <w:rsid w:val="00056C0D"/>
    <w:rsid w:val="00061474"/>
    <w:rsid w:val="000618EF"/>
    <w:rsid w:val="00061C52"/>
    <w:rsid w:val="00061F44"/>
    <w:rsid w:val="00062233"/>
    <w:rsid w:val="00062B02"/>
    <w:rsid w:val="000630F2"/>
    <w:rsid w:val="00064920"/>
    <w:rsid w:val="0006593A"/>
    <w:rsid w:val="00065E7A"/>
    <w:rsid w:val="00065F15"/>
    <w:rsid w:val="000660A4"/>
    <w:rsid w:val="0006635A"/>
    <w:rsid w:val="0006638B"/>
    <w:rsid w:val="0006638C"/>
    <w:rsid w:val="00067771"/>
    <w:rsid w:val="00071E18"/>
    <w:rsid w:val="000735B4"/>
    <w:rsid w:val="00073BA4"/>
    <w:rsid w:val="00073D83"/>
    <w:rsid w:val="000744AE"/>
    <w:rsid w:val="00074747"/>
    <w:rsid w:val="0007500C"/>
    <w:rsid w:val="00075143"/>
    <w:rsid w:val="000753D2"/>
    <w:rsid w:val="00075B80"/>
    <w:rsid w:val="000767CE"/>
    <w:rsid w:val="00077088"/>
    <w:rsid w:val="00077B2A"/>
    <w:rsid w:val="00082126"/>
    <w:rsid w:val="00082280"/>
    <w:rsid w:val="000837C9"/>
    <w:rsid w:val="00083E1A"/>
    <w:rsid w:val="00083FFA"/>
    <w:rsid w:val="00084A1F"/>
    <w:rsid w:val="00086FA9"/>
    <w:rsid w:val="00087FED"/>
    <w:rsid w:val="000939F6"/>
    <w:rsid w:val="000941FB"/>
    <w:rsid w:val="000961CF"/>
    <w:rsid w:val="00097CA2"/>
    <w:rsid w:val="000A1133"/>
    <w:rsid w:val="000A1200"/>
    <w:rsid w:val="000A2AB5"/>
    <w:rsid w:val="000A3024"/>
    <w:rsid w:val="000A607C"/>
    <w:rsid w:val="000A7416"/>
    <w:rsid w:val="000B0928"/>
    <w:rsid w:val="000B0B92"/>
    <w:rsid w:val="000B1977"/>
    <w:rsid w:val="000B1E22"/>
    <w:rsid w:val="000B2D2A"/>
    <w:rsid w:val="000B3343"/>
    <w:rsid w:val="000B4352"/>
    <w:rsid w:val="000B4526"/>
    <w:rsid w:val="000B472B"/>
    <w:rsid w:val="000B50AE"/>
    <w:rsid w:val="000B5427"/>
    <w:rsid w:val="000B685D"/>
    <w:rsid w:val="000B6947"/>
    <w:rsid w:val="000B6A78"/>
    <w:rsid w:val="000C2612"/>
    <w:rsid w:val="000C2638"/>
    <w:rsid w:val="000C4D02"/>
    <w:rsid w:val="000C68DE"/>
    <w:rsid w:val="000C793F"/>
    <w:rsid w:val="000D0492"/>
    <w:rsid w:val="000D626C"/>
    <w:rsid w:val="000D7C28"/>
    <w:rsid w:val="000D7CAE"/>
    <w:rsid w:val="000D7FA8"/>
    <w:rsid w:val="000E0246"/>
    <w:rsid w:val="000E1353"/>
    <w:rsid w:val="000E31F7"/>
    <w:rsid w:val="000E3D3C"/>
    <w:rsid w:val="000E5330"/>
    <w:rsid w:val="000E6334"/>
    <w:rsid w:val="000F072F"/>
    <w:rsid w:val="000F1F0D"/>
    <w:rsid w:val="000F2073"/>
    <w:rsid w:val="000F298F"/>
    <w:rsid w:val="000F583D"/>
    <w:rsid w:val="00100112"/>
    <w:rsid w:val="0010075C"/>
    <w:rsid w:val="00101407"/>
    <w:rsid w:val="00101AC4"/>
    <w:rsid w:val="00101B49"/>
    <w:rsid w:val="00106A06"/>
    <w:rsid w:val="001108DD"/>
    <w:rsid w:val="00111CDA"/>
    <w:rsid w:val="00112334"/>
    <w:rsid w:val="00112559"/>
    <w:rsid w:val="00116CF6"/>
    <w:rsid w:val="00117D50"/>
    <w:rsid w:val="00120100"/>
    <w:rsid w:val="00120DD5"/>
    <w:rsid w:val="00121ECA"/>
    <w:rsid w:val="001220FC"/>
    <w:rsid w:val="0012457A"/>
    <w:rsid w:val="00124847"/>
    <w:rsid w:val="00125D00"/>
    <w:rsid w:val="00126595"/>
    <w:rsid w:val="00127A81"/>
    <w:rsid w:val="00134834"/>
    <w:rsid w:val="00135D9C"/>
    <w:rsid w:val="00137844"/>
    <w:rsid w:val="00137BE7"/>
    <w:rsid w:val="00140E4C"/>
    <w:rsid w:val="00141361"/>
    <w:rsid w:val="001416CA"/>
    <w:rsid w:val="00141A61"/>
    <w:rsid w:val="00141C35"/>
    <w:rsid w:val="0014446B"/>
    <w:rsid w:val="001444C7"/>
    <w:rsid w:val="00144D1D"/>
    <w:rsid w:val="001474C0"/>
    <w:rsid w:val="00150E77"/>
    <w:rsid w:val="00151D04"/>
    <w:rsid w:val="00153229"/>
    <w:rsid w:val="00155377"/>
    <w:rsid w:val="0015713F"/>
    <w:rsid w:val="00160A8C"/>
    <w:rsid w:val="00162399"/>
    <w:rsid w:val="00162BC4"/>
    <w:rsid w:val="00163438"/>
    <w:rsid w:val="001658B7"/>
    <w:rsid w:val="0017183E"/>
    <w:rsid w:val="00171B26"/>
    <w:rsid w:val="0017245B"/>
    <w:rsid w:val="00172A37"/>
    <w:rsid w:val="00174D38"/>
    <w:rsid w:val="001755D0"/>
    <w:rsid w:val="001762FB"/>
    <w:rsid w:val="001766C8"/>
    <w:rsid w:val="00177007"/>
    <w:rsid w:val="00177E76"/>
    <w:rsid w:val="001812D3"/>
    <w:rsid w:val="00183114"/>
    <w:rsid w:val="0018345D"/>
    <w:rsid w:val="00183D45"/>
    <w:rsid w:val="00183EC9"/>
    <w:rsid w:val="0018784F"/>
    <w:rsid w:val="001902BF"/>
    <w:rsid w:val="00192EB0"/>
    <w:rsid w:val="001953FA"/>
    <w:rsid w:val="001A08A3"/>
    <w:rsid w:val="001A0CDE"/>
    <w:rsid w:val="001A2C93"/>
    <w:rsid w:val="001A2D28"/>
    <w:rsid w:val="001A3901"/>
    <w:rsid w:val="001A4674"/>
    <w:rsid w:val="001A5E26"/>
    <w:rsid w:val="001A78A3"/>
    <w:rsid w:val="001A7F64"/>
    <w:rsid w:val="001B0193"/>
    <w:rsid w:val="001B455C"/>
    <w:rsid w:val="001B5096"/>
    <w:rsid w:val="001B5BB2"/>
    <w:rsid w:val="001B6186"/>
    <w:rsid w:val="001C0B02"/>
    <w:rsid w:val="001C0D02"/>
    <w:rsid w:val="001C1185"/>
    <w:rsid w:val="001C22E5"/>
    <w:rsid w:val="001C2305"/>
    <w:rsid w:val="001C2754"/>
    <w:rsid w:val="001C45E9"/>
    <w:rsid w:val="001C4CF4"/>
    <w:rsid w:val="001C4F35"/>
    <w:rsid w:val="001C7C81"/>
    <w:rsid w:val="001D1D5C"/>
    <w:rsid w:val="001D2FC4"/>
    <w:rsid w:val="001D32BF"/>
    <w:rsid w:val="001D44C4"/>
    <w:rsid w:val="001D4ED8"/>
    <w:rsid w:val="001E1D6D"/>
    <w:rsid w:val="001E2A97"/>
    <w:rsid w:val="001E3680"/>
    <w:rsid w:val="001E3A9C"/>
    <w:rsid w:val="001E5BB2"/>
    <w:rsid w:val="001E73A0"/>
    <w:rsid w:val="001F0CBC"/>
    <w:rsid w:val="001F127D"/>
    <w:rsid w:val="001F2268"/>
    <w:rsid w:val="001F4FD1"/>
    <w:rsid w:val="001F5168"/>
    <w:rsid w:val="001F5172"/>
    <w:rsid w:val="001F52D0"/>
    <w:rsid w:val="001F65E0"/>
    <w:rsid w:val="00201779"/>
    <w:rsid w:val="00201867"/>
    <w:rsid w:val="00203B12"/>
    <w:rsid w:val="002047AC"/>
    <w:rsid w:val="002062BC"/>
    <w:rsid w:val="00206CCC"/>
    <w:rsid w:val="00207C44"/>
    <w:rsid w:val="00210639"/>
    <w:rsid w:val="00210B2F"/>
    <w:rsid w:val="00210B33"/>
    <w:rsid w:val="0021270F"/>
    <w:rsid w:val="00212DBF"/>
    <w:rsid w:val="0021362A"/>
    <w:rsid w:val="00213B3C"/>
    <w:rsid w:val="00214256"/>
    <w:rsid w:val="002155C5"/>
    <w:rsid w:val="002160F4"/>
    <w:rsid w:val="002170ED"/>
    <w:rsid w:val="00217A3B"/>
    <w:rsid w:val="00220C02"/>
    <w:rsid w:val="00223454"/>
    <w:rsid w:val="0022406D"/>
    <w:rsid w:val="00224A38"/>
    <w:rsid w:val="00225951"/>
    <w:rsid w:val="0022694A"/>
    <w:rsid w:val="00226C02"/>
    <w:rsid w:val="00226ECF"/>
    <w:rsid w:val="00227388"/>
    <w:rsid w:val="00227AA1"/>
    <w:rsid w:val="00227D55"/>
    <w:rsid w:val="00227F0D"/>
    <w:rsid w:val="0023186A"/>
    <w:rsid w:val="0023264A"/>
    <w:rsid w:val="002339AE"/>
    <w:rsid w:val="00234E25"/>
    <w:rsid w:val="0023581F"/>
    <w:rsid w:val="00235B3E"/>
    <w:rsid w:val="00236F29"/>
    <w:rsid w:val="00240E0E"/>
    <w:rsid w:val="00241388"/>
    <w:rsid w:val="0024183E"/>
    <w:rsid w:val="00243447"/>
    <w:rsid w:val="00243C91"/>
    <w:rsid w:val="002448FD"/>
    <w:rsid w:val="0024578A"/>
    <w:rsid w:val="00246069"/>
    <w:rsid w:val="00246B18"/>
    <w:rsid w:val="00247951"/>
    <w:rsid w:val="002504AF"/>
    <w:rsid w:val="0025113F"/>
    <w:rsid w:val="002511D1"/>
    <w:rsid w:val="00252C4F"/>
    <w:rsid w:val="002545CA"/>
    <w:rsid w:val="00254D6E"/>
    <w:rsid w:val="00256DD9"/>
    <w:rsid w:val="00260C89"/>
    <w:rsid w:val="002636CA"/>
    <w:rsid w:val="00263F18"/>
    <w:rsid w:val="00265485"/>
    <w:rsid w:val="00265805"/>
    <w:rsid w:val="00266E84"/>
    <w:rsid w:val="00267390"/>
    <w:rsid w:val="00267D06"/>
    <w:rsid w:val="0027039C"/>
    <w:rsid w:val="00271BE5"/>
    <w:rsid w:val="0027380C"/>
    <w:rsid w:val="002738B7"/>
    <w:rsid w:val="00274028"/>
    <w:rsid w:val="002747B6"/>
    <w:rsid w:val="00274970"/>
    <w:rsid w:val="00276A1C"/>
    <w:rsid w:val="0027796B"/>
    <w:rsid w:val="0028011B"/>
    <w:rsid w:val="002809B9"/>
    <w:rsid w:val="00280D79"/>
    <w:rsid w:val="00284FE1"/>
    <w:rsid w:val="00285439"/>
    <w:rsid w:val="00285EE1"/>
    <w:rsid w:val="002873CF"/>
    <w:rsid w:val="0028781D"/>
    <w:rsid w:val="00287E8F"/>
    <w:rsid w:val="002904CE"/>
    <w:rsid w:val="002905BE"/>
    <w:rsid w:val="002914A0"/>
    <w:rsid w:val="00291A5C"/>
    <w:rsid w:val="0029244B"/>
    <w:rsid w:val="00292773"/>
    <w:rsid w:val="002935EC"/>
    <w:rsid w:val="00293D78"/>
    <w:rsid w:val="00295979"/>
    <w:rsid w:val="00296992"/>
    <w:rsid w:val="00297891"/>
    <w:rsid w:val="002A065D"/>
    <w:rsid w:val="002A1BAA"/>
    <w:rsid w:val="002A4BDE"/>
    <w:rsid w:val="002A6F0F"/>
    <w:rsid w:val="002A713B"/>
    <w:rsid w:val="002A7B8A"/>
    <w:rsid w:val="002B43B9"/>
    <w:rsid w:val="002B55E3"/>
    <w:rsid w:val="002B57B6"/>
    <w:rsid w:val="002B698E"/>
    <w:rsid w:val="002C0D4C"/>
    <w:rsid w:val="002C167E"/>
    <w:rsid w:val="002C2B8B"/>
    <w:rsid w:val="002C37DB"/>
    <w:rsid w:val="002C3D47"/>
    <w:rsid w:val="002C444B"/>
    <w:rsid w:val="002C4530"/>
    <w:rsid w:val="002C45EA"/>
    <w:rsid w:val="002C4A5B"/>
    <w:rsid w:val="002C555C"/>
    <w:rsid w:val="002C6717"/>
    <w:rsid w:val="002C6DBD"/>
    <w:rsid w:val="002D0114"/>
    <w:rsid w:val="002D1066"/>
    <w:rsid w:val="002D2D28"/>
    <w:rsid w:val="002D3008"/>
    <w:rsid w:val="002D4D6B"/>
    <w:rsid w:val="002D5E54"/>
    <w:rsid w:val="002D6FE0"/>
    <w:rsid w:val="002D798F"/>
    <w:rsid w:val="002D7DE0"/>
    <w:rsid w:val="002E029F"/>
    <w:rsid w:val="002E0C7B"/>
    <w:rsid w:val="002E3431"/>
    <w:rsid w:val="002E54BF"/>
    <w:rsid w:val="002E554C"/>
    <w:rsid w:val="002E59C6"/>
    <w:rsid w:val="002E5E0A"/>
    <w:rsid w:val="002E7945"/>
    <w:rsid w:val="002E79E0"/>
    <w:rsid w:val="002F011D"/>
    <w:rsid w:val="002F23D2"/>
    <w:rsid w:val="002F49A9"/>
    <w:rsid w:val="002F4AD8"/>
    <w:rsid w:val="002F4BC5"/>
    <w:rsid w:val="002F6A77"/>
    <w:rsid w:val="002F7EED"/>
    <w:rsid w:val="00300E61"/>
    <w:rsid w:val="00301067"/>
    <w:rsid w:val="003022C0"/>
    <w:rsid w:val="0030240C"/>
    <w:rsid w:val="003026C0"/>
    <w:rsid w:val="00303E12"/>
    <w:rsid w:val="003060B6"/>
    <w:rsid w:val="003070E6"/>
    <w:rsid w:val="00307657"/>
    <w:rsid w:val="003103AE"/>
    <w:rsid w:val="00311F3C"/>
    <w:rsid w:val="003120CB"/>
    <w:rsid w:val="00312E32"/>
    <w:rsid w:val="0031338F"/>
    <w:rsid w:val="00313E54"/>
    <w:rsid w:val="003148BD"/>
    <w:rsid w:val="003149FB"/>
    <w:rsid w:val="003154B3"/>
    <w:rsid w:val="003205AD"/>
    <w:rsid w:val="0032177F"/>
    <w:rsid w:val="00322C10"/>
    <w:rsid w:val="00323EFC"/>
    <w:rsid w:val="003240A5"/>
    <w:rsid w:val="0032458A"/>
    <w:rsid w:val="0032471F"/>
    <w:rsid w:val="00324B82"/>
    <w:rsid w:val="00325BCA"/>
    <w:rsid w:val="00326BB4"/>
    <w:rsid w:val="0032710B"/>
    <w:rsid w:val="003271A3"/>
    <w:rsid w:val="0032751C"/>
    <w:rsid w:val="00331F4C"/>
    <w:rsid w:val="003322EE"/>
    <w:rsid w:val="00332844"/>
    <w:rsid w:val="00333853"/>
    <w:rsid w:val="00334289"/>
    <w:rsid w:val="00334A45"/>
    <w:rsid w:val="00335303"/>
    <w:rsid w:val="00335EBF"/>
    <w:rsid w:val="00336690"/>
    <w:rsid w:val="00337973"/>
    <w:rsid w:val="00337B9A"/>
    <w:rsid w:val="0034041F"/>
    <w:rsid w:val="00340D7D"/>
    <w:rsid w:val="0034189C"/>
    <w:rsid w:val="003421FD"/>
    <w:rsid w:val="00342F38"/>
    <w:rsid w:val="003431F0"/>
    <w:rsid w:val="0034368A"/>
    <w:rsid w:val="0034433B"/>
    <w:rsid w:val="00345161"/>
    <w:rsid w:val="00345305"/>
    <w:rsid w:val="003465F6"/>
    <w:rsid w:val="0034783E"/>
    <w:rsid w:val="003479F9"/>
    <w:rsid w:val="0035180B"/>
    <w:rsid w:val="003525E6"/>
    <w:rsid w:val="003533B7"/>
    <w:rsid w:val="00354C4D"/>
    <w:rsid w:val="00357603"/>
    <w:rsid w:val="003578B8"/>
    <w:rsid w:val="00357BE4"/>
    <w:rsid w:val="00357D8C"/>
    <w:rsid w:val="003608E3"/>
    <w:rsid w:val="0036223F"/>
    <w:rsid w:val="00362B78"/>
    <w:rsid w:val="00362CE1"/>
    <w:rsid w:val="0036328B"/>
    <w:rsid w:val="003644B5"/>
    <w:rsid w:val="00364C04"/>
    <w:rsid w:val="00365543"/>
    <w:rsid w:val="003656EE"/>
    <w:rsid w:val="00365986"/>
    <w:rsid w:val="00365D0A"/>
    <w:rsid w:val="00366694"/>
    <w:rsid w:val="00366967"/>
    <w:rsid w:val="0036774C"/>
    <w:rsid w:val="0037290A"/>
    <w:rsid w:val="00372E4C"/>
    <w:rsid w:val="003738D6"/>
    <w:rsid w:val="0037396F"/>
    <w:rsid w:val="00373BBC"/>
    <w:rsid w:val="00376067"/>
    <w:rsid w:val="00376484"/>
    <w:rsid w:val="00382B74"/>
    <w:rsid w:val="0038437C"/>
    <w:rsid w:val="003854F7"/>
    <w:rsid w:val="00387958"/>
    <w:rsid w:val="0039018F"/>
    <w:rsid w:val="0039137E"/>
    <w:rsid w:val="00392113"/>
    <w:rsid w:val="003935E2"/>
    <w:rsid w:val="00393E41"/>
    <w:rsid w:val="003956A5"/>
    <w:rsid w:val="00397168"/>
    <w:rsid w:val="00397507"/>
    <w:rsid w:val="003A3B52"/>
    <w:rsid w:val="003A46EC"/>
    <w:rsid w:val="003A52F7"/>
    <w:rsid w:val="003A5D04"/>
    <w:rsid w:val="003A7686"/>
    <w:rsid w:val="003A78E7"/>
    <w:rsid w:val="003B2C9C"/>
    <w:rsid w:val="003B357D"/>
    <w:rsid w:val="003B4918"/>
    <w:rsid w:val="003B4EFA"/>
    <w:rsid w:val="003B59C3"/>
    <w:rsid w:val="003B5FA6"/>
    <w:rsid w:val="003B711F"/>
    <w:rsid w:val="003C14AA"/>
    <w:rsid w:val="003C2B99"/>
    <w:rsid w:val="003C35D2"/>
    <w:rsid w:val="003C40BC"/>
    <w:rsid w:val="003C40D0"/>
    <w:rsid w:val="003C435B"/>
    <w:rsid w:val="003C60E6"/>
    <w:rsid w:val="003C751E"/>
    <w:rsid w:val="003C7658"/>
    <w:rsid w:val="003D0125"/>
    <w:rsid w:val="003D071B"/>
    <w:rsid w:val="003D0FD6"/>
    <w:rsid w:val="003D14DF"/>
    <w:rsid w:val="003D17E5"/>
    <w:rsid w:val="003D2552"/>
    <w:rsid w:val="003D3B95"/>
    <w:rsid w:val="003D5F9A"/>
    <w:rsid w:val="003E0101"/>
    <w:rsid w:val="003E072D"/>
    <w:rsid w:val="003E0D5B"/>
    <w:rsid w:val="003E153C"/>
    <w:rsid w:val="003E2FFA"/>
    <w:rsid w:val="003E3C90"/>
    <w:rsid w:val="003E3CAF"/>
    <w:rsid w:val="003E51A3"/>
    <w:rsid w:val="003E5313"/>
    <w:rsid w:val="003E54AD"/>
    <w:rsid w:val="003E5E97"/>
    <w:rsid w:val="003E70EC"/>
    <w:rsid w:val="003F03B5"/>
    <w:rsid w:val="003F0489"/>
    <w:rsid w:val="003F2069"/>
    <w:rsid w:val="003F552C"/>
    <w:rsid w:val="003F58EB"/>
    <w:rsid w:val="003F6C73"/>
    <w:rsid w:val="003F71D2"/>
    <w:rsid w:val="003F73D5"/>
    <w:rsid w:val="00400BC0"/>
    <w:rsid w:val="00401225"/>
    <w:rsid w:val="00401369"/>
    <w:rsid w:val="00405B47"/>
    <w:rsid w:val="004063FE"/>
    <w:rsid w:val="004108D7"/>
    <w:rsid w:val="0041099D"/>
    <w:rsid w:val="0041237D"/>
    <w:rsid w:val="0041246B"/>
    <w:rsid w:val="00412B50"/>
    <w:rsid w:val="0041305B"/>
    <w:rsid w:val="00413207"/>
    <w:rsid w:val="00414082"/>
    <w:rsid w:val="00414433"/>
    <w:rsid w:val="00414DDD"/>
    <w:rsid w:val="00415CC8"/>
    <w:rsid w:val="00417D4B"/>
    <w:rsid w:val="00422421"/>
    <w:rsid w:val="00423C76"/>
    <w:rsid w:val="00423FC1"/>
    <w:rsid w:val="004243E8"/>
    <w:rsid w:val="00425876"/>
    <w:rsid w:val="00425AF7"/>
    <w:rsid w:val="00426B36"/>
    <w:rsid w:val="004270FA"/>
    <w:rsid w:val="00427B4A"/>
    <w:rsid w:val="004305A7"/>
    <w:rsid w:val="00430B68"/>
    <w:rsid w:val="00430EAC"/>
    <w:rsid w:val="00431846"/>
    <w:rsid w:val="00432984"/>
    <w:rsid w:val="004467BB"/>
    <w:rsid w:val="004467EE"/>
    <w:rsid w:val="0044692B"/>
    <w:rsid w:val="0044705B"/>
    <w:rsid w:val="004509FF"/>
    <w:rsid w:val="00450FDA"/>
    <w:rsid w:val="0045127C"/>
    <w:rsid w:val="00451A31"/>
    <w:rsid w:val="00452EA7"/>
    <w:rsid w:val="004532B4"/>
    <w:rsid w:val="00453BE9"/>
    <w:rsid w:val="004549ED"/>
    <w:rsid w:val="00455100"/>
    <w:rsid w:val="00457EF4"/>
    <w:rsid w:val="00461752"/>
    <w:rsid w:val="00462563"/>
    <w:rsid w:val="004643C4"/>
    <w:rsid w:val="004662F7"/>
    <w:rsid w:val="0046685D"/>
    <w:rsid w:val="00467007"/>
    <w:rsid w:val="0047011A"/>
    <w:rsid w:val="0047255F"/>
    <w:rsid w:val="0047277C"/>
    <w:rsid w:val="00473C66"/>
    <w:rsid w:val="004742BD"/>
    <w:rsid w:val="0047476A"/>
    <w:rsid w:val="00474E3F"/>
    <w:rsid w:val="00474F1E"/>
    <w:rsid w:val="00475789"/>
    <w:rsid w:val="0047580E"/>
    <w:rsid w:val="004761AF"/>
    <w:rsid w:val="00476266"/>
    <w:rsid w:val="00476F19"/>
    <w:rsid w:val="00481D6A"/>
    <w:rsid w:val="004823BE"/>
    <w:rsid w:val="004831D6"/>
    <w:rsid w:val="00484418"/>
    <w:rsid w:val="0048555C"/>
    <w:rsid w:val="00485668"/>
    <w:rsid w:val="00487BA2"/>
    <w:rsid w:val="00487D39"/>
    <w:rsid w:val="00495CD1"/>
    <w:rsid w:val="00496B40"/>
    <w:rsid w:val="00496EA7"/>
    <w:rsid w:val="004A12B2"/>
    <w:rsid w:val="004A1403"/>
    <w:rsid w:val="004A2772"/>
    <w:rsid w:val="004A317E"/>
    <w:rsid w:val="004A5064"/>
    <w:rsid w:val="004A5F93"/>
    <w:rsid w:val="004A6BF4"/>
    <w:rsid w:val="004A6F05"/>
    <w:rsid w:val="004B0B8F"/>
    <w:rsid w:val="004B16DC"/>
    <w:rsid w:val="004B418A"/>
    <w:rsid w:val="004B458D"/>
    <w:rsid w:val="004B5650"/>
    <w:rsid w:val="004B59DB"/>
    <w:rsid w:val="004B7B61"/>
    <w:rsid w:val="004C1DE5"/>
    <w:rsid w:val="004C2731"/>
    <w:rsid w:val="004C5FBD"/>
    <w:rsid w:val="004C615C"/>
    <w:rsid w:val="004C6FB5"/>
    <w:rsid w:val="004C7A36"/>
    <w:rsid w:val="004C7B7E"/>
    <w:rsid w:val="004D0E79"/>
    <w:rsid w:val="004D1CCB"/>
    <w:rsid w:val="004D1ED3"/>
    <w:rsid w:val="004D205F"/>
    <w:rsid w:val="004D41BD"/>
    <w:rsid w:val="004D488E"/>
    <w:rsid w:val="004D7A60"/>
    <w:rsid w:val="004E1147"/>
    <w:rsid w:val="004E2FFD"/>
    <w:rsid w:val="004E368C"/>
    <w:rsid w:val="004E36AC"/>
    <w:rsid w:val="004E3DF5"/>
    <w:rsid w:val="004E3FBD"/>
    <w:rsid w:val="004E5B97"/>
    <w:rsid w:val="004F105C"/>
    <w:rsid w:val="004F35EE"/>
    <w:rsid w:val="004F3A84"/>
    <w:rsid w:val="004F5129"/>
    <w:rsid w:val="004F5370"/>
    <w:rsid w:val="00500A0D"/>
    <w:rsid w:val="00500F69"/>
    <w:rsid w:val="005032C1"/>
    <w:rsid w:val="005034A5"/>
    <w:rsid w:val="0050371B"/>
    <w:rsid w:val="00504021"/>
    <w:rsid w:val="005044A7"/>
    <w:rsid w:val="0051001B"/>
    <w:rsid w:val="0051342B"/>
    <w:rsid w:val="0051346E"/>
    <w:rsid w:val="005156B8"/>
    <w:rsid w:val="00515CB5"/>
    <w:rsid w:val="00516957"/>
    <w:rsid w:val="00516E2C"/>
    <w:rsid w:val="00517128"/>
    <w:rsid w:val="00517DE9"/>
    <w:rsid w:val="005209E3"/>
    <w:rsid w:val="00521100"/>
    <w:rsid w:val="00521FB6"/>
    <w:rsid w:val="00522193"/>
    <w:rsid w:val="005225EB"/>
    <w:rsid w:val="005226F4"/>
    <w:rsid w:val="00523004"/>
    <w:rsid w:val="005243BB"/>
    <w:rsid w:val="005244D3"/>
    <w:rsid w:val="00524E7D"/>
    <w:rsid w:val="00525E1A"/>
    <w:rsid w:val="00525F33"/>
    <w:rsid w:val="00526E12"/>
    <w:rsid w:val="00527242"/>
    <w:rsid w:val="0052752B"/>
    <w:rsid w:val="00527D7D"/>
    <w:rsid w:val="00533B4D"/>
    <w:rsid w:val="00536D5D"/>
    <w:rsid w:val="005374B2"/>
    <w:rsid w:val="005374FE"/>
    <w:rsid w:val="00537DCF"/>
    <w:rsid w:val="00540790"/>
    <w:rsid w:val="0054188A"/>
    <w:rsid w:val="00542B74"/>
    <w:rsid w:val="005438DB"/>
    <w:rsid w:val="00543E3E"/>
    <w:rsid w:val="005444F3"/>
    <w:rsid w:val="00551618"/>
    <w:rsid w:val="005517E3"/>
    <w:rsid w:val="005519B0"/>
    <w:rsid w:val="0055370B"/>
    <w:rsid w:val="00556F78"/>
    <w:rsid w:val="00557F5D"/>
    <w:rsid w:val="005607EC"/>
    <w:rsid w:val="00561EBA"/>
    <w:rsid w:val="00561F74"/>
    <w:rsid w:val="00562033"/>
    <w:rsid w:val="00562BE2"/>
    <w:rsid w:val="0056520C"/>
    <w:rsid w:val="00565C87"/>
    <w:rsid w:val="00565D81"/>
    <w:rsid w:val="00566381"/>
    <w:rsid w:val="00570F16"/>
    <w:rsid w:val="00571163"/>
    <w:rsid w:val="005719E8"/>
    <w:rsid w:val="005720B0"/>
    <w:rsid w:val="00573180"/>
    <w:rsid w:val="00573290"/>
    <w:rsid w:val="0057438E"/>
    <w:rsid w:val="005750A0"/>
    <w:rsid w:val="00577AD9"/>
    <w:rsid w:val="005802E2"/>
    <w:rsid w:val="00580C10"/>
    <w:rsid w:val="005822E6"/>
    <w:rsid w:val="005833A8"/>
    <w:rsid w:val="0058358E"/>
    <w:rsid w:val="005855C9"/>
    <w:rsid w:val="005856FE"/>
    <w:rsid w:val="005860F0"/>
    <w:rsid w:val="0058691F"/>
    <w:rsid w:val="00592181"/>
    <w:rsid w:val="00592870"/>
    <w:rsid w:val="00594D77"/>
    <w:rsid w:val="005952D0"/>
    <w:rsid w:val="005953E5"/>
    <w:rsid w:val="005954E3"/>
    <w:rsid w:val="00597197"/>
    <w:rsid w:val="005A0B3B"/>
    <w:rsid w:val="005A0FFE"/>
    <w:rsid w:val="005A19C9"/>
    <w:rsid w:val="005A3D39"/>
    <w:rsid w:val="005B14AA"/>
    <w:rsid w:val="005B774A"/>
    <w:rsid w:val="005B78F0"/>
    <w:rsid w:val="005C5D7B"/>
    <w:rsid w:val="005C5F2E"/>
    <w:rsid w:val="005C66D9"/>
    <w:rsid w:val="005C6758"/>
    <w:rsid w:val="005C677A"/>
    <w:rsid w:val="005C70F5"/>
    <w:rsid w:val="005C7328"/>
    <w:rsid w:val="005D2769"/>
    <w:rsid w:val="005D72A0"/>
    <w:rsid w:val="005D742F"/>
    <w:rsid w:val="005D7D73"/>
    <w:rsid w:val="005E0441"/>
    <w:rsid w:val="005E1936"/>
    <w:rsid w:val="005E5DD8"/>
    <w:rsid w:val="005E5E29"/>
    <w:rsid w:val="005E6E7B"/>
    <w:rsid w:val="005E7A32"/>
    <w:rsid w:val="005F26FA"/>
    <w:rsid w:val="005F2EB2"/>
    <w:rsid w:val="005F320A"/>
    <w:rsid w:val="005F43A2"/>
    <w:rsid w:val="005F6C9B"/>
    <w:rsid w:val="005F7C04"/>
    <w:rsid w:val="006004E1"/>
    <w:rsid w:val="00601111"/>
    <w:rsid w:val="00601423"/>
    <w:rsid w:val="006039E9"/>
    <w:rsid w:val="00605288"/>
    <w:rsid w:val="00606C1D"/>
    <w:rsid w:val="006075BE"/>
    <w:rsid w:val="00607EA2"/>
    <w:rsid w:val="006138D0"/>
    <w:rsid w:val="00615360"/>
    <w:rsid w:val="00616C9F"/>
    <w:rsid w:val="00617059"/>
    <w:rsid w:val="0062104B"/>
    <w:rsid w:val="00621D54"/>
    <w:rsid w:val="006226B7"/>
    <w:rsid w:val="0062286C"/>
    <w:rsid w:val="00622FE4"/>
    <w:rsid w:val="00623255"/>
    <w:rsid w:val="006232F9"/>
    <w:rsid w:val="006239FB"/>
    <w:rsid w:val="006256CF"/>
    <w:rsid w:val="006302D8"/>
    <w:rsid w:val="00633A2B"/>
    <w:rsid w:val="00635130"/>
    <w:rsid w:val="006357E1"/>
    <w:rsid w:val="00635DBB"/>
    <w:rsid w:val="00637543"/>
    <w:rsid w:val="0064010C"/>
    <w:rsid w:val="006413E8"/>
    <w:rsid w:val="00642EE9"/>
    <w:rsid w:val="00643514"/>
    <w:rsid w:val="00643730"/>
    <w:rsid w:val="00652043"/>
    <w:rsid w:val="00652FC9"/>
    <w:rsid w:val="006537DB"/>
    <w:rsid w:val="00653F11"/>
    <w:rsid w:val="006559EE"/>
    <w:rsid w:val="00656034"/>
    <w:rsid w:val="00656FB7"/>
    <w:rsid w:val="0065714F"/>
    <w:rsid w:val="00657F8E"/>
    <w:rsid w:val="0066046B"/>
    <w:rsid w:val="0066192A"/>
    <w:rsid w:val="0066243F"/>
    <w:rsid w:val="00662D4E"/>
    <w:rsid w:val="00663EB4"/>
    <w:rsid w:val="00664590"/>
    <w:rsid w:val="006730D4"/>
    <w:rsid w:val="00673322"/>
    <w:rsid w:val="00673E15"/>
    <w:rsid w:val="00681686"/>
    <w:rsid w:val="00684CB5"/>
    <w:rsid w:val="006867DF"/>
    <w:rsid w:val="00686923"/>
    <w:rsid w:val="006875F5"/>
    <w:rsid w:val="00687A1E"/>
    <w:rsid w:val="00690F4C"/>
    <w:rsid w:val="00691462"/>
    <w:rsid w:val="00692397"/>
    <w:rsid w:val="0069498B"/>
    <w:rsid w:val="0069515A"/>
    <w:rsid w:val="00695B5C"/>
    <w:rsid w:val="00697A2B"/>
    <w:rsid w:val="006A0051"/>
    <w:rsid w:val="006A1241"/>
    <w:rsid w:val="006A14B3"/>
    <w:rsid w:val="006A1E12"/>
    <w:rsid w:val="006A2462"/>
    <w:rsid w:val="006A351F"/>
    <w:rsid w:val="006A3FFD"/>
    <w:rsid w:val="006A4434"/>
    <w:rsid w:val="006A4BB1"/>
    <w:rsid w:val="006A52F6"/>
    <w:rsid w:val="006A6A61"/>
    <w:rsid w:val="006A74F5"/>
    <w:rsid w:val="006B1161"/>
    <w:rsid w:val="006B15D2"/>
    <w:rsid w:val="006B2C9A"/>
    <w:rsid w:val="006B4D6A"/>
    <w:rsid w:val="006B601E"/>
    <w:rsid w:val="006B6F47"/>
    <w:rsid w:val="006B767A"/>
    <w:rsid w:val="006C0AB2"/>
    <w:rsid w:val="006C108C"/>
    <w:rsid w:val="006C3A47"/>
    <w:rsid w:val="006C427A"/>
    <w:rsid w:val="006C45B7"/>
    <w:rsid w:val="006C48E9"/>
    <w:rsid w:val="006C5A7B"/>
    <w:rsid w:val="006C6828"/>
    <w:rsid w:val="006C7003"/>
    <w:rsid w:val="006C7BA2"/>
    <w:rsid w:val="006D0F6A"/>
    <w:rsid w:val="006D1BC9"/>
    <w:rsid w:val="006D2F06"/>
    <w:rsid w:val="006D3DA0"/>
    <w:rsid w:val="006D552F"/>
    <w:rsid w:val="006D5A3C"/>
    <w:rsid w:val="006D6601"/>
    <w:rsid w:val="006D6605"/>
    <w:rsid w:val="006D6ACE"/>
    <w:rsid w:val="006D6EB2"/>
    <w:rsid w:val="006D719A"/>
    <w:rsid w:val="006D756D"/>
    <w:rsid w:val="006D7B4E"/>
    <w:rsid w:val="006E22EA"/>
    <w:rsid w:val="006E5E8F"/>
    <w:rsid w:val="006E6B4B"/>
    <w:rsid w:val="006E7975"/>
    <w:rsid w:val="006F1682"/>
    <w:rsid w:val="006F19FD"/>
    <w:rsid w:val="006F1C00"/>
    <w:rsid w:val="006F4A10"/>
    <w:rsid w:val="006F52D5"/>
    <w:rsid w:val="006F701D"/>
    <w:rsid w:val="006F73C0"/>
    <w:rsid w:val="0070010F"/>
    <w:rsid w:val="00701D10"/>
    <w:rsid w:val="007068E0"/>
    <w:rsid w:val="007075C5"/>
    <w:rsid w:val="0071011A"/>
    <w:rsid w:val="00711190"/>
    <w:rsid w:val="00712CA0"/>
    <w:rsid w:val="007136E8"/>
    <w:rsid w:val="00713E8E"/>
    <w:rsid w:val="00713F79"/>
    <w:rsid w:val="00714266"/>
    <w:rsid w:val="00715250"/>
    <w:rsid w:val="00715932"/>
    <w:rsid w:val="007159E2"/>
    <w:rsid w:val="00716A20"/>
    <w:rsid w:val="0072001B"/>
    <w:rsid w:val="00720E64"/>
    <w:rsid w:val="00720FEA"/>
    <w:rsid w:val="0072123B"/>
    <w:rsid w:val="00722388"/>
    <w:rsid w:val="00723847"/>
    <w:rsid w:val="00724ED5"/>
    <w:rsid w:val="00732AC7"/>
    <w:rsid w:val="007332FD"/>
    <w:rsid w:val="00735820"/>
    <w:rsid w:val="007358A0"/>
    <w:rsid w:val="007365A0"/>
    <w:rsid w:val="007402AA"/>
    <w:rsid w:val="00740488"/>
    <w:rsid w:val="0074049C"/>
    <w:rsid w:val="00742E1C"/>
    <w:rsid w:val="007439E3"/>
    <w:rsid w:val="00743D85"/>
    <w:rsid w:val="00743F77"/>
    <w:rsid w:val="00745525"/>
    <w:rsid w:val="00745F74"/>
    <w:rsid w:val="0074659D"/>
    <w:rsid w:val="007502DC"/>
    <w:rsid w:val="00750B58"/>
    <w:rsid w:val="0075138F"/>
    <w:rsid w:val="007516D7"/>
    <w:rsid w:val="0075253F"/>
    <w:rsid w:val="007542CB"/>
    <w:rsid w:val="00754B35"/>
    <w:rsid w:val="007567BE"/>
    <w:rsid w:val="00756BF7"/>
    <w:rsid w:val="0076229E"/>
    <w:rsid w:val="00762884"/>
    <w:rsid w:val="00764196"/>
    <w:rsid w:val="00764912"/>
    <w:rsid w:val="00765763"/>
    <w:rsid w:val="007658EE"/>
    <w:rsid w:val="00766F49"/>
    <w:rsid w:val="00767223"/>
    <w:rsid w:val="007675C9"/>
    <w:rsid w:val="00767648"/>
    <w:rsid w:val="0077149C"/>
    <w:rsid w:val="00772C03"/>
    <w:rsid w:val="007730E2"/>
    <w:rsid w:val="00774C5F"/>
    <w:rsid w:val="0077526F"/>
    <w:rsid w:val="0077781E"/>
    <w:rsid w:val="0078002C"/>
    <w:rsid w:val="00780F72"/>
    <w:rsid w:val="007812DC"/>
    <w:rsid w:val="0078190F"/>
    <w:rsid w:val="0078280A"/>
    <w:rsid w:val="00783698"/>
    <w:rsid w:val="0078395C"/>
    <w:rsid w:val="00784A86"/>
    <w:rsid w:val="00785667"/>
    <w:rsid w:val="00785D3A"/>
    <w:rsid w:val="00786AA7"/>
    <w:rsid w:val="00786B21"/>
    <w:rsid w:val="00787EE2"/>
    <w:rsid w:val="00790834"/>
    <w:rsid w:val="00791FCA"/>
    <w:rsid w:val="00794B36"/>
    <w:rsid w:val="00796A96"/>
    <w:rsid w:val="0079713F"/>
    <w:rsid w:val="007976EF"/>
    <w:rsid w:val="007A0C7E"/>
    <w:rsid w:val="007A6232"/>
    <w:rsid w:val="007A75C9"/>
    <w:rsid w:val="007A7DA9"/>
    <w:rsid w:val="007B3004"/>
    <w:rsid w:val="007B4EF3"/>
    <w:rsid w:val="007B4EF5"/>
    <w:rsid w:val="007B5B42"/>
    <w:rsid w:val="007B5C09"/>
    <w:rsid w:val="007B7262"/>
    <w:rsid w:val="007B7E4C"/>
    <w:rsid w:val="007C0994"/>
    <w:rsid w:val="007C0E44"/>
    <w:rsid w:val="007C1633"/>
    <w:rsid w:val="007C25E0"/>
    <w:rsid w:val="007C2740"/>
    <w:rsid w:val="007C2EAA"/>
    <w:rsid w:val="007C3862"/>
    <w:rsid w:val="007C39C9"/>
    <w:rsid w:val="007C3FD6"/>
    <w:rsid w:val="007C42E8"/>
    <w:rsid w:val="007C4DB6"/>
    <w:rsid w:val="007C5919"/>
    <w:rsid w:val="007C5C3B"/>
    <w:rsid w:val="007C6655"/>
    <w:rsid w:val="007C6A7E"/>
    <w:rsid w:val="007D26EB"/>
    <w:rsid w:val="007D3362"/>
    <w:rsid w:val="007D33D6"/>
    <w:rsid w:val="007D3DD8"/>
    <w:rsid w:val="007D3F21"/>
    <w:rsid w:val="007D4F3E"/>
    <w:rsid w:val="007D6A37"/>
    <w:rsid w:val="007E01A8"/>
    <w:rsid w:val="007E2EE4"/>
    <w:rsid w:val="007E45E0"/>
    <w:rsid w:val="007E4966"/>
    <w:rsid w:val="007E62E5"/>
    <w:rsid w:val="007E6CFB"/>
    <w:rsid w:val="007F0327"/>
    <w:rsid w:val="007F07C9"/>
    <w:rsid w:val="007F11E2"/>
    <w:rsid w:val="007F49C8"/>
    <w:rsid w:val="007F4FD1"/>
    <w:rsid w:val="007F5A7D"/>
    <w:rsid w:val="007F6C18"/>
    <w:rsid w:val="00800771"/>
    <w:rsid w:val="00800D5A"/>
    <w:rsid w:val="00802093"/>
    <w:rsid w:val="00803769"/>
    <w:rsid w:val="00804BBD"/>
    <w:rsid w:val="0080706A"/>
    <w:rsid w:val="00810E43"/>
    <w:rsid w:val="00811C61"/>
    <w:rsid w:val="00812361"/>
    <w:rsid w:val="008126DD"/>
    <w:rsid w:val="008129CF"/>
    <w:rsid w:val="008134F7"/>
    <w:rsid w:val="00814134"/>
    <w:rsid w:val="008147F2"/>
    <w:rsid w:val="0081618E"/>
    <w:rsid w:val="00816D56"/>
    <w:rsid w:val="00816DEB"/>
    <w:rsid w:val="008218B3"/>
    <w:rsid w:val="00822309"/>
    <w:rsid w:val="00823570"/>
    <w:rsid w:val="008246B5"/>
    <w:rsid w:val="008267A2"/>
    <w:rsid w:val="00826B35"/>
    <w:rsid w:val="008275AE"/>
    <w:rsid w:val="00827C04"/>
    <w:rsid w:val="00830E52"/>
    <w:rsid w:val="00830FF2"/>
    <w:rsid w:val="008312C6"/>
    <w:rsid w:val="008318D8"/>
    <w:rsid w:val="00834ACA"/>
    <w:rsid w:val="00834BAC"/>
    <w:rsid w:val="00836ACC"/>
    <w:rsid w:val="00840333"/>
    <w:rsid w:val="00844B68"/>
    <w:rsid w:val="00844CFE"/>
    <w:rsid w:val="008507C9"/>
    <w:rsid w:val="00850BF5"/>
    <w:rsid w:val="0085197E"/>
    <w:rsid w:val="00853ECE"/>
    <w:rsid w:val="0085434F"/>
    <w:rsid w:val="00854AAC"/>
    <w:rsid w:val="00856594"/>
    <w:rsid w:val="008568FC"/>
    <w:rsid w:val="0085733F"/>
    <w:rsid w:val="00857B68"/>
    <w:rsid w:val="008625D8"/>
    <w:rsid w:val="00864201"/>
    <w:rsid w:val="008643FD"/>
    <w:rsid w:val="0086592D"/>
    <w:rsid w:val="00873AF7"/>
    <w:rsid w:val="00874B87"/>
    <w:rsid w:val="00877774"/>
    <w:rsid w:val="00877937"/>
    <w:rsid w:val="00880BA4"/>
    <w:rsid w:val="008810AF"/>
    <w:rsid w:val="00881871"/>
    <w:rsid w:val="008838FF"/>
    <w:rsid w:val="00885F5B"/>
    <w:rsid w:val="008903CD"/>
    <w:rsid w:val="008904BA"/>
    <w:rsid w:val="00890C3A"/>
    <w:rsid w:val="008923C9"/>
    <w:rsid w:val="0089294E"/>
    <w:rsid w:val="00893620"/>
    <w:rsid w:val="00897B25"/>
    <w:rsid w:val="008A00CD"/>
    <w:rsid w:val="008A2189"/>
    <w:rsid w:val="008A231B"/>
    <w:rsid w:val="008A2C47"/>
    <w:rsid w:val="008A2D31"/>
    <w:rsid w:val="008A2D7E"/>
    <w:rsid w:val="008A4393"/>
    <w:rsid w:val="008A4BBF"/>
    <w:rsid w:val="008A51F5"/>
    <w:rsid w:val="008B0C03"/>
    <w:rsid w:val="008B1298"/>
    <w:rsid w:val="008B16E2"/>
    <w:rsid w:val="008B21CA"/>
    <w:rsid w:val="008B354E"/>
    <w:rsid w:val="008B4D6C"/>
    <w:rsid w:val="008B69C3"/>
    <w:rsid w:val="008C2913"/>
    <w:rsid w:val="008C5D2C"/>
    <w:rsid w:val="008D0BCB"/>
    <w:rsid w:val="008D136C"/>
    <w:rsid w:val="008D1CFA"/>
    <w:rsid w:val="008D22C8"/>
    <w:rsid w:val="008D4069"/>
    <w:rsid w:val="008D4102"/>
    <w:rsid w:val="008D486D"/>
    <w:rsid w:val="008D4C99"/>
    <w:rsid w:val="008D4F6E"/>
    <w:rsid w:val="008D517B"/>
    <w:rsid w:val="008D51F2"/>
    <w:rsid w:val="008D59E8"/>
    <w:rsid w:val="008D73FF"/>
    <w:rsid w:val="008D74F9"/>
    <w:rsid w:val="008D7B34"/>
    <w:rsid w:val="008E063B"/>
    <w:rsid w:val="008E068A"/>
    <w:rsid w:val="008E1F93"/>
    <w:rsid w:val="008E202D"/>
    <w:rsid w:val="008E33F0"/>
    <w:rsid w:val="008E7964"/>
    <w:rsid w:val="008F07E6"/>
    <w:rsid w:val="008F18AB"/>
    <w:rsid w:val="008F1A6C"/>
    <w:rsid w:val="008F1E75"/>
    <w:rsid w:val="008F2F3A"/>
    <w:rsid w:val="008F3A35"/>
    <w:rsid w:val="008F4AA6"/>
    <w:rsid w:val="008F4DA9"/>
    <w:rsid w:val="008F51CE"/>
    <w:rsid w:val="008F5247"/>
    <w:rsid w:val="008F55B4"/>
    <w:rsid w:val="008F59A0"/>
    <w:rsid w:val="008F6431"/>
    <w:rsid w:val="008F742B"/>
    <w:rsid w:val="009004B8"/>
    <w:rsid w:val="00901199"/>
    <w:rsid w:val="0090151D"/>
    <w:rsid w:val="00901CF8"/>
    <w:rsid w:val="009022B1"/>
    <w:rsid w:val="00902757"/>
    <w:rsid w:val="00903264"/>
    <w:rsid w:val="00903A18"/>
    <w:rsid w:val="00903BFB"/>
    <w:rsid w:val="0090424D"/>
    <w:rsid w:val="00904C4D"/>
    <w:rsid w:val="00905B26"/>
    <w:rsid w:val="009074A9"/>
    <w:rsid w:val="0091056F"/>
    <w:rsid w:val="009109FD"/>
    <w:rsid w:val="00910BA1"/>
    <w:rsid w:val="009122A2"/>
    <w:rsid w:val="00913F81"/>
    <w:rsid w:val="0091402B"/>
    <w:rsid w:val="00915E72"/>
    <w:rsid w:val="0091656A"/>
    <w:rsid w:val="00920174"/>
    <w:rsid w:val="00921EB2"/>
    <w:rsid w:val="009222E9"/>
    <w:rsid w:val="00922936"/>
    <w:rsid w:val="00923D9B"/>
    <w:rsid w:val="0092428E"/>
    <w:rsid w:val="009252F4"/>
    <w:rsid w:val="00925B6A"/>
    <w:rsid w:val="00925ECB"/>
    <w:rsid w:val="00926C82"/>
    <w:rsid w:val="00930F54"/>
    <w:rsid w:val="00931140"/>
    <w:rsid w:val="009313B7"/>
    <w:rsid w:val="00931EE5"/>
    <w:rsid w:val="00932272"/>
    <w:rsid w:val="00934B5F"/>
    <w:rsid w:val="00935031"/>
    <w:rsid w:val="00935CA3"/>
    <w:rsid w:val="00940A84"/>
    <w:rsid w:val="00940B93"/>
    <w:rsid w:val="00941273"/>
    <w:rsid w:val="009413C8"/>
    <w:rsid w:val="0094180E"/>
    <w:rsid w:val="00941EAE"/>
    <w:rsid w:val="009426E6"/>
    <w:rsid w:val="009446F1"/>
    <w:rsid w:val="00946627"/>
    <w:rsid w:val="009466A2"/>
    <w:rsid w:val="00947444"/>
    <w:rsid w:val="00947E82"/>
    <w:rsid w:val="00950A7E"/>
    <w:rsid w:val="00952CDA"/>
    <w:rsid w:val="0095312C"/>
    <w:rsid w:val="009543A4"/>
    <w:rsid w:val="00956638"/>
    <w:rsid w:val="00957028"/>
    <w:rsid w:val="0095784D"/>
    <w:rsid w:val="00964F37"/>
    <w:rsid w:val="00966C86"/>
    <w:rsid w:val="00967F1D"/>
    <w:rsid w:val="00970CF9"/>
    <w:rsid w:val="00971A88"/>
    <w:rsid w:val="009723DC"/>
    <w:rsid w:val="00973565"/>
    <w:rsid w:val="0097465A"/>
    <w:rsid w:val="0097655B"/>
    <w:rsid w:val="00976606"/>
    <w:rsid w:val="0097674D"/>
    <w:rsid w:val="00977077"/>
    <w:rsid w:val="009806DD"/>
    <w:rsid w:val="0098289F"/>
    <w:rsid w:val="00983406"/>
    <w:rsid w:val="00983F03"/>
    <w:rsid w:val="00985923"/>
    <w:rsid w:val="00985BB8"/>
    <w:rsid w:val="0098658F"/>
    <w:rsid w:val="0098744C"/>
    <w:rsid w:val="00987559"/>
    <w:rsid w:val="00987A44"/>
    <w:rsid w:val="009935BD"/>
    <w:rsid w:val="00994F47"/>
    <w:rsid w:val="00996F60"/>
    <w:rsid w:val="00997543"/>
    <w:rsid w:val="00997EAE"/>
    <w:rsid w:val="009A0982"/>
    <w:rsid w:val="009A0EBB"/>
    <w:rsid w:val="009A204D"/>
    <w:rsid w:val="009A281B"/>
    <w:rsid w:val="009A3EB4"/>
    <w:rsid w:val="009A50D5"/>
    <w:rsid w:val="009A5893"/>
    <w:rsid w:val="009A5DBB"/>
    <w:rsid w:val="009A6AD2"/>
    <w:rsid w:val="009A6F6E"/>
    <w:rsid w:val="009A7CA8"/>
    <w:rsid w:val="009A7EF9"/>
    <w:rsid w:val="009B1782"/>
    <w:rsid w:val="009B220E"/>
    <w:rsid w:val="009B3558"/>
    <w:rsid w:val="009B3C73"/>
    <w:rsid w:val="009B4C12"/>
    <w:rsid w:val="009B4EDE"/>
    <w:rsid w:val="009B4FE9"/>
    <w:rsid w:val="009B53B9"/>
    <w:rsid w:val="009B66F0"/>
    <w:rsid w:val="009B7629"/>
    <w:rsid w:val="009B7C1E"/>
    <w:rsid w:val="009C105A"/>
    <w:rsid w:val="009C1922"/>
    <w:rsid w:val="009C1978"/>
    <w:rsid w:val="009C2AAF"/>
    <w:rsid w:val="009C3123"/>
    <w:rsid w:val="009C370F"/>
    <w:rsid w:val="009C3CDE"/>
    <w:rsid w:val="009C3D4B"/>
    <w:rsid w:val="009C67D9"/>
    <w:rsid w:val="009C73F1"/>
    <w:rsid w:val="009D55F2"/>
    <w:rsid w:val="009D5C76"/>
    <w:rsid w:val="009D63A1"/>
    <w:rsid w:val="009D6491"/>
    <w:rsid w:val="009E1E86"/>
    <w:rsid w:val="009E226F"/>
    <w:rsid w:val="009E3BF7"/>
    <w:rsid w:val="009E6D55"/>
    <w:rsid w:val="009E6ECE"/>
    <w:rsid w:val="009F2A99"/>
    <w:rsid w:val="009F2E3E"/>
    <w:rsid w:val="009F5932"/>
    <w:rsid w:val="009F6730"/>
    <w:rsid w:val="00A0014C"/>
    <w:rsid w:val="00A00FCD"/>
    <w:rsid w:val="00A0282D"/>
    <w:rsid w:val="00A02F63"/>
    <w:rsid w:val="00A03ED4"/>
    <w:rsid w:val="00A06FDD"/>
    <w:rsid w:val="00A07482"/>
    <w:rsid w:val="00A07C62"/>
    <w:rsid w:val="00A10E34"/>
    <w:rsid w:val="00A11082"/>
    <w:rsid w:val="00A12085"/>
    <w:rsid w:val="00A1389F"/>
    <w:rsid w:val="00A1391C"/>
    <w:rsid w:val="00A1404D"/>
    <w:rsid w:val="00A15FD4"/>
    <w:rsid w:val="00A16E71"/>
    <w:rsid w:val="00A1716A"/>
    <w:rsid w:val="00A17914"/>
    <w:rsid w:val="00A17DA7"/>
    <w:rsid w:val="00A21BFC"/>
    <w:rsid w:val="00A231C4"/>
    <w:rsid w:val="00A23A9A"/>
    <w:rsid w:val="00A23C22"/>
    <w:rsid w:val="00A25CCE"/>
    <w:rsid w:val="00A2654C"/>
    <w:rsid w:val="00A279F5"/>
    <w:rsid w:val="00A310A5"/>
    <w:rsid w:val="00A31D07"/>
    <w:rsid w:val="00A320A9"/>
    <w:rsid w:val="00A320FF"/>
    <w:rsid w:val="00A32F1B"/>
    <w:rsid w:val="00A33DF1"/>
    <w:rsid w:val="00A33EB5"/>
    <w:rsid w:val="00A341B2"/>
    <w:rsid w:val="00A36AA6"/>
    <w:rsid w:val="00A37FBF"/>
    <w:rsid w:val="00A40BD7"/>
    <w:rsid w:val="00A41572"/>
    <w:rsid w:val="00A428C3"/>
    <w:rsid w:val="00A4331A"/>
    <w:rsid w:val="00A455E7"/>
    <w:rsid w:val="00A459B3"/>
    <w:rsid w:val="00A47475"/>
    <w:rsid w:val="00A50FFB"/>
    <w:rsid w:val="00A513D3"/>
    <w:rsid w:val="00A51B4E"/>
    <w:rsid w:val="00A52193"/>
    <w:rsid w:val="00A54AEC"/>
    <w:rsid w:val="00A5669C"/>
    <w:rsid w:val="00A567EB"/>
    <w:rsid w:val="00A575BB"/>
    <w:rsid w:val="00A609D7"/>
    <w:rsid w:val="00A6208E"/>
    <w:rsid w:val="00A62DF3"/>
    <w:rsid w:val="00A63A66"/>
    <w:rsid w:val="00A67C88"/>
    <w:rsid w:val="00A71EE5"/>
    <w:rsid w:val="00A741D3"/>
    <w:rsid w:val="00A760B1"/>
    <w:rsid w:val="00A76269"/>
    <w:rsid w:val="00A764CD"/>
    <w:rsid w:val="00A7738C"/>
    <w:rsid w:val="00A77B4E"/>
    <w:rsid w:val="00A8234E"/>
    <w:rsid w:val="00A82A64"/>
    <w:rsid w:val="00A831D3"/>
    <w:rsid w:val="00A83A0C"/>
    <w:rsid w:val="00A855E8"/>
    <w:rsid w:val="00A86306"/>
    <w:rsid w:val="00A87105"/>
    <w:rsid w:val="00A87837"/>
    <w:rsid w:val="00A9079F"/>
    <w:rsid w:val="00A917E4"/>
    <w:rsid w:val="00A91858"/>
    <w:rsid w:val="00A94663"/>
    <w:rsid w:val="00A96C12"/>
    <w:rsid w:val="00A974C9"/>
    <w:rsid w:val="00AA09C5"/>
    <w:rsid w:val="00AA0C0C"/>
    <w:rsid w:val="00AA2257"/>
    <w:rsid w:val="00AA2BB8"/>
    <w:rsid w:val="00AA3526"/>
    <w:rsid w:val="00AA36C0"/>
    <w:rsid w:val="00AA57EA"/>
    <w:rsid w:val="00AA5FB6"/>
    <w:rsid w:val="00AA67D6"/>
    <w:rsid w:val="00AA6EA4"/>
    <w:rsid w:val="00AA71D0"/>
    <w:rsid w:val="00AA7EF5"/>
    <w:rsid w:val="00AB08AD"/>
    <w:rsid w:val="00AB157F"/>
    <w:rsid w:val="00AB174A"/>
    <w:rsid w:val="00AB29F2"/>
    <w:rsid w:val="00AB35B7"/>
    <w:rsid w:val="00AB7426"/>
    <w:rsid w:val="00AC01AC"/>
    <w:rsid w:val="00AC072F"/>
    <w:rsid w:val="00AC16E5"/>
    <w:rsid w:val="00AC1CF6"/>
    <w:rsid w:val="00AC1DE3"/>
    <w:rsid w:val="00AC5595"/>
    <w:rsid w:val="00AC6684"/>
    <w:rsid w:val="00AC6D67"/>
    <w:rsid w:val="00AC7A0B"/>
    <w:rsid w:val="00AD0197"/>
    <w:rsid w:val="00AD035D"/>
    <w:rsid w:val="00AD0C1E"/>
    <w:rsid w:val="00AD0DC4"/>
    <w:rsid w:val="00AD1AD7"/>
    <w:rsid w:val="00AD1DF2"/>
    <w:rsid w:val="00AD3891"/>
    <w:rsid w:val="00AD411C"/>
    <w:rsid w:val="00AD4668"/>
    <w:rsid w:val="00AD49B5"/>
    <w:rsid w:val="00AD56AF"/>
    <w:rsid w:val="00AD5828"/>
    <w:rsid w:val="00AD66B7"/>
    <w:rsid w:val="00AD7354"/>
    <w:rsid w:val="00AE03B2"/>
    <w:rsid w:val="00AE0831"/>
    <w:rsid w:val="00AE0B73"/>
    <w:rsid w:val="00AE3892"/>
    <w:rsid w:val="00AE3DD2"/>
    <w:rsid w:val="00AE3F71"/>
    <w:rsid w:val="00AE4975"/>
    <w:rsid w:val="00AE5270"/>
    <w:rsid w:val="00AE6DD9"/>
    <w:rsid w:val="00AE7B39"/>
    <w:rsid w:val="00AF2D65"/>
    <w:rsid w:val="00AF36C5"/>
    <w:rsid w:val="00AF3C68"/>
    <w:rsid w:val="00AF48E9"/>
    <w:rsid w:val="00AF501E"/>
    <w:rsid w:val="00AF76EC"/>
    <w:rsid w:val="00AF7F72"/>
    <w:rsid w:val="00B0065C"/>
    <w:rsid w:val="00B02FEE"/>
    <w:rsid w:val="00B039D3"/>
    <w:rsid w:val="00B05EDB"/>
    <w:rsid w:val="00B0603F"/>
    <w:rsid w:val="00B06218"/>
    <w:rsid w:val="00B06FF6"/>
    <w:rsid w:val="00B10677"/>
    <w:rsid w:val="00B115F9"/>
    <w:rsid w:val="00B11D38"/>
    <w:rsid w:val="00B142D4"/>
    <w:rsid w:val="00B14F4D"/>
    <w:rsid w:val="00B16477"/>
    <w:rsid w:val="00B16F65"/>
    <w:rsid w:val="00B20D49"/>
    <w:rsid w:val="00B20E4D"/>
    <w:rsid w:val="00B245C4"/>
    <w:rsid w:val="00B2560E"/>
    <w:rsid w:val="00B260CA"/>
    <w:rsid w:val="00B26BCF"/>
    <w:rsid w:val="00B31FF9"/>
    <w:rsid w:val="00B359FE"/>
    <w:rsid w:val="00B37399"/>
    <w:rsid w:val="00B3778C"/>
    <w:rsid w:val="00B37BC1"/>
    <w:rsid w:val="00B37F63"/>
    <w:rsid w:val="00B4126E"/>
    <w:rsid w:val="00B42272"/>
    <w:rsid w:val="00B44450"/>
    <w:rsid w:val="00B448D9"/>
    <w:rsid w:val="00B44DA1"/>
    <w:rsid w:val="00B526EC"/>
    <w:rsid w:val="00B566D4"/>
    <w:rsid w:val="00B61A47"/>
    <w:rsid w:val="00B633A3"/>
    <w:rsid w:val="00B64B61"/>
    <w:rsid w:val="00B65A4D"/>
    <w:rsid w:val="00B66E49"/>
    <w:rsid w:val="00B71487"/>
    <w:rsid w:val="00B71BA3"/>
    <w:rsid w:val="00B72F36"/>
    <w:rsid w:val="00B754F4"/>
    <w:rsid w:val="00B7552C"/>
    <w:rsid w:val="00B75752"/>
    <w:rsid w:val="00B76B50"/>
    <w:rsid w:val="00B771D4"/>
    <w:rsid w:val="00B81122"/>
    <w:rsid w:val="00B8215B"/>
    <w:rsid w:val="00B82883"/>
    <w:rsid w:val="00B82CCF"/>
    <w:rsid w:val="00B83FE9"/>
    <w:rsid w:val="00B84104"/>
    <w:rsid w:val="00B84376"/>
    <w:rsid w:val="00B844A4"/>
    <w:rsid w:val="00B845A6"/>
    <w:rsid w:val="00B846DB"/>
    <w:rsid w:val="00B854FC"/>
    <w:rsid w:val="00B8567C"/>
    <w:rsid w:val="00B861FB"/>
    <w:rsid w:val="00B870B1"/>
    <w:rsid w:val="00B87211"/>
    <w:rsid w:val="00B875DE"/>
    <w:rsid w:val="00B87F27"/>
    <w:rsid w:val="00B9099F"/>
    <w:rsid w:val="00B91C82"/>
    <w:rsid w:val="00B9217F"/>
    <w:rsid w:val="00B92805"/>
    <w:rsid w:val="00B93E3A"/>
    <w:rsid w:val="00B941B0"/>
    <w:rsid w:val="00B95B69"/>
    <w:rsid w:val="00B95DB2"/>
    <w:rsid w:val="00B95F9E"/>
    <w:rsid w:val="00B9636C"/>
    <w:rsid w:val="00B9775C"/>
    <w:rsid w:val="00BA0F59"/>
    <w:rsid w:val="00BA11D4"/>
    <w:rsid w:val="00BA25EE"/>
    <w:rsid w:val="00BA3488"/>
    <w:rsid w:val="00BA3496"/>
    <w:rsid w:val="00BA403E"/>
    <w:rsid w:val="00BA4B6A"/>
    <w:rsid w:val="00BA5AF2"/>
    <w:rsid w:val="00BA7838"/>
    <w:rsid w:val="00BB08BE"/>
    <w:rsid w:val="00BB0D75"/>
    <w:rsid w:val="00BB2D4F"/>
    <w:rsid w:val="00BB4491"/>
    <w:rsid w:val="00BB475E"/>
    <w:rsid w:val="00BB4F3C"/>
    <w:rsid w:val="00BB52ED"/>
    <w:rsid w:val="00BB586B"/>
    <w:rsid w:val="00BB71EA"/>
    <w:rsid w:val="00BC09AD"/>
    <w:rsid w:val="00BC0B46"/>
    <w:rsid w:val="00BC30AD"/>
    <w:rsid w:val="00BC393D"/>
    <w:rsid w:val="00BC43FC"/>
    <w:rsid w:val="00BC6F85"/>
    <w:rsid w:val="00BC734E"/>
    <w:rsid w:val="00BD072A"/>
    <w:rsid w:val="00BD3754"/>
    <w:rsid w:val="00BD5BDA"/>
    <w:rsid w:val="00BD5D56"/>
    <w:rsid w:val="00BD5F5B"/>
    <w:rsid w:val="00BD6098"/>
    <w:rsid w:val="00BE032A"/>
    <w:rsid w:val="00BE0898"/>
    <w:rsid w:val="00BE2206"/>
    <w:rsid w:val="00BE2A51"/>
    <w:rsid w:val="00BE31E4"/>
    <w:rsid w:val="00BE4590"/>
    <w:rsid w:val="00BE4E8B"/>
    <w:rsid w:val="00BE51D5"/>
    <w:rsid w:val="00BE5274"/>
    <w:rsid w:val="00BE69A6"/>
    <w:rsid w:val="00BE6EE4"/>
    <w:rsid w:val="00BF0012"/>
    <w:rsid w:val="00BF0E52"/>
    <w:rsid w:val="00BF1939"/>
    <w:rsid w:val="00BF23E3"/>
    <w:rsid w:val="00BF468C"/>
    <w:rsid w:val="00BF5D7C"/>
    <w:rsid w:val="00BF7F8D"/>
    <w:rsid w:val="00C0098A"/>
    <w:rsid w:val="00C01549"/>
    <w:rsid w:val="00C02888"/>
    <w:rsid w:val="00C045EA"/>
    <w:rsid w:val="00C04A02"/>
    <w:rsid w:val="00C061E4"/>
    <w:rsid w:val="00C06D19"/>
    <w:rsid w:val="00C07BA6"/>
    <w:rsid w:val="00C101CD"/>
    <w:rsid w:val="00C11917"/>
    <w:rsid w:val="00C13F93"/>
    <w:rsid w:val="00C145AB"/>
    <w:rsid w:val="00C15351"/>
    <w:rsid w:val="00C17078"/>
    <w:rsid w:val="00C17FEC"/>
    <w:rsid w:val="00C2150D"/>
    <w:rsid w:val="00C23733"/>
    <w:rsid w:val="00C24203"/>
    <w:rsid w:val="00C2513D"/>
    <w:rsid w:val="00C309CE"/>
    <w:rsid w:val="00C3343C"/>
    <w:rsid w:val="00C33F89"/>
    <w:rsid w:val="00C34C06"/>
    <w:rsid w:val="00C40D1A"/>
    <w:rsid w:val="00C412E3"/>
    <w:rsid w:val="00C42904"/>
    <w:rsid w:val="00C42BA0"/>
    <w:rsid w:val="00C43353"/>
    <w:rsid w:val="00C43CD6"/>
    <w:rsid w:val="00C46E09"/>
    <w:rsid w:val="00C47A55"/>
    <w:rsid w:val="00C50940"/>
    <w:rsid w:val="00C50F6B"/>
    <w:rsid w:val="00C51615"/>
    <w:rsid w:val="00C518DC"/>
    <w:rsid w:val="00C532B2"/>
    <w:rsid w:val="00C5342D"/>
    <w:rsid w:val="00C54E80"/>
    <w:rsid w:val="00C55E92"/>
    <w:rsid w:val="00C5702B"/>
    <w:rsid w:val="00C57681"/>
    <w:rsid w:val="00C57AE3"/>
    <w:rsid w:val="00C601D9"/>
    <w:rsid w:val="00C60309"/>
    <w:rsid w:val="00C61303"/>
    <w:rsid w:val="00C613B6"/>
    <w:rsid w:val="00C6180D"/>
    <w:rsid w:val="00C622B6"/>
    <w:rsid w:val="00C62477"/>
    <w:rsid w:val="00C6343D"/>
    <w:rsid w:val="00C64C50"/>
    <w:rsid w:val="00C652E1"/>
    <w:rsid w:val="00C66178"/>
    <w:rsid w:val="00C70807"/>
    <w:rsid w:val="00C71B25"/>
    <w:rsid w:val="00C720DF"/>
    <w:rsid w:val="00C737B5"/>
    <w:rsid w:val="00C738A9"/>
    <w:rsid w:val="00C744CC"/>
    <w:rsid w:val="00C74613"/>
    <w:rsid w:val="00C74A4B"/>
    <w:rsid w:val="00C74BD4"/>
    <w:rsid w:val="00C762D5"/>
    <w:rsid w:val="00C80C34"/>
    <w:rsid w:val="00C844EB"/>
    <w:rsid w:val="00C85025"/>
    <w:rsid w:val="00C8587F"/>
    <w:rsid w:val="00C86B56"/>
    <w:rsid w:val="00C86FB3"/>
    <w:rsid w:val="00C910B6"/>
    <w:rsid w:val="00C92265"/>
    <w:rsid w:val="00C92399"/>
    <w:rsid w:val="00C9447E"/>
    <w:rsid w:val="00C95DF6"/>
    <w:rsid w:val="00C967CB"/>
    <w:rsid w:val="00C969C7"/>
    <w:rsid w:val="00C969D2"/>
    <w:rsid w:val="00C97431"/>
    <w:rsid w:val="00C9781E"/>
    <w:rsid w:val="00C97E3A"/>
    <w:rsid w:val="00CA2263"/>
    <w:rsid w:val="00CA24F8"/>
    <w:rsid w:val="00CA6DAC"/>
    <w:rsid w:val="00CA6F23"/>
    <w:rsid w:val="00CB003C"/>
    <w:rsid w:val="00CB213B"/>
    <w:rsid w:val="00CB2D6D"/>
    <w:rsid w:val="00CB361B"/>
    <w:rsid w:val="00CB48AC"/>
    <w:rsid w:val="00CB4CF3"/>
    <w:rsid w:val="00CB69C7"/>
    <w:rsid w:val="00CB6B75"/>
    <w:rsid w:val="00CB6FE8"/>
    <w:rsid w:val="00CB7C22"/>
    <w:rsid w:val="00CC05E3"/>
    <w:rsid w:val="00CC0F36"/>
    <w:rsid w:val="00CC1B80"/>
    <w:rsid w:val="00CC2528"/>
    <w:rsid w:val="00CC48C6"/>
    <w:rsid w:val="00CC6BBD"/>
    <w:rsid w:val="00CC7B2C"/>
    <w:rsid w:val="00CC7FE4"/>
    <w:rsid w:val="00CD1A9F"/>
    <w:rsid w:val="00CD1FD0"/>
    <w:rsid w:val="00CD22FD"/>
    <w:rsid w:val="00CD4338"/>
    <w:rsid w:val="00CD5CCA"/>
    <w:rsid w:val="00CD5FB1"/>
    <w:rsid w:val="00CE0A64"/>
    <w:rsid w:val="00CE104F"/>
    <w:rsid w:val="00CE1591"/>
    <w:rsid w:val="00CE3187"/>
    <w:rsid w:val="00CE347D"/>
    <w:rsid w:val="00CE4B72"/>
    <w:rsid w:val="00CE50DB"/>
    <w:rsid w:val="00CE6581"/>
    <w:rsid w:val="00CE6C04"/>
    <w:rsid w:val="00CE7779"/>
    <w:rsid w:val="00CF0E7D"/>
    <w:rsid w:val="00CF10DD"/>
    <w:rsid w:val="00CF273E"/>
    <w:rsid w:val="00CF3922"/>
    <w:rsid w:val="00CF4C1E"/>
    <w:rsid w:val="00CF678E"/>
    <w:rsid w:val="00CF7F05"/>
    <w:rsid w:val="00D00017"/>
    <w:rsid w:val="00D015F4"/>
    <w:rsid w:val="00D01DC5"/>
    <w:rsid w:val="00D01E34"/>
    <w:rsid w:val="00D0242C"/>
    <w:rsid w:val="00D02A92"/>
    <w:rsid w:val="00D0305C"/>
    <w:rsid w:val="00D0486D"/>
    <w:rsid w:val="00D13151"/>
    <w:rsid w:val="00D14554"/>
    <w:rsid w:val="00D14A8F"/>
    <w:rsid w:val="00D16AC4"/>
    <w:rsid w:val="00D16B88"/>
    <w:rsid w:val="00D21AD0"/>
    <w:rsid w:val="00D249B5"/>
    <w:rsid w:val="00D251BE"/>
    <w:rsid w:val="00D255F6"/>
    <w:rsid w:val="00D26FE5"/>
    <w:rsid w:val="00D27BD8"/>
    <w:rsid w:val="00D27C85"/>
    <w:rsid w:val="00D303EC"/>
    <w:rsid w:val="00D30534"/>
    <w:rsid w:val="00D307AA"/>
    <w:rsid w:val="00D3276B"/>
    <w:rsid w:val="00D340D0"/>
    <w:rsid w:val="00D34C7F"/>
    <w:rsid w:val="00D36BCB"/>
    <w:rsid w:val="00D40FCC"/>
    <w:rsid w:val="00D44489"/>
    <w:rsid w:val="00D4744C"/>
    <w:rsid w:val="00D5067C"/>
    <w:rsid w:val="00D50AD4"/>
    <w:rsid w:val="00D521E2"/>
    <w:rsid w:val="00D5388E"/>
    <w:rsid w:val="00D54D43"/>
    <w:rsid w:val="00D56246"/>
    <w:rsid w:val="00D563A1"/>
    <w:rsid w:val="00D5726B"/>
    <w:rsid w:val="00D60BF1"/>
    <w:rsid w:val="00D64DE3"/>
    <w:rsid w:val="00D652E0"/>
    <w:rsid w:val="00D707FB"/>
    <w:rsid w:val="00D71260"/>
    <w:rsid w:val="00D71A4D"/>
    <w:rsid w:val="00D72177"/>
    <w:rsid w:val="00D72E91"/>
    <w:rsid w:val="00D75F1B"/>
    <w:rsid w:val="00D75F94"/>
    <w:rsid w:val="00D762EA"/>
    <w:rsid w:val="00D777A7"/>
    <w:rsid w:val="00D802BF"/>
    <w:rsid w:val="00D80B2E"/>
    <w:rsid w:val="00D82452"/>
    <w:rsid w:val="00D8355E"/>
    <w:rsid w:val="00D835DF"/>
    <w:rsid w:val="00D841E0"/>
    <w:rsid w:val="00D85E22"/>
    <w:rsid w:val="00D85E9F"/>
    <w:rsid w:val="00D86616"/>
    <w:rsid w:val="00D92444"/>
    <w:rsid w:val="00D949F8"/>
    <w:rsid w:val="00D96063"/>
    <w:rsid w:val="00D97BA7"/>
    <w:rsid w:val="00DA03C1"/>
    <w:rsid w:val="00DA0FE5"/>
    <w:rsid w:val="00DA1509"/>
    <w:rsid w:val="00DA19E5"/>
    <w:rsid w:val="00DA1DFA"/>
    <w:rsid w:val="00DA3915"/>
    <w:rsid w:val="00DA5B25"/>
    <w:rsid w:val="00DA7425"/>
    <w:rsid w:val="00DB02C0"/>
    <w:rsid w:val="00DB05DE"/>
    <w:rsid w:val="00DB275E"/>
    <w:rsid w:val="00DB316F"/>
    <w:rsid w:val="00DB4DBF"/>
    <w:rsid w:val="00DB50A6"/>
    <w:rsid w:val="00DB6049"/>
    <w:rsid w:val="00DC0B92"/>
    <w:rsid w:val="00DC169E"/>
    <w:rsid w:val="00DC1DE8"/>
    <w:rsid w:val="00DC4AA3"/>
    <w:rsid w:val="00DC5F24"/>
    <w:rsid w:val="00DC6042"/>
    <w:rsid w:val="00DC6676"/>
    <w:rsid w:val="00DC68B1"/>
    <w:rsid w:val="00DC6A93"/>
    <w:rsid w:val="00DC6DF8"/>
    <w:rsid w:val="00DC6E47"/>
    <w:rsid w:val="00DC7954"/>
    <w:rsid w:val="00DD17A1"/>
    <w:rsid w:val="00DD1AE9"/>
    <w:rsid w:val="00DD2B5E"/>
    <w:rsid w:val="00DD344E"/>
    <w:rsid w:val="00DD3D06"/>
    <w:rsid w:val="00DD5AB1"/>
    <w:rsid w:val="00DD5DB6"/>
    <w:rsid w:val="00DD5E99"/>
    <w:rsid w:val="00DD5EFA"/>
    <w:rsid w:val="00DD6098"/>
    <w:rsid w:val="00DD6A73"/>
    <w:rsid w:val="00DD6D9D"/>
    <w:rsid w:val="00DE0299"/>
    <w:rsid w:val="00DE1200"/>
    <w:rsid w:val="00DE3735"/>
    <w:rsid w:val="00DE4536"/>
    <w:rsid w:val="00DE6F09"/>
    <w:rsid w:val="00DE7577"/>
    <w:rsid w:val="00DE79B6"/>
    <w:rsid w:val="00DF1480"/>
    <w:rsid w:val="00DF2753"/>
    <w:rsid w:val="00DF3275"/>
    <w:rsid w:val="00DF374C"/>
    <w:rsid w:val="00DF4874"/>
    <w:rsid w:val="00DF5556"/>
    <w:rsid w:val="00DF5934"/>
    <w:rsid w:val="00DF6488"/>
    <w:rsid w:val="00DF735A"/>
    <w:rsid w:val="00DF7F1E"/>
    <w:rsid w:val="00E005EC"/>
    <w:rsid w:val="00E0142A"/>
    <w:rsid w:val="00E026D9"/>
    <w:rsid w:val="00E02A07"/>
    <w:rsid w:val="00E02EF8"/>
    <w:rsid w:val="00E034EA"/>
    <w:rsid w:val="00E0354D"/>
    <w:rsid w:val="00E050A5"/>
    <w:rsid w:val="00E05DBC"/>
    <w:rsid w:val="00E1369E"/>
    <w:rsid w:val="00E136E2"/>
    <w:rsid w:val="00E13F95"/>
    <w:rsid w:val="00E140A5"/>
    <w:rsid w:val="00E15063"/>
    <w:rsid w:val="00E15CBA"/>
    <w:rsid w:val="00E16766"/>
    <w:rsid w:val="00E16BED"/>
    <w:rsid w:val="00E20065"/>
    <w:rsid w:val="00E20192"/>
    <w:rsid w:val="00E2278B"/>
    <w:rsid w:val="00E22E47"/>
    <w:rsid w:val="00E23AE7"/>
    <w:rsid w:val="00E2424C"/>
    <w:rsid w:val="00E2667F"/>
    <w:rsid w:val="00E30252"/>
    <w:rsid w:val="00E32431"/>
    <w:rsid w:val="00E32576"/>
    <w:rsid w:val="00E33524"/>
    <w:rsid w:val="00E350C0"/>
    <w:rsid w:val="00E3529B"/>
    <w:rsid w:val="00E362D9"/>
    <w:rsid w:val="00E36BC3"/>
    <w:rsid w:val="00E377FD"/>
    <w:rsid w:val="00E379CC"/>
    <w:rsid w:val="00E37DCD"/>
    <w:rsid w:val="00E37E77"/>
    <w:rsid w:val="00E40269"/>
    <w:rsid w:val="00E40E76"/>
    <w:rsid w:val="00E4162D"/>
    <w:rsid w:val="00E42773"/>
    <w:rsid w:val="00E42AD9"/>
    <w:rsid w:val="00E44272"/>
    <w:rsid w:val="00E44530"/>
    <w:rsid w:val="00E44DA6"/>
    <w:rsid w:val="00E4614B"/>
    <w:rsid w:val="00E47D86"/>
    <w:rsid w:val="00E50E12"/>
    <w:rsid w:val="00E51802"/>
    <w:rsid w:val="00E51BA6"/>
    <w:rsid w:val="00E5221D"/>
    <w:rsid w:val="00E5421F"/>
    <w:rsid w:val="00E546CA"/>
    <w:rsid w:val="00E54A0A"/>
    <w:rsid w:val="00E55309"/>
    <w:rsid w:val="00E56791"/>
    <w:rsid w:val="00E5733E"/>
    <w:rsid w:val="00E57CFC"/>
    <w:rsid w:val="00E614C2"/>
    <w:rsid w:val="00E62A86"/>
    <w:rsid w:val="00E66EAA"/>
    <w:rsid w:val="00E70DE8"/>
    <w:rsid w:val="00E759E1"/>
    <w:rsid w:val="00E760AD"/>
    <w:rsid w:val="00E76DAF"/>
    <w:rsid w:val="00E7739C"/>
    <w:rsid w:val="00E81806"/>
    <w:rsid w:val="00E818F6"/>
    <w:rsid w:val="00E81945"/>
    <w:rsid w:val="00E82312"/>
    <w:rsid w:val="00E8317A"/>
    <w:rsid w:val="00E8331A"/>
    <w:rsid w:val="00E846F7"/>
    <w:rsid w:val="00E84A88"/>
    <w:rsid w:val="00E855CC"/>
    <w:rsid w:val="00E85CF1"/>
    <w:rsid w:val="00E90349"/>
    <w:rsid w:val="00E90AEC"/>
    <w:rsid w:val="00E91BB0"/>
    <w:rsid w:val="00E924ED"/>
    <w:rsid w:val="00E92D08"/>
    <w:rsid w:val="00E92D18"/>
    <w:rsid w:val="00E94832"/>
    <w:rsid w:val="00E94E0C"/>
    <w:rsid w:val="00E97403"/>
    <w:rsid w:val="00E978DE"/>
    <w:rsid w:val="00EA3D9E"/>
    <w:rsid w:val="00EA3DAF"/>
    <w:rsid w:val="00EA4A02"/>
    <w:rsid w:val="00EA4FFD"/>
    <w:rsid w:val="00EA59F2"/>
    <w:rsid w:val="00EA5C5B"/>
    <w:rsid w:val="00EA6963"/>
    <w:rsid w:val="00EA70B8"/>
    <w:rsid w:val="00EA7E0D"/>
    <w:rsid w:val="00EB1A7B"/>
    <w:rsid w:val="00EB1C9B"/>
    <w:rsid w:val="00EB4226"/>
    <w:rsid w:val="00EB55B2"/>
    <w:rsid w:val="00EB7856"/>
    <w:rsid w:val="00EC0693"/>
    <w:rsid w:val="00EC0829"/>
    <w:rsid w:val="00EC0DFE"/>
    <w:rsid w:val="00EC222F"/>
    <w:rsid w:val="00EC2829"/>
    <w:rsid w:val="00EC4E92"/>
    <w:rsid w:val="00EC5DC6"/>
    <w:rsid w:val="00EC65D3"/>
    <w:rsid w:val="00ED0028"/>
    <w:rsid w:val="00ED02AF"/>
    <w:rsid w:val="00ED3158"/>
    <w:rsid w:val="00ED52D9"/>
    <w:rsid w:val="00ED7298"/>
    <w:rsid w:val="00EE0C66"/>
    <w:rsid w:val="00EE261E"/>
    <w:rsid w:val="00EE3265"/>
    <w:rsid w:val="00EE60E3"/>
    <w:rsid w:val="00EE6D2A"/>
    <w:rsid w:val="00EF0CFA"/>
    <w:rsid w:val="00EF0FEA"/>
    <w:rsid w:val="00EF1B02"/>
    <w:rsid w:val="00EF296F"/>
    <w:rsid w:val="00EF39DB"/>
    <w:rsid w:val="00EF511A"/>
    <w:rsid w:val="00EF51E3"/>
    <w:rsid w:val="00EF6006"/>
    <w:rsid w:val="00F001B0"/>
    <w:rsid w:val="00F0058B"/>
    <w:rsid w:val="00F0186C"/>
    <w:rsid w:val="00F02D91"/>
    <w:rsid w:val="00F02E01"/>
    <w:rsid w:val="00F03034"/>
    <w:rsid w:val="00F05B73"/>
    <w:rsid w:val="00F05C1C"/>
    <w:rsid w:val="00F1203A"/>
    <w:rsid w:val="00F13737"/>
    <w:rsid w:val="00F14465"/>
    <w:rsid w:val="00F15A5B"/>
    <w:rsid w:val="00F17286"/>
    <w:rsid w:val="00F22201"/>
    <w:rsid w:val="00F22FC0"/>
    <w:rsid w:val="00F25CB1"/>
    <w:rsid w:val="00F26083"/>
    <w:rsid w:val="00F301ED"/>
    <w:rsid w:val="00F30693"/>
    <w:rsid w:val="00F31FF0"/>
    <w:rsid w:val="00F32965"/>
    <w:rsid w:val="00F32D8C"/>
    <w:rsid w:val="00F334B2"/>
    <w:rsid w:val="00F336ED"/>
    <w:rsid w:val="00F33D25"/>
    <w:rsid w:val="00F3442F"/>
    <w:rsid w:val="00F365B3"/>
    <w:rsid w:val="00F37EE3"/>
    <w:rsid w:val="00F401F2"/>
    <w:rsid w:val="00F403C1"/>
    <w:rsid w:val="00F40718"/>
    <w:rsid w:val="00F408D0"/>
    <w:rsid w:val="00F40EC4"/>
    <w:rsid w:val="00F41075"/>
    <w:rsid w:val="00F41BE7"/>
    <w:rsid w:val="00F42C3A"/>
    <w:rsid w:val="00F43266"/>
    <w:rsid w:val="00F4394D"/>
    <w:rsid w:val="00F43FD3"/>
    <w:rsid w:val="00F441B2"/>
    <w:rsid w:val="00F46136"/>
    <w:rsid w:val="00F46443"/>
    <w:rsid w:val="00F46C09"/>
    <w:rsid w:val="00F47116"/>
    <w:rsid w:val="00F47B9F"/>
    <w:rsid w:val="00F47EDC"/>
    <w:rsid w:val="00F50440"/>
    <w:rsid w:val="00F50B03"/>
    <w:rsid w:val="00F5141F"/>
    <w:rsid w:val="00F5181F"/>
    <w:rsid w:val="00F54216"/>
    <w:rsid w:val="00F55EB3"/>
    <w:rsid w:val="00F60059"/>
    <w:rsid w:val="00F61819"/>
    <w:rsid w:val="00F63565"/>
    <w:rsid w:val="00F63CEC"/>
    <w:rsid w:val="00F64AB8"/>
    <w:rsid w:val="00F66B70"/>
    <w:rsid w:val="00F67BC4"/>
    <w:rsid w:val="00F700DD"/>
    <w:rsid w:val="00F70CBC"/>
    <w:rsid w:val="00F7229E"/>
    <w:rsid w:val="00F7274B"/>
    <w:rsid w:val="00F75020"/>
    <w:rsid w:val="00F76133"/>
    <w:rsid w:val="00F81BF9"/>
    <w:rsid w:val="00F81FBA"/>
    <w:rsid w:val="00F8443D"/>
    <w:rsid w:val="00F84560"/>
    <w:rsid w:val="00F86630"/>
    <w:rsid w:val="00F872C9"/>
    <w:rsid w:val="00F9101B"/>
    <w:rsid w:val="00F9430E"/>
    <w:rsid w:val="00F951DC"/>
    <w:rsid w:val="00F95632"/>
    <w:rsid w:val="00F95BAD"/>
    <w:rsid w:val="00F96832"/>
    <w:rsid w:val="00F96B10"/>
    <w:rsid w:val="00F97FEF"/>
    <w:rsid w:val="00FA0123"/>
    <w:rsid w:val="00FA01AD"/>
    <w:rsid w:val="00FA08D6"/>
    <w:rsid w:val="00FA0C96"/>
    <w:rsid w:val="00FA1C16"/>
    <w:rsid w:val="00FA2068"/>
    <w:rsid w:val="00FA3621"/>
    <w:rsid w:val="00FA3DDA"/>
    <w:rsid w:val="00FA4464"/>
    <w:rsid w:val="00FA5DCB"/>
    <w:rsid w:val="00FA605F"/>
    <w:rsid w:val="00FA6668"/>
    <w:rsid w:val="00FA77AC"/>
    <w:rsid w:val="00FB0DF0"/>
    <w:rsid w:val="00FB1971"/>
    <w:rsid w:val="00FB2510"/>
    <w:rsid w:val="00FB2B0B"/>
    <w:rsid w:val="00FB312D"/>
    <w:rsid w:val="00FB3E1F"/>
    <w:rsid w:val="00FB421B"/>
    <w:rsid w:val="00FB437E"/>
    <w:rsid w:val="00FB5F2A"/>
    <w:rsid w:val="00FB6200"/>
    <w:rsid w:val="00FB6B67"/>
    <w:rsid w:val="00FB77D0"/>
    <w:rsid w:val="00FB7D01"/>
    <w:rsid w:val="00FC1BBE"/>
    <w:rsid w:val="00FC1F76"/>
    <w:rsid w:val="00FC2715"/>
    <w:rsid w:val="00FC3517"/>
    <w:rsid w:val="00FC4391"/>
    <w:rsid w:val="00FC51F0"/>
    <w:rsid w:val="00FC57A5"/>
    <w:rsid w:val="00FC6351"/>
    <w:rsid w:val="00FC72C4"/>
    <w:rsid w:val="00FC7D5F"/>
    <w:rsid w:val="00FC7F64"/>
    <w:rsid w:val="00FD1047"/>
    <w:rsid w:val="00FD15F4"/>
    <w:rsid w:val="00FD18D6"/>
    <w:rsid w:val="00FD1B89"/>
    <w:rsid w:val="00FD222A"/>
    <w:rsid w:val="00FD2E64"/>
    <w:rsid w:val="00FD3800"/>
    <w:rsid w:val="00FD4371"/>
    <w:rsid w:val="00FD51A3"/>
    <w:rsid w:val="00FD6025"/>
    <w:rsid w:val="00FD6912"/>
    <w:rsid w:val="00FD6B92"/>
    <w:rsid w:val="00FD6C0C"/>
    <w:rsid w:val="00FD7908"/>
    <w:rsid w:val="00FD7C3B"/>
    <w:rsid w:val="00FE0925"/>
    <w:rsid w:val="00FE0C72"/>
    <w:rsid w:val="00FE0E84"/>
    <w:rsid w:val="00FE1893"/>
    <w:rsid w:val="00FE19E3"/>
    <w:rsid w:val="00FE1BE5"/>
    <w:rsid w:val="00FE71EF"/>
    <w:rsid w:val="00FE750F"/>
    <w:rsid w:val="00FF0AC2"/>
    <w:rsid w:val="00FF0CF6"/>
    <w:rsid w:val="00FF19E7"/>
    <w:rsid w:val="00FF1A5A"/>
    <w:rsid w:val="00FF21A3"/>
    <w:rsid w:val="00FF7052"/>
    <w:rsid w:val="00FF7536"/>
    <w:rsid w:val="00FF7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388FB3"/>
  <w15:docId w15:val="{6743E9F9-8E7D-49D6-934B-0EED71770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22EA"/>
    <w:pPr>
      <w:spacing w:after="0" w:line="240" w:lineRule="auto"/>
      <w:jc w:val="left"/>
    </w:pPr>
    <w:rPr>
      <w:rFonts w:ascii="Arial" w:eastAsia="Batang" w:hAnsi="Arial" w:cs="Times New Roman"/>
      <w:sz w:val="20"/>
      <w:szCs w:val="20"/>
      <w:lang w:val="ru-RU" w:eastAsia="ko-KR"/>
    </w:rPr>
  </w:style>
  <w:style w:type="paragraph" w:styleId="Heading1">
    <w:name w:val="heading 1"/>
    <w:basedOn w:val="Normal"/>
    <w:next w:val="Normal"/>
    <w:link w:val="Heading1Char"/>
    <w:qFormat/>
    <w:rsid w:val="006E22EA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6E22EA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E22EA"/>
    <w:rPr>
      <w:rFonts w:ascii="Arial" w:eastAsia="Batang" w:hAnsi="Arial" w:cs="Arial"/>
      <w:b/>
      <w:bCs/>
      <w:kern w:val="32"/>
      <w:sz w:val="32"/>
      <w:szCs w:val="32"/>
      <w:lang w:val="ru-RU" w:eastAsia="ko-KR"/>
    </w:rPr>
  </w:style>
  <w:style w:type="character" w:customStyle="1" w:styleId="Heading2Char">
    <w:name w:val="Heading 2 Char"/>
    <w:basedOn w:val="DefaultParagraphFont"/>
    <w:link w:val="Heading2"/>
    <w:rsid w:val="006E22EA"/>
    <w:rPr>
      <w:rFonts w:ascii="Times New Roman" w:eastAsia="Batang" w:hAnsi="Times New Roman" w:cs="Times New Roman"/>
      <w:b/>
      <w:bCs/>
      <w:sz w:val="36"/>
      <w:szCs w:val="36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6E22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22EA"/>
    <w:rPr>
      <w:rFonts w:ascii="Arial" w:eastAsia="Batang" w:hAnsi="Arial" w:cs="Times New Roman"/>
      <w:sz w:val="20"/>
      <w:szCs w:val="20"/>
      <w:lang w:val="ru-RU" w:eastAsia="ko-KR"/>
    </w:rPr>
  </w:style>
  <w:style w:type="paragraph" w:styleId="Footer">
    <w:name w:val="footer"/>
    <w:basedOn w:val="Normal"/>
    <w:link w:val="FooterChar"/>
    <w:uiPriority w:val="99"/>
    <w:unhideWhenUsed/>
    <w:rsid w:val="006E22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22EA"/>
    <w:rPr>
      <w:rFonts w:ascii="Arial" w:eastAsia="Batang" w:hAnsi="Arial" w:cs="Times New Roman"/>
      <w:sz w:val="20"/>
      <w:szCs w:val="20"/>
      <w:lang w:val="ru-RU" w:eastAsia="ko-KR"/>
    </w:rPr>
  </w:style>
  <w:style w:type="paragraph" w:styleId="ListParagraph">
    <w:name w:val="List Paragraph"/>
    <w:basedOn w:val="Normal"/>
    <w:uiPriority w:val="34"/>
    <w:qFormat/>
    <w:rsid w:val="001F127D"/>
    <w:pPr>
      <w:ind w:left="720"/>
      <w:contextualSpacing/>
    </w:pPr>
  </w:style>
  <w:style w:type="table" w:styleId="TableGrid">
    <w:name w:val="Table Grid"/>
    <w:basedOn w:val="TableNormal"/>
    <w:uiPriority w:val="59"/>
    <w:rsid w:val="005E5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56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56B8"/>
    <w:rPr>
      <w:rFonts w:ascii="Tahoma" w:eastAsia="Batang" w:hAnsi="Tahoma" w:cs="Tahoma"/>
      <w:sz w:val="16"/>
      <w:szCs w:val="16"/>
      <w:lang w:val="ru-RU" w:eastAsia="ko-KR"/>
    </w:rPr>
  </w:style>
  <w:style w:type="character" w:customStyle="1" w:styleId="sqlkeywordcolor">
    <w:name w:val="sqlkeywordcolor"/>
    <w:basedOn w:val="DefaultParagraphFont"/>
    <w:rsid w:val="00932272"/>
  </w:style>
  <w:style w:type="paragraph" w:customStyle="1" w:styleId="msonormal0">
    <w:name w:val="msonormal"/>
    <w:basedOn w:val="Normal"/>
    <w:rsid w:val="001E3A9C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6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2187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82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725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44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14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80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2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4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5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8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9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3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1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8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3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3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8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3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7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3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6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1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5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7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4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9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3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4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0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1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2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8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7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6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5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26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82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3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6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3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8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7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5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9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5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0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3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5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6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3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06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5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8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3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6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0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1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7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7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2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8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82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9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5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0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3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9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2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9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0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5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8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4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9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7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9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1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6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8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7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1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6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4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4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6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2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83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8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8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9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02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1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2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0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8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3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2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3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0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2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3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6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9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93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0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1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62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8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9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1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6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7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6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9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5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6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3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7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0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3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8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7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64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5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9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0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0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714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69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74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7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1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1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8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8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1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5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8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2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3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1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9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9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78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41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5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3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6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4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2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9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9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7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8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9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9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3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9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3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15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79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9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9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3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85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3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81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48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60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2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3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7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6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3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1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0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4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9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1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4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3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93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1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9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3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3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6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7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8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7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6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2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3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9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6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7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8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.Золбоо</dc:creator>
  <cp:keywords/>
  <dc:description/>
  <cp:lastModifiedBy>Batsukh Damdinsuren</cp:lastModifiedBy>
  <cp:revision>26</cp:revision>
  <cp:lastPrinted>2020-10-13T17:17:00Z</cp:lastPrinted>
  <dcterms:created xsi:type="dcterms:W3CDTF">2021-02-09T08:43:00Z</dcterms:created>
  <dcterms:modified xsi:type="dcterms:W3CDTF">2021-04-16T14:54:00Z</dcterms:modified>
</cp:coreProperties>
</file>